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1471"/>
        <w:gridCol w:w="8851"/>
      </w:tblGrid>
      <w:tr w:rsidR="00D24D2B" w:rsidRPr="00B0149A" w14:paraId="39547ED1" w14:textId="77777777" w:rsidTr="007A40C1">
        <w:trPr>
          <w:cantSplit/>
        </w:trPr>
        <w:tc>
          <w:tcPr>
            <w:tcW w:w="10790" w:type="dxa"/>
            <w:gridSpan w:val="3"/>
          </w:tcPr>
          <w:p w14:paraId="3B59BE64" w14:textId="77777777" w:rsidR="009A31A4" w:rsidRDefault="009A31A4" w:rsidP="009A31A4">
            <w:pPr>
              <w:pStyle w:val="ChecklistBasis"/>
            </w:pPr>
            <w:r w:rsidRPr="00B0149A">
              <w:t xml:space="preserve">The purpose of this checklist is to provide support for IRB members or the </w:t>
            </w:r>
            <w:r w:rsidRPr="00B0149A">
              <w:rPr>
                <w:u w:val="double"/>
              </w:rPr>
              <w:t>Designated Reviewer</w:t>
            </w:r>
            <w:r w:rsidRPr="00B0149A">
              <w:t xml:space="preserve"> following the WORKSHEET: Criteria for Approval and Additional Considerations (HRP-314) when research involves children</w:t>
            </w:r>
            <w:r>
              <w:rPr>
                <w:rStyle w:val="FootnoteReference"/>
              </w:rPr>
              <w:footnoteReference w:id="2"/>
            </w:r>
            <w:r w:rsidRPr="00B0149A">
              <w:t xml:space="preserve"> as subjects.</w:t>
            </w:r>
            <w:r>
              <w:t xml:space="preserve"> </w:t>
            </w:r>
            <w:r w:rsidRPr="003E4654">
              <w:rPr>
                <w:bCs/>
                <w:szCs w:val="20"/>
                <w:shd w:val="clear" w:color="auto" w:fill="FFFFFF"/>
              </w:rPr>
              <w:t xml:space="preserve">This checklist should assist the reviewer/board </w:t>
            </w:r>
            <w:r>
              <w:rPr>
                <w:bCs/>
                <w:szCs w:val="20"/>
                <w:shd w:val="clear" w:color="auto" w:fill="FFFFFF"/>
              </w:rPr>
              <w:t xml:space="preserve">in determining </w:t>
            </w:r>
            <w:r w:rsidRPr="003E4654">
              <w:rPr>
                <w:bCs/>
                <w:szCs w:val="20"/>
                <w:shd w:val="clear" w:color="auto" w:fill="FFFFFF"/>
              </w:rPr>
              <w:t xml:space="preserve">whether the IRB can approve the protocol (Levels 1-3) or if it needs to be referred to DHHS </w:t>
            </w:r>
            <w:r>
              <w:rPr>
                <w:bCs/>
                <w:szCs w:val="20"/>
                <w:shd w:val="clear" w:color="auto" w:fill="FFFFFF"/>
              </w:rPr>
              <w:t xml:space="preserve">or FDA </w:t>
            </w:r>
            <w:r w:rsidRPr="003E4654">
              <w:rPr>
                <w:bCs/>
                <w:szCs w:val="20"/>
                <w:shd w:val="clear" w:color="auto" w:fill="FFFFFF"/>
              </w:rPr>
              <w:t>for review and approval.</w:t>
            </w:r>
            <w:r>
              <w:rPr>
                <w:bCs/>
                <w:szCs w:val="20"/>
                <w:shd w:val="clear" w:color="auto" w:fill="FFFFFF"/>
              </w:rPr>
              <w:t xml:space="preserve"> </w:t>
            </w:r>
            <w:r w:rsidRPr="00B0149A">
              <w:t xml:space="preserve">This checklist or equivalent must be used for all </w:t>
            </w:r>
            <w:r>
              <w:t xml:space="preserve">initial </w:t>
            </w:r>
            <w:r w:rsidRPr="00B0149A">
              <w:t>reviews</w:t>
            </w:r>
            <w:r>
              <w:t xml:space="preserve">. This checklist must also be used for continuing review and review of modifications when the previous determinations are changed.  If the determinations are the same as the previous determinations, the reviewer does not need to upload the checklist and can indicate in the notes that the determinations are unchanged from last review. </w:t>
            </w:r>
            <w:r w:rsidRPr="00B0149A">
              <w:t xml:space="preserve"> </w:t>
            </w:r>
          </w:p>
          <w:p w14:paraId="7CE9CA42" w14:textId="77777777" w:rsidR="009A31A4" w:rsidRDefault="009A31A4" w:rsidP="009A31A4">
            <w:pPr>
              <w:pStyle w:val="ChecklistBasis"/>
            </w:pPr>
          </w:p>
          <w:p w14:paraId="30012E34" w14:textId="4EC3F7C1" w:rsidR="009A31A4" w:rsidRDefault="009A31A4" w:rsidP="009A31A4">
            <w:pPr>
              <w:pStyle w:val="ChecklistBasis"/>
            </w:pPr>
            <w:r w:rsidRPr="00B0149A">
              <w:t>For initial review using the expedited procedure</w:t>
            </w:r>
            <w:r w:rsidR="007D3E16">
              <w:t>,</w:t>
            </w:r>
            <w:r w:rsidRPr="00B0149A">
              <w:t xml:space="preserve"> and modifications and continuing reviews where the determinations relevant to this checklist made on the previous review have changed, the </w:t>
            </w:r>
            <w:r w:rsidRPr="00B0149A">
              <w:rPr>
                <w:u w:val="double"/>
              </w:rPr>
              <w:t>Designated Reviewer</w:t>
            </w:r>
            <w:r w:rsidRPr="00B0149A">
              <w:t xml:space="preserve"> completes this checklist or equivalent to document determinations required by the regulations along with protocol specific findings justifying those determinations. The </w:t>
            </w:r>
            <w:r w:rsidRPr="00B0149A">
              <w:rPr>
                <w:u w:val="double"/>
              </w:rPr>
              <w:t>Designated Reviewer</w:t>
            </w:r>
            <w:r w:rsidRPr="00B0149A">
              <w:t xml:space="preserve"> attaches this checklist or equivalent to CHECKLIST: Non-Committee Review (HRP-402) or equivalent. The IRB Administration retains this checklist or equivalent in the protocol file.</w:t>
            </w:r>
          </w:p>
          <w:p w14:paraId="38564DD8" w14:textId="77777777" w:rsidR="009A31A4" w:rsidRDefault="009A31A4" w:rsidP="009A31A4">
            <w:pPr>
              <w:pStyle w:val="ChecklistBasis"/>
            </w:pPr>
          </w:p>
          <w:p w14:paraId="61F51FD9" w14:textId="0FD4AE81" w:rsidR="009A31A4" w:rsidRPr="00B0149A" w:rsidRDefault="009A31A4" w:rsidP="009A31A4">
            <w:pPr>
              <w:pStyle w:val="ChecklistBasis"/>
            </w:pPr>
            <w:r w:rsidRPr="00B0149A">
              <w:t xml:space="preserve">For initial review </w:t>
            </w:r>
            <w:r>
              <w:t>by</w:t>
            </w:r>
            <w:r w:rsidRPr="00B0149A">
              <w:t xml:space="preserve"> the convened IRB</w:t>
            </w:r>
            <w:r w:rsidR="007D3E16">
              <w:t>,</w:t>
            </w:r>
            <w:r w:rsidRPr="00B0149A">
              <w:t xml:space="preserve"> and for modifications and continuing reviews where the determinations relevant to this checklist or equivalent made on the previous review have changed, one of the following two options may be used:</w:t>
            </w:r>
          </w:p>
          <w:p w14:paraId="13D3B382" w14:textId="77777777" w:rsidR="009A31A4" w:rsidRPr="00B0149A" w:rsidRDefault="009A31A4" w:rsidP="009A31A4">
            <w:pPr>
              <w:pStyle w:val="ChecklistBasis"/>
              <w:numPr>
                <w:ilvl w:val="0"/>
                <w:numId w:val="38"/>
              </w:numPr>
            </w:pPr>
            <w:r w:rsidRPr="00B0149A">
              <w:t>The convened IRB completes the corresponding section of the TEMPLATE MINUTES (HRP-501) to document determinations required by the regulations along with protocol specific findings justifying those determinations, in which case this checklist or equivalent does not need to be completed or retained.</w:t>
            </w:r>
          </w:p>
          <w:p w14:paraId="59943E96" w14:textId="6E56CDEA" w:rsidR="007D3E16" w:rsidRPr="00D321D0" w:rsidRDefault="009A31A4" w:rsidP="007D3E16">
            <w:pPr>
              <w:pStyle w:val="ChecklistBasis"/>
              <w:numPr>
                <w:ilvl w:val="0"/>
                <w:numId w:val="38"/>
              </w:numPr>
              <w:rPr>
                <w:bCs/>
                <w:szCs w:val="20"/>
                <w:shd w:val="clear" w:color="auto" w:fill="FFFFFF"/>
              </w:rPr>
            </w:pPr>
            <w:r w:rsidRPr="00B74D3A">
              <w:t xml:space="preserve">The convened IRB completes this checklist or equivalent to document determinations required by the regulations along with protocol </w:t>
            </w:r>
            <w:r w:rsidRPr="006412FB">
              <w:rPr>
                <w:szCs w:val="20"/>
              </w:rPr>
              <w:t>specific findings justifying those determinations and the IRB Administration retains this checklist or equivalent in the protocol file.</w:t>
            </w:r>
          </w:p>
          <w:p w14:paraId="39547ED0" w14:textId="1AAA8417" w:rsidR="00B74D3A" w:rsidRPr="00B0149A" w:rsidRDefault="00B74D3A" w:rsidP="006C0D81">
            <w:pPr>
              <w:pStyle w:val="ChecklistBasis"/>
              <w:ind w:left="360"/>
            </w:pPr>
          </w:p>
        </w:tc>
        <w:bookmarkStart w:id="0" w:name="_GoBack"/>
        <w:bookmarkEnd w:id="0"/>
      </w:tr>
      <w:tr w:rsidR="00F806A4" w:rsidRPr="00B0149A" w14:paraId="3B24E590" w14:textId="77777777" w:rsidTr="007A40C1">
        <w:trPr>
          <w:cantSplit/>
          <w:trHeight w:val="360"/>
        </w:trPr>
        <w:tc>
          <w:tcPr>
            <w:tcW w:w="1939" w:type="dxa"/>
            <w:gridSpan w:val="2"/>
            <w:tcBorders>
              <w:top w:val="single" w:sz="4" w:space="0" w:color="auto"/>
              <w:left w:val="single" w:sz="4" w:space="0" w:color="auto"/>
              <w:bottom w:val="single" w:sz="4" w:space="0" w:color="auto"/>
              <w:right w:val="single" w:sz="4" w:space="0" w:color="auto"/>
            </w:tcBorders>
            <w:vAlign w:val="center"/>
            <w:hideMark/>
          </w:tcPr>
          <w:p w14:paraId="2854FBBC" w14:textId="77777777" w:rsidR="00F806A4" w:rsidRPr="00B0149A" w:rsidRDefault="00F806A4">
            <w:pPr>
              <w:pStyle w:val="ChecklistBasis"/>
              <w:jc w:val="right"/>
              <w:rPr>
                <w:sz w:val="18"/>
                <w:szCs w:val="18"/>
              </w:rPr>
            </w:pPr>
            <w:r w:rsidRPr="00006193">
              <w:rPr>
                <w:rFonts w:ascii="Arial" w:eastAsia="Arial" w:hAnsi="Arial" w:cs="Arial"/>
                <w:b/>
                <w:bCs/>
                <w:sz w:val="22"/>
                <w:szCs w:val="22"/>
              </w:rPr>
              <w:t>IRB Number:</w:t>
            </w:r>
          </w:p>
        </w:tc>
        <w:tc>
          <w:tcPr>
            <w:tcW w:w="8851" w:type="dxa"/>
            <w:tcBorders>
              <w:top w:val="single" w:sz="4" w:space="0" w:color="auto"/>
              <w:left w:val="single" w:sz="4" w:space="0" w:color="auto"/>
              <w:bottom w:val="single" w:sz="4" w:space="0" w:color="auto"/>
              <w:right w:val="single" w:sz="4" w:space="0" w:color="auto"/>
            </w:tcBorders>
            <w:vAlign w:val="center"/>
            <w:hideMark/>
          </w:tcPr>
          <w:p w14:paraId="5F4A2972" w14:textId="77777777" w:rsidR="00F806A4" w:rsidRPr="00B0149A" w:rsidRDefault="00F806A4">
            <w:pPr>
              <w:pStyle w:val="ChecklistBasis"/>
              <w:rPr>
                <w:sz w:val="18"/>
                <w:szCs w:val="18"/>
              </w:rPr>
            </w:pPr>
            <w:r w:rsidRPr="00B0149A">
              <w:rPr>
                <w:rFonts w:cs="Arial"/>
                <w:sz w:val="22"/>
                <w:szCs w:val="22"/>
              </w:rPr>
              <w:fldChar w:fldCharType="begin">
                <w:ffData>
                  <w:name w:val=""/>
                  <w:enabled/>
                  <w:calcOnExit w:val="0"/>
                  <w:textInput/>
                </w:ffData>
              </w:fldChar>
            </w:r>
            <w:r w:rsidRPr="00B0149A">
              <w:rPr>
                <w:rFonts w:cs="Arial"/>
                <w:sz w:val="22"/>
                <w:szCs w:val="22"/>
              </w:rPr>
              <w:instrText xml:space="preserve"> FORMTEXT </w:instrText>
            </w:r>
            <w:r w:rsidRPr="00B0149A">
              <w:rPr>
                <w:rFonts w:cs="Arial"/>
                <w:sz w:val="22"/>
                <w:szCs w:val="22"/>
              </w:rPr>
            </w:r>
            <w:r w:rsidRPr="00B0149A">
              <w:rPr>
                <w:rFonts w:cs="Arial"/>
                <w:sz w:val="22"/>
                <w:szCs w:val="22"/>
              </w:rPr>
              <w:fldChar w:fldCharType="separate"/>
            </w:r>
            <w:r w:rsidRPr="00B0149A">
              <w:rPr>
                <w:rFonts w:cs="Arial"/>
                <w:noProof/>
                <w:sz w:val="22"/>
                <w:szCs w:val="22"/>
              </w:rPr>
              <w:t> </w:t>
            </w:r>
            <w:r w:rsidRPr="00B0149A">
              <w:rPr>
                <w:rFonts w:cs="Arial"/>
                <w:noProof/>
                <w:sz w:val="22"/>
                <w:szCs w:val="22"/>
              </w:rPr>
              <w:t> </w:t>
            </w:r>
            <w:r w:rsidRPr="00B0149A">
              <w:rPr>
                <w:rFonts w:cs="Arial"/>
                <w:noProof/>
                <w:sz w:val="22"/>
                <w:szCs w:val="22"/>
              </w:rPr>
              <w:t> </w:t>
            </w:r>
            <w:r w:rsidRPr="00B0149A">
              <w:rPr>
                <w:rFonts w:cs="Arial"/>
                <w:noProof/>
                <w:sz w:val="22"/>
                <w:szCs w:val="22"/>
              </w:rPr>
              <w:t> </w:t>
            </w:r>
            <w:r w:rsidRPr="00B0149A">
              <w:rPr>
                <w:rFonts w:cs="Arial"/>
                <w:noProof/>
                <w:sz w:val="22"/>
                <w:szCs w:val="22"/>
              </w:rPr>
              <w:t> </w:t>
            </w:r>
            <w:r w:rsidRPr="00B0149A">
              <w:rPr>
                <w:rFonts w:cs="Arial"/>
                <w:sz w:val="22"/>
                <w:szCs w:val="22"/>
              </w:rPr>
              <w:fldChar w:fldCharType="end"/>
            </w:r>
          </w:p>
        </w:tc>
      </w:tr>
      <w:tr w:rsidR="00F806A4" w:rsidRPr="00B0149A" w14:paraId="3B2787B6" w14:textId="77777777" w:rsidTr="007A40C1">
        <w:trPr>
          <w:cantSplit/>
          <w:trHeight w:val="360"/>
        </w:trPr>
        <w:tc>
          <w:tcPr>
            <w:tcW w:w="1939" w:type="dxa"/>
            <w:gridSpan w:val="2"/>
            <w:tcBorders>
              <w:top w:val="single" w:sz="4" w:space="0" w:color="auto"/>
              <w:left w:val="single" w:sz="4" w:space="0" w:color="auto"/>
              <w:bottom w:val="single" w:sz="4" w:space="0" w:color="auto"/>
              <w:right w:val="single" w:sz="4" w:space="0" w:color="auto"/>
            </w:tcBorders>
            <w:vAlign w:val="center"/>
            <w:hideMark/>
          </w:tcPr>
          <w:p w14:paraId="1187956A" w14:textId="77777777" w:rsidR="00F806A4" w:rsidRPr="00B0149A" w:rsidRDefault="00F806A4">
            <w:pPr>
              <w:pStyle w:val="ChecklistBasis"/>
              <w:jc w:val="right"/>
              <w:rPr>
                <w:sz w:val="18"/>
                <w:szCs w:val="18"/>
              </w:rPr>
            </w:pPr>
            <w:r w:rsidRPr="00006193">
              <w:rPr>
                <w:rFonts w:ascii="Arial" w:eastAsia="Arial" w:hAnsi="Arial" w:cs="Arial"/>
                <w:b/>
                <w:bCs/>
                <w:sz w:val="22"/>
                <w:szCs w:val="22"/>
              </w:rPr>
              <w:t>Investigator:</w:t>
            </w:r>
          </w:p>
        </w:tc>
        <w:tc>
          <w:tcPr>
            <w:tcW w:w="8851" w:type="dxa"/>
            <w:tcBorders>
              <w:top w:val="single" w:sz="4" w:space="0" w:color="auto"/>
              <w:left w:val="single" w:sz="4" w:space="0" w:color="auto"/>
              <w:bottom w:val="single" w:sz="4" w:space="0" w:color="auto"/>
              <w:right w:val="single" w:sz="4" w:space="0" w:color="auto"/>
            </w:tcBorders>
            <w:vAlign w:val="center"/>
            <w:hideMark/>
          </w:tcPr>
          <w:p w14:paraId="197BBDA8" w14:textId="77777777" w:rsidR="00F806A4" w:rsidRPr="00B0149A" w:rsidRDefault="00F806A4">
            <w:pPr>
              <w:pStyle w:val="ChecklistBasis"/>
              <w:rPr>
                <w:sz w:val="18"/>
                <w:szCs w:val="18"/>
              </w:rPr>
            </w:pPr>
            <w:r w:rsidRPr="00B0149A">
              <w:rPr>
                <w:rFonts w:cs="Arial"/>
                <w:sz w:val="22"/>
                <w:szCs w:val="22"/>
              </w:rPr>
              <w:fldChar w:fldCharType="begin">
                <w:ffData>
                  <w:name w:val=""/>
                  <w:enabled/>
                  <w:calcOnExit w:val="0"/>
                  <w:textInput/>
                </w:ffData>
              </w:fldChar>
            </w:r>
            <w:r w:rsidRPr="00B0149A">
              <w:rPr>
                <w:rFonts w:cs="Arial"/>
                <w:sz w:val="22"/>
                <w:szCs w:val="22"/>
              </w:rPr>
              <w:instrText xml:space="preserve"> FORMTEXT </w:instrText>
            </w:r>
            <w:r w:rsidRPr="00B0149A">
              <w:rPr>
                <w:rFonts w:cs="Arial"/>
                <w:sz w:val="22"/>
                <w:szCs w:val="22"/>
              </w:rPr>
            </w:r>
            <w:r w:rsidRPr="00B0149A">
              <w:rPr>
                <w:rFonts w:cs="Arial"/>
                <w:sz w:val="22"/>
                <w:szCs w:val="22"/>
              </w:rPr>
              <w:fldChar w:fldCharType="separate"/>
            </w:r>
            <w:r w:rsidRPr="00B0149A">
              <w:rPr>
                <w:rFonts w:cs="Arial"/>
                <w:noProof/>
                <w:sz w:val="22"/>
                <w:szCs w:val="22"/>
              </w:rPr>
              <w:t> </w:t>
            </w:r>
            <w:r w:rsidRPr="00B0149A">
              <w:rPr>
                <w:rFonts w:cs="Arial"/>
                <w:noProof/>
                <w:sz w:val="22"/>
                <w:szCs w:val="22"/>
              </w:rPr>
              <w:t> </w:t>
            </w:r>
            <w:r w:rsidRPr="00B0149A">
              <w:rPr>
                <w:rFonts w:cs="Arial"/>
                <w:noProof/>
                <w:sz w:val="22"/>
                <w:szCs w:val="22"/>
              </w:rPr>
              <w:t> </w:t>
            </w:r>
            <w:r w:rsidRPr="00B0149A">
              <w:rPr>
                <w:rFonts w:cs="Arial"/>
                <w:noProof/>
                <w:sz w:val="22"/>
                <w:szCs w:val="22"/>
              </w:rPr>
              <w:t> </w:t>
            </w:r>
            <w:r w:rsidRPr="00B0149A">
              <w:rPr>
                <w:rFonts w:cs="Arial"/>
                <w:noProof/>
                <w:sz w:val="22"/>
                <w:szCs w:val="22"/>
              </w:rPr>
              <w:t> </w:t>
            </w:r>
            <w:r w:rsidRPr="00B0149A">
              <w:rPr>
                <w:rFonts w:cs="Arial"/>
                <w:sz w:val="22"/>
                <w:szCs w:val="22"/>
              </w:rPr>
              <w:fldChar w:fldCharType="end"/>
            </w:r>
          </w:p>
        </w:tc>
      </w:tr>
      <w:tr w:rsidR="00A016C6" w:rsidRPr="00B0149A" w14:paraId="62BAB8E3" w14:textId="77777777" w:rsidTr="007A40C1">
        <w:trPr>
          <w:cantSplit/>
          <w:trHeight w:val="360"/>
        </w:trPr>
        <w:tc>
          <w:tcPr>
            <w:tcW w:w="1939" w:type="dxa"/>
            <w:gridSpan w:val="2"/>
            <w:tcBorders>
              <w:top w:val="single" w:sz="4" w:space="0" w:color="auto"/>
              <w:left w:val="single" w:sz="4" w:space="0" w:color="auto"/>
              <w:bottom w:val="single" w:sz="4" w:space="0" w:color="auto"/>
              <w:right w:val="single" w:sz="4" w:space="0" w:color="auto"/>
            </w:tcBorders>
            <w:vAlign w:val="center"/>
          </w:tcPr>
          <w:p w14:paraId="68E35713" w14:textId="389F2071" w:rsidR="00A016C6" w:rsidRPr="00006193" w:rsidRDefault="00A016C6">
            <w:pPr>
              <w:pStyle w:val="ChecklistBasis"/>
              <w:jc w:val="right"/>
              <w:rPr>
                <w:b/>
                <w:bCs/>
                <w:highlight w:val="yellow"/>
              </w:rPr>
            </w:pPr>
            <w:r w:rsidRPr="00006193">
              <w:rPr>
                <w:rFonts w:ascii="Arial" w:eastAsia="Arial" w:hAnsi="Arial" w:cs="Arial"/>
                <w:b/>
                <w:bCs/>
                <w:sz w:val="22"/>
                <w:szCs w:val="22"/>
              </w:rPr>
              <w:t>Applicability:</w:t>
            </w:r>
          </w:p>
        </w:tc>
        <w:tc>
          <w:tcPr>
            <w:tcW w:w="8851" w:type="dxa"/>
            <w:tcBorders>
              <w:top w:val="single" w:sz="4" w:space="0" w:color="auto"/>
              <w:left w:val="single" w:sz="4" w:space="0" w:color="auto"/>
              <w:bottom w:val="single" w:sz="4" w:space="0" w:color="auto"/>
              <w:right w:val="single" w:sz="4" w:space="0" w:color="auto"/>
            </w:tcBorders>
            <w:vAlign w:val="center"/>
          </w:tcPr>
          <w:p w14:paraId="1D8F4850" w14:textId="4D2D1937" w:rsidR="00A016C6" w:rsidRDefault="00A016C6" w:rsidP="007277B3">
            <w:pPr>
              <w:pStyle w:val="ChecklistBasis"/>
              <w:rPr>
                <w:highlight w:val="yellow"/>
              </w:rPr>
            </w:pPr>
            <w:r w:rsidRPr="00006193">
              <w:t xml:space="preserve">This research includes children as participants.  </w:t>
            </w:r>
            <w:r w:rsidRPr="00006193">
              <w:fldChar w:fldCharType="begin">
                <w:ffData>
                  <w:name w:val="Check2"/>
                  <w:enabled/>
                  <w:calcOnExit w:val="0"/>
                  <w:checkBox>
                    <w:sizeAuto/>
                    <w:default w:val="0"/>
                  </w:checkBox>
                </w:ffData>
              </w:fldChar>
            </w:r>
            <w:r w:rsidRPr="00A016C6">
              <w:rPr>
                <w:highlight w:val="yellow"/>
              </w:rPr>
              <w:instrText xml:space="preserve"> FORMCHECKBOX </w:instrText>
            </w:r>
            <w:r w:rsidR="00D87C9B">
              <w:rPr>
                <w:highlight w:val="yellow"/>
              </w:rPr>
            </w:r>
            <w:r w:rsidR="00D87C9B">
              <w:rPr>
                <w:highlight w:val="yellow"/>
              </w:rPr>
              <w:fldChar w:fldCharType="separate"/>
            </w:r>
            <w:r w:rsidRPr="00006193">
              <w:fldChar w:fldCharType="end"/>
            </w:r>
            <w:r w:rsidRPr="00006193">
              <w:t xml:space="preserve"> Yes    </w:t>
            </w:r>
            <w:r w:rsidRPr="00006193">
              <w:fldChar w:fldCharType="begin">
                <w:ffData>
                  <w:name w:val="Check2"/>
                  <w:enabled/>
                  <w:calcOnExit w:val="0"/>
                  <w:checkBox>
                    <w:sizeAuto/>
                    <w:default w:val="0"/>
                  </w:checkBox>
                </w:ffData>
              </w:fldChar>
            </w:r>
            <w:r w:rsidRPr="00A016C6">
              <w:rPr>
                <w:highlight w:val="yellow"/>
              </w:rPr>
              <w:instrText xml:space="preserve"> FORMCHECKBOX </w:instrText>
            </w:r>
            <w:r w:rsidR="00D87C9B">
              <w:rPr>
                <w:highlight w:val="yellow"/>
              </w:rPr>
            </w:r>
            <w:r w:rsidR="00D87C9B">
              <w:rPr>
                <w:highlight w:val="yellow"/>
              </w:rPr>
              <w:fldChar w:fldCharType="separate"/>
            </w:r>
            <w:r w:rsidRPr="00006193">
              <w:fldChar w:fldCharType="end"/>
            </w:r>
            <w:r w:rsidRPr="00006193">
              <w:t xml:space="preserve"> No (if “No,” you do not need to complete this checklist.)</w:t>
            </w:r>
          </w:p>
          <w:p w14:paraId="7490668A" w14:textId="497CCFE2" w:rsidR="00243DA7" w:rsidRPr="00A016C6" w:rsidRDefault="00243DA7" w:rsidP="007277B3">
            <w:pPr>
              <w:pStyle w:val="ChecklistBasis"/>
              <w:rPr>
                <w:highlight w:val="yellow"/>
              </w:rPr>
            </w:pPr>
            <w:r w:rsidRPr="00006193">
              <w:t>This research is subject to FDA or DHHS jurisdiction</w:t>
            </w:r>
            <w:r w:rsidRPr="00006193">
              <w:rPr>
                <w:rStyle w:val="FootnoteReference"/>
              </w:rPr>
              <w:footnoteReference w:id="3"/>
            </w:r>
            <w:r w:rsidRPr="00006193">
              <w:t xml:space="preserve">    </w:t>
            </w:r>
            <w:r w:rsidRPr="00006193">
              <w:fldChar w:fldCharType="begin">
                <w:ffData>
                  <w:name w:val="Check2"/>
                  <w:enabled/>
                  <w:calcOnExit w:val="0"/>
                  <w:checkBox>
                    <w:sizeAuto/>
                    <w:default w:val="0"/>
                  </w:checkBox>
                </w:ffData>
              </w:fldChar>
            </w:r>
            <w:r w:rsidRPr="00A016C6">
              <w:rPr>
                <w:highlight w:val="yellow"/>
              </w:rPr>
              <w:instrText xml:space="preserve"> FORMCHECKBOX </w:instrText>
            </w:r>
            <w:r w:rsidR="00D87C9B">
              <w:rPr>
                <w:highlight w:val="yellow"/>
              </w:rPr>
            </w:r>
            <w:r w:rsidR="00D87C9B">
              <w:rPr>
                <w:highlight w:val="yellow"/>
              </w:rPr>
              <w:fldChar w:fldCharType="separate"/>
            </w:r>
            <w:r w:rsidRPr="00006193">
              <w:fldChar w:fldCharType="end"/>
            </w:r>
            <w:r w:rsidRPr="00006193">
              <w:t xml:space="preserve"> Yes    </w:t>
            </w:r>
            <w:r w:rsidRPr="00006193">
              <w:fldChar w:fldCharType="begin">
                <w:ffData>
                  <w:name w:val="Check2"/>
                  <w:enabled/>
                  <w:calcOnExit w:val="0"/>
                  <w:checkBox>
                    <w:sizeAuto/>
                    <w:default w:val="0"/>
                  </w:checkBox>
                </w:ffData>
              </w:fldChar>
            </w:r>
            <w:r w:rsidRPr="00A016C6">
              <w:rPr>
                <w:highlight w:val="yellow"/>
              </w:rPr>
              <w:instrText xml:space="preserve"> FORMCHECKBOX </w:instrText>
            </w:r>
            <w:r w:rsidR="00D87C9B">
              <w:rPr>
                <w:highlight w:val="yellow"/>
              </w:rPr>
            </w:r>
            <w:r w:rsidR="00D87C9B">
              <w:rPr>
                <w:highlight w:val="yellow"/>
              </w:rPr>
              <w:fldChar w:fldCharType="separate"/>
            </w:r>
            <w:r w:rsidRPr="00006193">
              <w:fldChar w:fldCharType="end"/>
            </w:r>
            <w:r w:rsidRPr="00006193">
              <w:t xml:space="preserve"> No  </w:t>
            </w:r>
          </w:p>
        </w:tc>
      </w:tr>
      <w:tr w:rsidR="00A942CB" w:rsidRPr="00B0149A" w14:paraId="39547ED3" w14:textId="77777777" w:rsidTr="007A40C1">
        <w:trPr>
          <w:cantSplit/>
          <w:trHeight w:hRule="exact" w:val="72"/>
        </w:trPr>
        <w:tc>
          <w:tcPr>
            <w:tcW w:w="10790" w:type="dxa"/>
            <w:gridSpan w:val="3"/>
            <w:shd w:val="clear" w:color="auto" w:fill="000000" w:themeFill="text1"/>
          </w:tcPr>
          <w:p w14:paraId="39547ED2" w14:textId="77777777" w:rsidR="00A942CB" w:rsidRPr="00B0149A" w:rsidRDefault="00A942CB" w:rsidP="00041A4A"/>
        </w:tc>
      </w:tr>
      <w:tr w:rsidR="00980247" w:rsidRPr="00B0149A" w14:paraId="39547EED" w14:textId="77777777" w:rsidTr="006C0D81">
        <w:trPr>
          <w:cantSplit/>
        </w:trPr>
        <w:tc>
          <w:tcPr>
            <w:tcW w:w="10790" w:type="dxa"/>
            <w:gridSpan w:val="3"/>
            <w:shd w:val="clear" w:color="auto" w:fill="000000" w:themeFill="text1"/>
          </w:tcPr>
          <w:p w14:paraId="26941F04" w14:textId="77777777" w:rsidR="00DC670F" w:rsidRPr="00B0149A" w:rsidRDefault="000A5E9B" w:rsidP="007A0BD3">
            <w:pPr>
              <w:pStyle w:val="ChecklistLevel1"/>
            </w:pPr>
            <w:r w:rsidRPr="00B0149A">
              <w:t>Research involving children</w:t>
            </w:r>
            <w:r w:rsidR="00FC5D77" w:rsidRPr="00B0149A">
              <w:t xml:space="preserve"> under 21 CFR §50.51/45 CFR §46.404</w:t>
            </w:r>
            <w:r w:rsidR="00FC5D77" w:rsidRPr="00B0149A">
              <w:rPr>
                <w:b w:val="0"/>
              </w:rPr>
              <w:t xml:space="preserve"> </w:t>
            </w:r>
            <w:r w:rsidR="008446EC" w:rsidRPr="00B0149A">
              <w:rPr>
                <w:b w:val="0"/>
              </w:rPr>
              <w:t xml:space="preserve">(Check if </w:t>
            </w:r>
            <w:r w:rsidR="008446EC" w:rsidRPr="00B0149A">
              <w:t xml:space="preserve">“Yes”. </w:t>
            </w:r>
            <w:r w:rsidR="008446EC" w:rsidRPr="00B0149A">
              <w:rPr>
                <w:b w:val="0"/>
              </w:rPr>
              <w:t>All must be checked)</w:t>
            </w:r>
            <w:r w:rsidR="00DC670F" w:rsidRPr="00B0149A">
              <w:rPr>
                <w:b w:val="0"/>
              </w:rPr>
              <w:t xml:space="preserve"> </w:t>
            </w:r>
          </w:p>
          <w:p w14:paraId="39547EEC" w14:textId="1B769720" w:rsidR="00980247" w:rsidRPr="00B0149A" w:rsidRDefault="00DC670F" w:rsidP="00DC670F">
            <w:pPr>
              <w:pStyle w:val="ChecklistLevel1"/>
              <w:numPr>
                <w:ilvl w:val="0"/>
                <w:numId w:val="0"/>
              </w:numPr>
              <w:ind w:left="360"/>
            </w:pPr>
            <w:r w:rsidRPr="00B0149A">
              <w:t>(Minimal Risk – Level 1)</w:t>
            </w:r>
          </w:p>
        </w:tc>
      </w:tr>
      <w:tr w:rsidR="002F453A" w:rsidRPr="00B0149A" w14:paraId="39547EF1" w14:textId="77777777" w:rsidTr="007A40C1">
        <w:trPr>
          <w:cantSplit/>
        </w:trPr>
        <w:tc>
          <w:tcPr>
            <w:tcW w:w="468" w:type="dxa"/>
          </w:tcPr>
          <w:p w14:paraId="39547EEE" w14:textId="77777777" w:rsidR="002F453A" w:rsidRPr="00B0149A" w:rsidRDefault="002F453A" w:rsidP="00DD082E">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2"/>
          </w:tcPr>
          <w:p w14:paraId="39547EEF" w14:textId="77777777" w:rsidR="002F453A" w:rsidRPr="00006193" w:rsidRDefault="002F453A">
            <w:pPr>
              <w:pStyle w:val="StatementLevel1"/>
              <w:rPr>
                <w:i/>
                <w:iCs/>
              </w:rPr>
            </w:pPr>
            <w:r w:rsidRPr="00B0149A">
              <w:t xml:space="preserve">No greater than </w:t>
            </w:r>
            <w:r w:rsidRPr="00B0149A">
              <w:rPr>
                <w:u w:val="double"/>
              </w:rPr>
              <w:t>Minimal Risk</w:t>
            </w:r>
            <w:r w:rsidRPr="00B0149A">
              <w:t xml:space="preserve"> to children is presented.</w:t>
            </w:r>
          </w:p>
          <w:p w14:paraId="39547EF0" w14:textId="77777777" w:rsidR="002F453A" w:rsidRPr="00006193" w:rsidRDefault="002F453A">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bookmarkStart w:id="1" w:name="Text2"/>
            <w:r w:rsidRPr="00B0149A">
              <w:rPr>
                <w:b/>
              </w:rPr>
              <w:instrText xml:space="preserve"> FORMTEXT </w:instrText>
            </w:r>
            <w:r w:rsidRPr="00006193">
              <w:rPr>
                <w:b/>
              </w:rPr>
            </w:r>
            <w:r w:rsidRPr="00006193">
              <w:rPr>
                <w:b/>
              </w:rPr>
              <w:fldChar w:fldCharType="separate"/>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bookmarkEnd w:id="1"/>
            <w:r w:rsidRPr="00006193">
              <w:fldChar w:fldCharType="end"/>
            </w:r>
          </w:p>
        </w:tc>
      </w:tr>
      <w:tr w:rsidR="00980247" w:rsidRPr="00B0149A" w14:paraId="39547EF5" w14:textId="77777777" w:rsidTr="006C0D81">
        <w:trPr>
          <w:cantSplit/>
        </w:trPr>
        <w:tc>
          <w:tcPr>
            <w:tcW w:w="10790" w:type="dxa"/>
            <w:gridSpan w:val="3"/>
            <w:shd w:val="clear" w:color="auto" w:fill="000000" w:themeFill="text1"/>
          </w:tcPr>
          <w:p w14:paraId="3B6E0978" w14:textId="77777777" w:rsidR="00DC670F" w:rsidRPr="00B0149A" w:rsidRDefault="000A5E9B" w:rsidP="00FC5D77">
            <w:pPr>
              <w:pStyle w:val="ChecklistLevel1"/>
            </w:pPr>
            <w:r w:rsidRPr="00B0149A">
              <w:t>Research involving childre</w:t>
            </w:r>
            <w:r w:rsidR="00FC5D77" w:rsidRPr="00B0149A">
              <w:t>n under 21 CFR §50.52/45 CFR §46.405</w:t>
            </w:r>
            <w:r w:rsidR="00980247" w:rsidRPr="00B0149A">
              <w:t xml:space="preserve"> </w:t>
            </w:r>
            <w:r w:rsidR="008446EC" w:rsidRPr="00B0149A">
              <w:rPr>
                <w:b w:val="0"/>
              </w:rPr>
              <w:t xml:space="preserve">(Check if </w:t>
            </w:r>
            <w:r w:rsidR="008446EC" w:rsidRPr="00B0149A">
              <w:t xml:space="preserve">“Yes”. </w:t>
            </w:r>
            <w:r w:rsidR="008446EC" w:rsidRPr="00B0149A">
              <w:rPr>
                <w:b w:val="0"/>
              </w:rPr>
              <w:t>All must be checked)</w:t>
            </w:r>
            <w:r w:rsidR="00DC670F" w:rsidRPr="00B0149A">
              <w:rPr>
                <w:b w:val="0"/>
              </w:rPr>
              <w:t xml:space="preserve"> </w:t>
            </w:r>
          </w:p>
          <w:p w14:paraId="39547EF4" w14:textId="5D32DA18" w:rsidR="00980247" w:rsidRPr="00B0149A" w:rsidRDefault="00DC670F" w:rsidP="0044457A">
            <w:pPr>
              <w:pStyle w:val="ChecklistLevel1"/>
              <w:numPr>
                <w:ilvl w:val="0"/>
                <w:numId w:val="0"/>
              </w:numPr>
              <w:ind w:left="360"/>
            </w:pPr>
            <w:r w:rsidRPr="00B0149A">
              <w:t>(</w:t>
            </w:r>
            <w:r w:rsidR="0044457A" w:rsidRPr="00B0149A">
              <w:t>Greater than Minimal Risk</w:t>
            </w:r>
            <w:r w:rsidRPr="00B0149A">
              <w:t xml:space="preserve"> – Level 2)</w:t>
            </w:r>
          </w:p>
        </w:tc>
      </w:tr>
      <w:tr w:rsidR="002F453A" w:rsidRPr="00B0149A" w14:paraId="39547EF9" w14:textId="77777777" w:rsidTr="007A40C1">
        <w:trPr>
          <w:cantSplit/>
        </w:trPr>
        <w:tc>
          <w:tcPr>
            <w:tcW w:w="468" w:type="dxa"/>
          </w:tcPr>
          <w:p w14:paraId="39547EF6" w14:textId="77777777" w:rsidR="002F453A" w:rsidRPr="00B0149A" w:rsidRDefault="002F453A" w:rsidP="00DD082E">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2"/>
          </w:tcPr>
          <w:p w14:paraId="39547EF7" w14:textId="77777777" w:rsidR="002F453A" w:rsidRPr="00B0149A" w:rsidRDefault="002F453A" w:rsidP="003770DD">
            <w:pPr>
              <w:pStyle w:val="StatementLevel1"/>
            </w:pPr>
            <w:r w:rsidRPr="00B0149A">
              <w:t xml:space="preserve">The research involves greater than </w:t>
            </w:r>
            <w:r w:rsidRPr="00B0149A">
              <w:rPr>
                <w:u w:val="double"/>
              </w:rPr>
              <w:t>Minimal Risk</w:t>
            </w:r>
            <w:r w:rsidRPr="00B0149A">
              <w:t xml:space="preserve"> to subjects.</w:t>
            </w:r>
          </w:p>
          <w:p w14:paraId="39547EF8" w14:textId="77777777" w:rsidR="002F453A" w:rsidRPr="00006193" w:rsidRDefault="002F453A">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Pr="00006193">
              <w:fldChar w:fldCharType="end"/>
            </w:r>
          </w:p>
        </w:tc>
      </w:tr>
      <w:tr w:rsidR="002F453A" w:rsidRPr="00B0149A" w14:paraId="39547EFD" w14:textId="77777777" w:rsidTr="007A40C1">
        <w:trPr>
          <w:cantSplit/>
        </w:trPr>
        <w:tc>
          <w:tcPr>
            <w:tcW w:w="468" w:type="dxa"/>
          </w:tcPr>
          <w:p w14:paraId="39547EFA" w14:textId="77777777" w:rsidR="002F453A" w:rsidRPr="00B0149A" w:rsidRDefault="002F453A" w:rsidP="00DD082E">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2"/>
          </w:tcPr>
          <w:p w14:paraId="39547EFB" w14:textId="77777777" w:rsidR="002F453A" w:rsidRPr="00B0149A" w:rsidRDefault="002F453A" w:rsidP="003770DD">
            <w:pPr>
              <w:pStyle w:val="StatementLevel1"/>
            </w:pPr>
            <w:r w:rsidRPr="00B0149A">
              <w:t>The research presents the prospect of direct benefit to the individual subjects.</w:t>
            </w:r>
          </w:p>
          <w:p w14:paraId="39547EFC" w14:textId="77777777" w:rsidR="002F453A" w:rsidRPr="00006193" w:rsidRDefault="002F453A">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Pr="00006193">
              <w:fldChar w:fldCharType="end"/>
            </w:r>
          </w:p>
        </w:tc>
      </w:tr>
      <w:tr w:rsidR="002F453A" w:rsidRPr="00B0149A" w14:paraId="39547F03" w14:textId="77777777" w:rsidTr="007A40C1">
        <w:trPr>
          <w:cantSplit/>
        </w:trPr>
        <w:tc>
          <w:tcPr>
            <w:tcW w:w="468" w:type="dxa"/>
          </w:tcPr>
          <w:p w14:paraId="39547EFE" w14:textId="77777777" w:rsidR="002F453A" w:rsidRPr="00B0149A" w:rsidRDefault="002F453A" w:rsidP="00DD082E">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2"/>
          </w:tcPr>
          <w:p w14:paraId="39547EFF" w14:textId="77777777" w:rsidR="002F453A" w:rsidRPr="00B0149A" w:rsidRDefault="002F453A" w:rsidP="00492E1F">
            <w:pPr>
              <w:pStyle w:val="StatementLevel1"/>
            </w:pPr>
            <w:r w:rsidRPr="00B0149A">
              <w:t xml:space="preserve">One of the following is </w:t>
            </w:r>
            <w:r w:rsidRPr="00006193">
              <w:t>true</w:t>
            </w:r>
            <w:r w:rsidRPr="00006193">
              <w:rPr>
                <w:b/>
                <w:bCs/>
              </w:rPr>
              <w:t>. (Check box that is true</w:t>
            </w:r>
            <w:r w:rsidRPr="00B0149A">
              <w:t>)</w:t>
            </w:r>
          </w:p>
          <w:p w14:paraId="39547F00" w14:textId="77777777" w:rsidR="002F453A" w:rsidRPr="00B0149A" w:rsidRDefault="002F453A" w:rsidP="00006193">
            <w:pPr>
              <w:pStyle w:val="ChecklistSimple"/>
              <w:ind w:left="0" w:firstLine="0"/>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The risk to children is presented by an intervention or procedure that holds out the prospect of direct benefit for the individual subject.</w:t>
            </w:r>
          </w:p>
          <w:p w14:paraId="39547F01" w14:textId="77777777" w:rsidR="002F453A" w:rsidRPr="00B0149A" w:rsidRDefault="002F453A" w:rsidP="00006193">
            <w:pPr>
              <w:pStyle w:val="ChecklistSimple"/>
              <w:ind w:left="0" w:firstLine="0"/>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The risk to children is presented by a monitoring procedure that is likely to contribute to the subject’s well-being.</w:t>
            </w:r>
          </w:p>
          <w:p w14:paraId="39547F02" w14:textId="77777777" w:rsidR="002F453A" w:rsidRPr="00006193" w:rsidRDefault="002F453A">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Pr="00006193">
              <w:fldChar w:fldCharType="end"/>
            </w:r>
          </w:p>
        </w:tc>
      </w:tr>
      <w:tr w:rsidR="002F453A" w:rsidRPr="00B0149A" w14:paraId="39547F07" w14:textId="77777777" w:rsidTr="007A40C1">
        <w:trPr>
          <w:cantSplit/>
        </w:trPr>
        <w:tc>
          <w:tcPr>
            <w:tcW w:w="468" w:type="dxa"/>
          </w:tcPr>
          <w:p w14:paraId="39547F04" w14:textId="77777777" w:rsidR="002F453A" w:rsidRPr="00B0149A" w:rsidRDefault="002F453A" w:rsidP="00DD082E">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2"/>
          </w:tcPr>
          <w:p w14:paraId="39547F05" w14:textId="77777777" w:rsidR="002F453A" w:rsidRPr="00006193" w:rsidRDefault="002F453A">
            <w:pPr>
              <w:pStyle w:val="StatementLevel1"/>
              <w:rPr>
                <w:i/>
                <w:iCs/>
              </w:rPr>
            </w:pPr>
            <w:r w:rsidRPr="00B0149A">
              <w:t>The risk is justified by the anticipated benefit to the subjects.</w:t>
            </w:r>
          </w:p>
          <w:p w14:paraId="39547F06" w14:textId="77777777" w:rsidR="002F453A" w:rsidRPr="00006193" w:rsidRDefault="002F453A">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Pr="00006193">
              <w:fldChar w:fldCharType="end"/>
            </w:r>
          </w:p>
        </w:tc>
      </w:tr>
      <w:tr w:rsidR="002F453A" w:rsidRPr="00B0149A" w14:paraId="39547F0B" w14:textId="77777777" w:rsidTr="006C0D81">
        <w:trPr>
          <w:cantSplit/>
          <w:trHeight w:val="70"/>
        </w:trPr>
        <w:tc>
          <w:tcPr>
            <w:tcW w:w="468" w:type="dxa"/>
          </w:tcPr>
          <w:p w14:paraId="39547F08" w14:textId="77777777" w:rsidR="002F453A" w:rsidRPr="00B0149A" w:rsidRDefault="002F453A" w:rsidP="00DD082E">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2"/>
          </w:tcPr>
          <w:p w14:paraId="39547F09" w14:textId="77777777" w:rsidR="002F453A" w:rsidRPr="00006193" w:rsidRDefault="002F453A">
            <w:pPr>
              <w:pStyle w:val="StatementLevel1"/>
              <w:rPr>
                <w:i/>
                <w:iCs/>
              </w:rPr>
            </w:pPr>
            <w:r w:rsidRPr="00B0149A">
              <w:t>The relation of the anticipated benefit to the risk is at least as favorable to the subjects as that presented by available alternative approaches.</w:t>
            </w:r>
          </w:p>
          <w:p w14:paraId="39547F0A" w14:textId="77777777" w:rsidR="002F453A" w:rsidRPr="00006193" w:rsidRDefault="002F453A">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002B6420" w:rsidRPr="00006193">
              <w:rPr>
                <w:b/>
                <w:bCs/>
                <w:noProof/>
              </w:rPr>
              <w:t> </w:t>
            </w:r>
            <w:r w:rsidRPr="00006193">
              <w:fldChar w:fldCharType="end"/>
            </w:r>
          </w:p>
        </w:tc>
      </w:tr>
    </w:tbl>
    <w:p w14:paraId="06C21719" w14:textId="77777777" w:rsidR="00CE312C" w:rsidRDefault="00CE312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10322"/>
      </w:tblGrid>
      <w:tr w:rsidR="001B7FB2" w:rsidRPr="00B0149A" w14:paraId="143B504E" w14:textId="77777777" w:rsidTr="006C0D81">
        <w:trPr>
          <w:cantSplit/>
        </w:trPr>
        <w:tc>
          <w:tcPr>
            <w:tcW w:w="10790" w:type="dxa"/>
            <w:gridSpan w:val="2"/>
            <w:shd w:val="clear" w:color="auto" w:fill="000000" w:themeFill="text1"/>
          </w:tcPr>
          <w:p w14:paraId="094B7D84" w14:textId="11673C91" w:rsidR="001B7FB2" w:rsidRPr="00B0149A" w:rsidRDefault="001B7FB2" w:rsidP="003C431C">
            <w:pPr>
              <w:pStyle w:val="ChecklistLevel1"/>
            </w:pPr>
            <w:r w:rsidRPr="00B0149A">
              <w:lastRenderedPageBreak/>
              <w:t xml:space="preserve">Research involving children under 21 CFR §50.53/45 CFR §46.406 </w:t>
            </w:r>
            <w:r w:rsidRPr="00B0149A">
              <w:rPr>
                <w:b w:val="0"/>
              </w:rPr>
              <w:t xml:space="preserve">(Check if </w:t>
            </w:r>
            <w:r w:rsidRPr="00B0149A">
              <w:t xml:space="preserve">“Yes”. </w:t>
            </w:r>
            <w:r w:rsidRPr="00B0149A">
              <w:rPr>
                <w:b w:val="0"/>
              </w:rPr>
              <w:t>All must be checked)</w:t>
            </w:r>
            <w:r w:rsidRPr="00006193">
              <w:rPr>
                <w:rStyle w:val="FootnoteReference"/>
                <w:b w:val="0"/>
              </w:rPr>
              <w:footnoteReference w:id="4"/>
            </w:r>
            <w:r w:rsidRPr="00B0149A">
              <w:rPr>
                <w:b w:val="0"/>
              </w:rPr>
              <w:t xml:space="preserve"> </w:t>
            </w:r>
          </w:p>
          <w:p w14:paraId="301AEE78" w14:textId="77777777" w:rsidR="001B7FB2" w:rsidRPr="00B0149A" w:rsidRDefault="001B7FB2" w:rsidP="003C431C">
            <w:pPr>
              <w:pStyle w:val="ChecklistLevel1"/>
              <w:numPr>
                <w:ilvl w:val="0"/>
                <w:numId w:val="0"/>
              </w:numPr>
              <w:ind w:left="360"/>
            </w:pPr>
            <w:r w:rsidRPr="00B0149A">
              <w:t>(Greater than Minimal Risk – Level 3)</w:t>
            </w:r>
          </w:p>
        </w:tc>
      </w:tr>
      <w:tr w:rsidR="001B7FB2" w:rsidRPr="00B0149A" w14:paraId="3C4D3C61" w14:textId="77777777" w:rsidTr="007A40C1">
        <w:trPr>
          <w:cantSplit/>
        </w:trPr>
        <w:tc>
          <w:tcPr>
            <w:tcW w:w="468" w:type="dxa"/>
          </w:tcPr>
          <w:p w14:paraId="42848A97"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71C59CEB" w14:textId="77777777" w:rsidR="001B7FB2" w:rsidRPr="00B0149A" w:rsidRDefault="001B7FB2" w:rsidP="003C431C">
            <w:pPr>
              <w:pStyle w:val="StatementLevel1"/>
            </w:pPr>
            <w:r w:rsidRPr="00B0149A">
              <w:t xml:space="preserve">The research involves greater than </w:t>
            </w:r>
            <w:r w:rsidRPr="00B0149A">
              <w:rPr>
                <w:u w:val="double"/>
              </w:rPr>
              <w:t>Minimal Risk</w:t>
            </w:r>
            <w:r w:rsidRPr="00B0149A">
              <w:t xml:space="preserve"> to children presented by an intervention or procedure that does not hold out the prospect of direct benefit for the individual subject, or by a monitoring procedure which is not likely to contribute to the well-being of the subject.</w:t>
            </w:r>
          </w:p>
          <w:p w14:paraId="4521C9F3"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0FCBED56" w14:textId="77777777" w:rsidTr="007A40C1">
        <w:trPr>
          <w:cantSplit/>
        </w:trPr>
        <w:tc>
          <w:tcPr>
            <w:tcW w:w="468" w:type="dxa"/>
          </w:tcPr>
          <w:p w14:paraId="7A122B8D"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261DCA05" w14:textId="77777777" w:rsidR="001B7FB2" w:rsidRPr="00006193" w:rsidRDefault="001B7FB2">
            <w:pPr>
              <w:pStyle w:val="StatementLevel1"/>
              <w:rPr>
                <w:i/>
                <w:iCs/>
              </w:rPr>
            </w:pPr>
            <w:r w:rsidRPr="00B0149A">
              <w:t xml:space="preserve">The risk represents a minor increase over </w:t>
            </w:r>
            <w:r w:rsidRPr="00B0149A">
              <w:rPr>
                <w:u w:val="double"/>
              </w:rPr>
              <w:t>Minimal Risk</w:t>
            </w:r>
            <w:r w:rsidRPr="00B0149A">
              <w:t xml:space="preserve">. (“Minor increase over </w:t>
            </w:r>
            <w:r w:rsidRPr="00B0149A">
              <w:rPr>
                <w:u w:val="double"/>
              </w:rPr>
              <w:t>Minimal Risk</w:t>
            </w:r>
            <w:r w:rsidRPr="092AD647">
              <w:t xml:space="preserve">” </w:t>
            </w:r>
            <w:r w:rsidRPr="00006193">
              <w:rPr>
                <w:i/>
                <w:iCs/>
              </w:rPr>
              <w:t>means</w:t>
            </w:r>
            <w:r w:rsidRPr="00B0149A">
              <w:t xml:space="preserve"> no greater than risk in the daily lives of children with the condition or disorder under study, but still socially acceptable.</w:t>
            </w:r>
            <w:r w:rsidRPr="00B0149A">
              <w:rPr>
                <w:rStyle w:val="EndnoteReference"/>
              </w:rPr>
              <w:endnoteReference w:id="2"/>
            </w:r>
            <w:r w:rsidRPr="092AD647">
              <w:t>)</w:t>
            </w:r>
          </w:p>
          <w:p w14:paraId="5FDBD6CA"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387AB991" w14:textId="77777777" w:rsidTr="007A40C1">
        <w:trPr>
          <w:cantSplit/>
        </w:trPr>
        <w:tc>
          <w:tcPr>
            <w:tcW w:w="468" w:type="dxa"/>
          </w:tcPr>
          <w:p w14:paraId="1D5CA994"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06E24220" w14:textId="77777777" w:rsidR="001B7FB2" w:rsidRPr="00006193" w:rsidRDefault="001B7FB2">
            <w:pPr>
              <w:pStyle w:val="StatementLevel1"/>
              <w:rPr>
                <w:i/>
                <w:iCs/>
              </w:rPr>
            </w:pPr>
            <w:r w:rsidRPr="00B0149A">
              <w:t>The intervention or procedure presents experiences to subjects that are reasonably commensurate with those inherent in their actual or expected medical, dental, psychological, social, or educational situations.</w:t>
            </w:r>
          </w:p>
          <w:p w14:paraId="310F714F"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25BEFBCF" w14:textId="77777777" w:rsidTr="007A40C1">
        <w:trPr>
          <w:cantSplit/>
        </w:trPr>
        <w:tc>
          <w:tcPr>
            <w:tcW w:w="468" w:type="dxa"/>
          </w:tcPr>
          <w:p w14:paraId="572DCFA8"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13845406" w14:textId="77777777" w:rsidR="001B7FB2" w:rsidRPr="00006193" w:rsidRDefault="001B7FB2">
            <w:pPr>
              <w:pStyle w:val="StatementLevel1"/>
              <w:rPr>
                <w:i/>
                <w:iCs/>
              </w:rPr>
            </w:pPr>
            <w:r w:rsidRPr="00B0149A">
              <w:t>The intervention or procedure is likely to yield generalizable knowledge about the subjects’ disorder or condition which is of vital importance for the understanding or amelioration of the subjects’ disorder or condition.</w:t>
            </w:r>
          </w:p>
          <w:p w14:paraId="5698248C"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7350C417" w14:textId="77777777" w:rsidTr="006C0D81">
        <w:trPr>
          <w:cantSplit/>
        </w:trPr>
        <w:tc>
          <w:tcPr>
            <w:tcW w:w="10790" w:type="dxa"/>
            <w:gridSpan w:val="2"/>
            <w:shd w:val="clear" w:color="auto" w:fill="000000" w:themeFill="text1"/>
          </w:tcPr>
          <w:p w14:paraId="274E34A6" w14:textId="77777777" w:rsidR="001B7FB2" w:rsidRPr="00B0149A" w:rsidRDefault="001B7FB2" w:rsidP="003C431C">
            <w:pPr>
              <w:pStyle w:val="ChecklistLevel1"/>
            </w:pPr>
            <w:r w:rsidRPr="00B0149A">
              <w:t xml:space="preserve">Not otherwise approvable research involving children under 21 CFR §50.54/45 CFR §46.407 </w:t>
            </w:r>
            <w:r w:rsidRPr="00B0149A">
              <w:rPr>
                <w:b w:val="0"/>
              </w:rPr>
              <w:t xml:space="preserve">(Check if </w:t>
            </w:r>
            <w:r w:rsidRPr="00B0149A">
              <w:t xml:space="preserve">“Yes”. </w:t>
            </w:r>
            <w:r w:rsidRPr="00B0149A">
              <w:rPr>
                <w:b w:val="0"/>
              </w:rPr>
              <w:t xml:space="preserve">All must be checked) </w:t>
            </w:r>
          </w:p>
          <w:p w14:paraId="7E468B09" w14:textId="77777777" w:rsidR="001B7FB2" w:rsidRPr="00B0149A" w:rsidRDefault="001B7FB2" w:rsidP="003C431C">
            <w:pPr>
              <w:pStyle w:val="ChecklistLevel1"/>
              <w:numPr>
                <w:ilvl w:val="0"/>
                <w:numId w:val="0"/>
              </w:numPr>
              <w:ind w:left="360"/>
            </w:pPr>
            <w:r w:rsidRPr="00B0149A">
              <w:t>(Greater than Minimal Risk – Level 4 – DHHS Review &amp; Approval Required)</w:t>
            </w:r>
          </w:p>
        </w:tc>
      </w:tr>
      <w:tr w:rsidR="001B7FB2" w:rsidRPr="00B0149A" w14:paraId="56BE7E14" w14:textId="77777777" w:rsidTr="007A40C1">
        <w:trPr>
          <w:cantSplit/>
        </w:trPr>
        <w:tc>
          <w:tcPr>
            <w:tcW w:w="468" w:type="dxa"/>
          </w:tcPr>
          <w:p w14:paraId="7C7F8EE1"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44993690" w14:textId="51609D74" w:rsidR="001B7FB2" w:rsidRPr="00006193" w:rsidRDefault="001B7FB2">
            <w:pPr>
              <w:pStyle w:val="StatementLevel1"/>
              <w:rPr>
                <w:i/>
                <w:iCs/>
              </w:rPr>
            </w:pPr>
            <w:r w:rsidRPr="00B0149A">
              <w:t xml:space="preserve">The research does not meet the requirements of Sections </w:t>
            </w:r>
            <w:r w:rsidR="00B448B6">
              <w:t>1</w:t>
            </w:r>
            <w:r w:rsidRPr="00B0149A">
              <w:t xml:space="preserve">, </w:t>
            </w:r>
            <w:r w:rsidR="00B448B6">
              <w:t>2, or 3</w:t>
            </w:r>
          </w:p>
          <w:p w14:paraId="44CF10A6"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3F70877F" w14:textId="77777777" w:rsidTr="007A40C1">
        <w:trPr>
          <w:cantSplit/>
        </w:trPr>
        <w:tc>
          <w:tcPr>
            <w:tcW w:w="468" w:type="dxa"/>
          </w:tcPr>
          <w:p w14:paraId="64F7B3EF"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0DBEBC88" w14:textId="77777777" w:rsidR="001B7FB2" w:rsidRPr="00006193" w:rsidRDefault="001B7FB2">
            <w:pPr>
              <w:pStyle w:val="StatementLevel1"/>
              <w:rPr>
                <w:i/>
                <w:iCs/>
              </w:rPr>
            </w:pPr>
            <w:r w:rsidRPr="00B0149A">
              <w:t>The research presents a reasonable opportunity to further the understanding, prevention, or alleviation of a serious problem affecting the health or welfare of children.</w:t>
            </w:r>
          </w:p>
          <w:p w14:paraId="695365AD"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B448B6" w:rsidRPr="00B0149A" w14:paraId="36870B12" w14:textId="1247C88E" w:rsidTr="00DE3CE9">
        <w:trPr>
          <w:cantSplit/>
        </w:trPr>
        <w:tc>
          <w:tcPr>
            <w:tcW w:w="10790" w:type="dxa"/>
            <w:gridSpan w:val="2"/>
          </w:tcPr>
          <w:p w14:paraId="1D9349E8" w14:textId="4B2FB9F1" w:rsidR="00B448B6" w:rsidRPr="00636E46" w:rsidRDefault="00B448B6">
            <w:pPr>
              <w:pStyle w:val="StatementLevel1"/>
              <w:rPr>
                <w:b/>
                <w:sz w:val="24"/>
              </w:rPr>
            </w:pPr>
            <w:r w:rsidRPr="00636E46">
              <w:rPr>
                <w:b/>
                <w:sz w:val="24"/>
              </w:rPr>
              <w:t xml:space="preserve">DHHS </w:t>
            </w:r>
            <w:r w:rsidR="009A31A4">
              <w:rPr>
                <w:b/>
                <w:sz w:val="24"/>
              </w:rPr>
              <w:t xml:space="preserve">or FDA </w:t>
            </w:r>
            <w:r w:rsidRPr="00636E46">
              <w:rPr>
                <w:b/>
                <w:sz w:val="24"/>
              </w:rPr>
              <w:t>Review &amp; Approval is Required</w:t>
            </w:r>
            <w:r>
              <w:rPr>
                <w:b/>
                <w:sz w:val="24"/>
              </w:rPr>
              <w:t xml:space="preserve"> prior to IRB review</w:t>
            </w:r>
          </w:p>
        </w:tc>
      </w:tr>
      <w:tr w:rsidR="001B7FB2" w:rsidRPr="00B0149A" w14:paraId="5BCAE670" w14:textId="77777777" w:rsidTr="006C0D81">
        <w:trPr>
          <w:cantSplit/>
        </w:trPr>
        <w:tc>
          <w:tcPr>
            <w:tcW w:w="10790" w:type="dxa"/>
            <w:gridSpan w:val="2"/>
            <w:shd w:val="clear" w:color="auto" w:fill="000000" w:themeFill="text1"/>
          </w:tcPr>
          <w:p w14:paraId="3DE6D6CA" w14:textId="2B9E69DE" w:rsidR="001B7FB2" w:rsidRPr="00B0149A" w:rsidRDefault="001B7FB2" w:rsidP="006214BC">
            <w:pPr>
              <w:pStyle w:val="ChecklistLevel1"/>
            </w:pPr>
            <w:r w:rsidRPr="00B0149A">
              <w:t xml:space="preserve">Research involving wards of the state or any other agency, institution, or entity under 45 CFR §46.409 </w:t>
            </w:r>
          </w:p>
        </w:tc>
      </w:tr>
      <w:tr w:rsidR="006214BC" w:rsidRPr="00B0149A" w14:paraId="422464D4" w14:textId="77777777" w:rsidTr="007A40C1">
        <w:trPr>
          <w:cantSplit/>
        </w:trPr>
        <w:tc>
          <w:tcPr>
            <w:tcW w:w="468" w:type="dxa"/>
          </w:tcPr>
          <w:p w14:paraId="3951F7E4" w14:textId="19B391EB" w:rsidR="006214BC" w:rsidRPr="00B0149A" w:rsidRDefault="006214BC"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t xml:space="preserve"> </w:t>
            </w:r>
          </w:p>
        </w:tc>
        <w:tc>
          <w:tcPr>
            <w:tcW w:w="10322" w:type="dxa"/>
          </w:tcPr>
          <w:p w14:paraId="189FB661" w14:textId="5D534B04" w:rsidR="006214BC" w:rsidRPr="00B0149A" w:rsidRDefault="006214BC" w:rsidP="003C431C">
            <w:pPr>
              <w:pStyle w:val="StatementLevel1"/>
            </w:pPr>
            <w:r>
              <w:t xml:space="preserve">Wards of the state or any other agency, institution or entity under </w:t>
            </w:r>
            <w:r w:rsidRPr="00B0149A">
              <w:t>45 CFR §46.409</w:t>
            </w:r>
            <w:r>
              <w:t xml:space="preserve"> will be enrolled. </w:t>
            </w:r>
            <w:r w:rsidRPr="00B0149A">
              <w:t xml:space="preserve">(Check if “Yes”. </w:t>
            </w:r>
            <w:r>
              <w:t xml:space="preserve">If “Yes” all boxes in this section </w:t>
            </w:r>
            <w:r w:rsidRPr="00B0149A">
              <w:t>must be checked)</w:t>
            </w:r>
          </w:p>
        </w:tc>
      </w:tr>
      <w:tr w:rsidR="001B7FB2" w:rsidRPr="00B0149A" w14:paraId="469B6208" w14:textId="77777777" w:rsidTr="007A40C1">
        <w:trPr>
          <w:cantSplit/>
        </w:trPr>
        <w:tc>
          <w:tcPr>
            <w:tcW w:w="468" w:type="dxa"/>
          </w:tcPr>
          <w:p w14:paraId="11F74C7A"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573DAC7A" w14:textId="77777777" w:rsidR="001B7FB2" w:rsidRPr="00B0149A" w:rsidRDefault="001B7FB2" w:rsidP="003C431C">
            <w:pPr>
              <w:pStyle w:val="StatementLevel1"/>
            </w:pPr>
            <w:r w:rsidRPr="00B0149A">
              <w:t>One of the following is true:</w:t>
            </w:r>
            <w:r w:rsidRPr="00006193">
              <w:rPr>
                <w:b/>
                <w:bCs/>
              </w:rPr>
              <w:t xml:space="preserve"> (Check box that is true</w:t>
            </w:r>
            <w:r w:rsidRPr="00B0149A">
              <w:t>)</w:t>
            </w:r>
          </w:p>
          <w:p w14:paraId="740E9B16" w14:textId="77777777" w:rsidR="001B7FB2" w:rsidRPr="00006193" w:rsidRDefault="001B7FB2">
            <w:pPr>
              <w:pStyle w:val="StatementLevel2"/>
              <w:rPr>
                <w:i/>
                <w:i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The research is related to their status as wards.</w:t>
            </w:r>
          </w:p>
          <w:p w14:paraId="6F6081DE" w14:textId="77777777" w:rsidR="001B7FB2" w:rsidRPr="00006193" w:rsidRDefault="001B7FB2">
            <w:pPr>
              <w:pStyle w:val="StatementLevel2"/>
              <w:rPr>
                <w:i/>
                <w:i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The research is conducted in schools, camps, hospitals, institutions, or similar settings in which the majority of children involved as subjects are not wards.</w:t>
            </w:r>
          </w:p>
          <w:p w14:paraId="64630A9F"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50F63632" w14:textId="77777777" w:rsidTr="007A40C1">
        <w:trPr>
          <w:cantSplit/>
        </w:trPr>
        <w:tc>
          <w:tcPr>
            <w:tcW w:w="468" w:type="dxa"/>
          </w:tcPr>
          <w:p w14:paraId="520CB8CD"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4D1A7FE4" w14:textId="77777777" w:rsidR="001B7FB2" w:rsidRPr="00B0149A" w:rsidRDefault="001B7FB2" w:rsidP="003C431C">
            <w:pPr>
              <w:pStyle w:val="StatementLevel1"/>
            </w:pPr>
            <w:r w:rsidRPr="00B0149A">
              <w:t>An advocate will be appointed for each child who is a ward, in addition to any other individual acting on behalf of the child as guardian or in loco parentis</w:t>
            </w:r>
            <w:r w:rsidRPr="7CDE9B5C">
              <w:t>.</w:t>
            </w:r>
          </w:p>
          <w:p w14:paraId="0CA92B7E"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1CB0968B" w14:textId="77777777" w:rsidTr="007A40C1">
        <w:trPr>
          <w:cantSplit/>
        </w:trPr>
        <w:tc>
          <w:tcPr>
            <w:tcW w:w="468" w:type="dxa"/>
          </w:tcPr>
          <w:p w14:paraId="108A0990"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1A9D9449" w14:textId="77777777" w:rsidR="001B7FB2" w:rsidRPr="00006193" w:rsidRDefault="001B7FB2">
            <w:pPr>
              <w:pStyle w:val="StatementLevel1"/>
              <w:rPr>
                <w:i/>
                <w:iCs/>
              </w:rPr>
            </w:pPr>
            <w:r w:rsidRPr="00B0149A">
              <w:t>The advocate will have the background and experience to act in, and will agree to act in, the best interests of the child for the duration of the child’s participation in the research.</w:t>
            </w:r>
          </w:p>
          <w:p w14:paraId="2A4E6620"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78A6F76A" w14:textId="77777777" w:rsidTr="007A40C1">
        <w:trPr>
          <w:cantSplit/>
        </w:trPr>
        <w:tc>
          <w:tcPr>
            <w:tcW w:w="468" w:type="dxa"/>
          </w:tcPr>
          <w:p w14:paraId="3D8C1FD3"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43ADA683" w14:textId="77777777" w:rsidR="001B7FB2" w:rsidRPr="00006193" w:rsidRDefault="001B7FB2">
            <w:pPr>
              <w:pStyle w:val="StatementLevel1"/>
              <w:rPr>
                <w:i/>
                <w:iCs/>
              </w:rPr>
            </w:pPr>
            <w:r w:rsidRPr="00B0149A">
              <w:t>The advocate is not associated in any way (except in the role as advocate or member of the IRB) with the research, the investigator(s), or the guardian organization.</w:t>
            </w:r>
          </w:p>
          <w:p w14:paraId="77D9C6A7"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46F72C9C" w14:textId="77777777" w:rsidTr="007A40C1">
        <w:trPr>
          <w:cantSplit/>
        </w:trPr>
        <w:tc>
          <w:tcPr>
            <w:tcW w:w="468" w:type="dxa"/>
          </w:tcPr>
          <w:p w14:paraId="386E9C5D"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06716332" w14:textId="6C3A983F" w:rsidR="001B7FB2" w:rsidRPr="00B0149A" w:rsidRDefault="00946204" w:rsidP="00946204">
            <w:pPr>
              <w:pStyle w:val="StatementLevel1"/>
            </w:pPr>
            <w:r>
              <w:t>If t</w:t>
            </w:r>
            <w:r w:rsidR="00D700CA">
              <w:t>he</w:t>
            </w:r>
            <w:r w:rsidR="001B7FB2" w:rsidRPr="00B0149A">
              <w:t xml:space="preserve"> research</w:t>
            </w:r>
            <w:r w:rsidR="00D700CA">
              <w:t xml:space="preserve"> </w:t>
            </w:r>
            <w:r w:rsidR="001B7FB2" w:rsidRPr="00B0149A">
              <w:t>involve</w:t>
            </w:r>
            <w:r>
              <w:t>s</w:t>
            </w:r>
            <w:r w:rsidR="001B7FB2" w:rsidRPr="00B0149A">
              <w:t xml:space="preserve"> wards of the California Youth Authority</w:t>
            </w:r>
            <w:r>
              <w:t>, the Prisoner Checklist also has been completed and prior approval has been secured from the California Department of Corrections and Rehabilitation</w:t>
            </w:r>
            <w:r w:rsidR="00D700CA">
              <w:t>.</w:t>
            </w:r>
          </w:p>
        </w:tc>
      </w:tr>
      <w:tr w:rsidR="001B7FB2" w:rsidRPr="00B0149A" w14:paraId="013ED92F" w14:textId="77777777" w:rsidTr="006C0D81">
        <w:trPr>
          <w:cantSplit/>
        </w:trPr>
        <w:tc>
          <w:tcPr>
            <w:tcW w:w="10790" w:type="dxa"/>
            <w:gridSpan w:val="2"/>
            <w:shd w:val="clear" w:color="auto" w:fill="000000" w:themeFill="text1"/>
          </w:tcPr>
          <w:p w14:paraId="2CCE4BCE" w14:textId="77777777" w:rsidR="001B7FB2" w:rsidRPr="00006193" w:rsidRDefault="001B7FB2">
            <w:pPr>
              <w:pStyle w:val="ChecklistLevel1"/>
              <w:rPr>
                <w:rStyle w:val="ChecklistLeader"/>
                <w:b/>
                <w:bCs/>
                <w:sz w:val="20"/>
                <w:szCs w:val="20"/>
              </w:rPr>
            </w:pPr>
            <w:r w:rsidRPr="00B0149A">
              <w:t>Adequate provisions for soliciting the permission of parents or guardians</w:t>
            </w:r>
            <w:r w:rsidRPr="00B0149A">
              <w:rPr>
                <w:b w:val="0"/>
              </w:rPr>
              <w:t xml:space="preserve"> (Check if </w:t>
            </w:r>
            <w:r w:rsidRPr="00B0149A">
              <w:t xml:space="preserve">“Yes”. </w:t>
            </w:r>
            <w:r w:rsidRPr="00B0149A">
              <w:rPr>
                <w:b w:val="0"/>
              </w:rPr>
              <w:t>All must be checked)</w:t>
            </w:r>
          </w:p>
        </w:tc>
      </w:tr>
      <w:tr w:rsidR="001B7FB2" w:rsidRPr="00B0149A" w14:paraId="6F302531" w14:textId="77777777" w:rsidTr="006C0D81">
        <w:trPr>
          <w:cantSplit/>
          <w:trHeight w:val="1835"/>
        </w:trPr>
        <w:tc>
          <w:tcPr>
            <w:tcW w:w="468" w:type="dxa"/>
          </w:tcPr>
          <w:p w14:paraId="631E8E27"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tcPr>
          <w:p w14:paraId="26406336" w14:textId="77777777" w:rsidR="001B7FB2" w:rsidRPr="00006193" w:rsidRDefault="001B7FB2" w:rsidP="00006193">
            <w:pPr>
              <w:pStyle w:val="ChecklistSimple"/>
              <w:ind w:left="0" w:firstLine="0"/>
              <w:rPr>
                <w:rStyle w:val="ChecklistLeader"/>
                <w:b w:val="0"/>
                <w:sz w:val="20"/>
                <w:szCs w:val="20"/>
              </w:rPr>
            </w:pPr>
            <w:r w:rsidRPr="00006193">
              <w:rPr>
                <w:rStyle w:val="ChecklistLeader"/>
                <w:b w:val="0"/>
                <w:sz w:val="20"/>
                <w:szCs w:val="20"/>
              </w:rPr>
              <w:t>One of the following is true:</w:t>
            </w:r>
            <w:r w:rsidRPr="00B0149A">
              <w:rPr>
                <w:b/>
                <w:bCs/>
              </w:rPr>
              <w:t xml:space="preserve"> (</w:t>
            </w:r>
            <w:r w:rsidRPr="00006193">
              <w:rPr>
                <w:b/>
                <w:bCs/>
              </w:rPr>
              <w:t>Check box that is true</w:t>
            </w:r>
            <w:r w:rsidRPr="00B0149A">
              <w:rPr>
                <w:b/>
                <w:bCs/>
              </w:rPr>
              <w:t>)</w:t>
            </w:r>
          </w:p>
          <w:p w14:paraId="0F2AC2EC" w14:textId="77777777" w:rsidR="001B7FB2" w:rsidRPr="00006193" w:rsidRDefault="001B7FB2" w:rsidP="00006193">
            <w:pPr>
              <w:pStyle w:val="ChecklistSimple"/>
              <w:ind w:left="0" w:firstLine="0"/>
              <w:rPr>
                <w:i/>
                <w:i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w:t>
            </w:r>
            <w:r w:rsidRPr="00B0149A">
              <w:tab/>
            </w:r>
            <w:r w:rsidRPr="00006193">
              <w:rPr>
                <w:rStyle w:val="ChecklistLeader"/>
                <w:b w:val="0"/>
                <w:sz w:val="20"/>
                <w:szCs w:val="20"/>
              </w:rPr>
              <w:t>Permission is to be obtained from both parents unless one parent is deceased, unknown, incompetent, or not reasonably available, or when only one parent has legal responsibility for the care and custody of the child.</w:t>
            </w:r>
          </w:p>
          <w:p w14:paraId="768482F7" w14:textId="50158770" w:rsidR="001B7FB2" w:rsidRPr="00C9191B" w:rsidRDefault="001B7FB2" w:rsidP="00006193">
            <w:pPr>
              <w:pStyle w:val="ChecklistSimple"/>
              <w:ind w:left="0" w:firstLine="0"/>
              <w:rPr>
                <w:i/>
                <w:i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w:t>
            </w:r>
            <w:r w:rsidRPr="00B0149A">
              <w:tab/>
            </w:r>
            <w:r w:rsidRPr="00006193">
              <w:rPr>
                <w:rStyle w:val="ChecklistLeader"/>
                <w:b w:val="0"/>
                <w:sz w:val="20"/>
                <w:szCs w:val="20"/>
              </w:rPr>
              <w:t xml:space="preserve">Permission of one parent is sufficient even if the other parent is alive, known, competent, reasonably available, and shares legal </w:t>
            </w:r>
            <w:r w:rsidRPr="00C9191B">
              <w:rPr>
                <w:rStyle w:val="ChecklistLeader"/>
                <w:b w:val="0"/>
                <w:sz w:val="20"/>
                <w:szCs w:val="20"/>
              </w:rPr>
              <w:t xml:space="preserve">responsibility for the care and custody of the child. </w:t>
            </w:r>
            <w:r w:rsidRPr="00C9191B">
              <w:rPr>
                <w:rStyle w:val="ChecklistLeader"/>
                <w:sz w:val="20"/>
                <w:szCs w:val="20"/>
              </w:rPr>
              <w:t xml:space="preserve">(Cannot be selected for Section </w:t>
            </w:r>
            <w:r w:rsidR="00C9191B" w:rsidRPr="00636E46">
              <w:rPr>
                <w:rStyle w:val="ChecklistLeader"/>
                <w:sz w:val="20"/>
                <w:szCs w:val="20"/>
              </w:rPr>
              <w:t>3</w:t>
            </w:r>
            <w:r w:rsidR="00C9191B" w:rsidRPr="00C9191B">
              <w:rPr>
                <w:rStyle w:val="ChecklistLeader"/>
                <w:sz w:val="20"/>
                <w:szCs w:val="20"/>
              </w:rPr>
              <w:t xml:space="preserve"> </w:t>
            </w:r>
            <w:r w:rsidRPr="00C9191B">
              <w:rPr>
                <w:rStyle w:val="ChecklistLeader"/>
                <w:sz w:val="20"/>
                <w:szCs w:val="20"/>
              </w:rPr>
              <w:t xml:space="preserve">or </w:t>
            </w:r>
            <w:r w:rsidR="00C9191B" w:rsidRPr="00636E46">
              <w:rPr>
                <w:rStyle w:val="ChecklistLeader"/>
                <w:sz w:val="20"/>
                <w:szCs w:val="20"/>
              </w:rPr>
              <w:t>4</w:t>
            </w:r>
            <w:r w:rsidR="00C9191B" w:rsidRPr="00C9191B">
              <w:rPr>
                <w:rStyle w:val="ChecklistLeader"/>
                <w:sz w:val="20"/>
                <w:szCs w:val="20"/>
              </w:rPr>
              <w:t xml:space="preserve"> </w:t>
            </w:r>
            <w:r w:rsidRPr="00C9191B">
              <w:rPr>
                <w:rStyle w:val="ChecklistLeader"/>
                <w:sz w:val="20"/>
                <w:szCs w:val="20"/>
              </w:rPr>
              <w:t>criteria)</w:t>
            </w:r>
          </w:p>
          <w:p w14:paraId="54A13684" w14:textId="64F9B5C5" w:rsidR="001B7FB2" w:rsidRPr="00C9191B" w:rsidRDefault="001B7FB2" w:rsidP="00006193">
            <w:pPr>
              <w:pStyle w:val="ChecklistSimple"/>
              <w:ind w:left="0" w:firstLine="0"/>
              <w:rPr>
                <w:bCs/>
              </w:rPr>
            </w:pPr>
            <w:r w:rsidRPr="00636E46">
              <w:fldChar w:fldCharType="begin">
                <w:ffData>
                  <w:name w:val="Check2"/>
                  <w:enabled/>
                  <w:calcOnExit w:val="0"/>
                  <w:checkBox>
                    <w:sizeAuto/>
                    <w:default w:val="0"/>
                  </w:checkBox>
                </w:ffData>
              </w:fldChar>
            </w:r>
            <w:r w:rsidRPr="00C9191B">
              <w:instrText xml:space="preserve"> FORMCHECKBOX </w:instrText>
            </w:r>
            <w:r w:rsidR="00D87C9B">
              <w:fldChar w:fldCharType="separate"/>
            </w:r>
            <w:r w:rsidRPr="00636E46">
              <w:fldChar w:fldCharType="end"/>
            </w:r>
            <w:r w:rsidRPr="00C9191B">
              <w:t xml:space="preserve"> </w:t>
            </w:r>
            <w:r w:rsidRPr="00C9191B">
              <w:tab/>
              <w:t xml:space="preserve">Parental permission is waived under criteria in Section </w:t>
            </w:r>
            <w:r w:rsidR="00C9191B" w:rsidRPr="00636E46">
              <w:t>7</w:t>
            </w:r>
          </w:p>
          <w:p w14:paraId="47B5384D" w14:textId="5ABF2E7E" w:rsidR="001B7FB2" w:rsidRPr="00C9191B" w:rsidRDefault="001B7FB2" w:rsidP="00006193">
            <w:pPr>
              <w:pStyle w:val="ChecklistSimple"/>
              <w:ind w:left="0" w:firstLine="0"/>
            </w:pPr>
            <w:r w:rsidRPr="00636E46">
              <w:fldChar w:fldCharType="begin">
                <w:ffData>
                  <w:name w:val="Check2"/>
                  <w:enabled/>
                  <w:calcOnExit w:val="0"/>
                  <w:checkBox>
                    <w:sizeAuto/>
                    <w:default w:val="0"/>
                  </w:checkBox>
                </w:ffData>
              </w:fldChar>
            </w:r>
            <w:r w:rsidRPr="00C9191B">
              <w:instrText xml:space="preserve"> FORMCHECKBOX </w:instrText>
            </w:r>
            <w:r w:rsidR="00D87C9B">
              <w:fldChar w:fldCharType="separate"/>
            </w:r>
            <w:r w:rsidRPr="00636E46">
              <w:fldChar w:fldCharType="end"/>
            </w:r>
            <w:r w:rsidRPr="00C9191B">
              <w:t xml:space="preserve"> </w:t>
            </w:r>
            <w:r w:rsidRPr="00C9191B">
              <w:tab/>
              <w:t xml:space="preserve">Parental permission is waived under criteria in Section </w:t>
            </w:r>
            <w:r w:rsidR="00C9191B" w:rsidRPr="00636E46">
              <w:t>8</w:t>
            </w:r>
          </w:p>
          <w:p w14:paraId="0E3DAD5B" w14:textId="73676F23" w:rsidR="001B7FB2" w:rsidRPr="00B0149A" w:rsidRDefault="001B7FB2" w:rsidP="00C9191B">
            <w:pPr>
              <w:pStyle w:val="ChecklistSimple"/>
              <w:ind w:left="0" w:firstLine="0"/>
              <w:rPr>
                <w:b/>
                <w:bCs/>
              </w:rPr>
            </w:pPr>
            <w:r w:rsidRPr="00636E46">
              <w:fldChar w:fldCharType="begin">
                <w:ffData>
                  <w:name w:val="Check2"/>
                  <w:enabled/>
                  <w:calcOnExit w:val="0"/>
                  <w:checkBox>
                    <w:sizeAuto/>
                    <w:default w:val="0"/>
                  </w:checkBox>
                </w:ffData>
              </w:fldChar>
            </w:r>
            <w:r w:rsidRPr="00C9191B">
              <w:instrText xml:space="preserve"> FORMCHECKBOX </w:instrText>
            </w:r>
            <w:r w:rsidR="00D87C9B">
              <w:fldChar w:fldCharType="separate"/>
            </w:r>
            <w:r w:rsidRPr="00636E46">
              <w:fldChar w:fldCharType="end"/>
            </w:r>
            <w:r w:rsidRPr="00C9191B">
              <w:t xml:space="preserve"> </w:t>
            </w:r>
            <w:r w:rsidRPr="00C9191B">
              <w:tab/>
              <w:t xml:space="preserve">Parental permission is waived under criteria in Section </w:t>
            </w:r>
            <w:r w:rsidR="00C9191B" w:rsidRPr="00636E46">
              <w:t>9</w:t>
            </w:r>
          </w:p>
        </w:tc>
      </w:tr>
    </w:tbl>
    <w:p w14:paraId="1D52DFB8" w14:textId="4A7A3B92" w:rsidR="00892B25" w:rsidRDefault="00892B25"/>
    <w:p w14:paraId="4E4C362A" w14:textId="77777777" w:rsidR="00CE312C" w:rsidRPr="001A1605" w:rsidRDefault="00CE312C">
      <w:pPr>
        <w:rPr>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2588"/>
        <w:gridCol w:w="2578"/>
        <w:gridCol w:w="2578"/>
        <w:gridCol w:w="2578"/>
      </w:tblGrid>
      <w:tr w:rsidR="001B7FB2" w:rsidRPr="00B0149A" w14:paraId="48362306" w14:textId="77777777" w:rsidTr="006C0D81">
        <w:trPr>
          <w:cantSplit/>
        </w:trPr>
        <w:tc>
          <w:tcPr>
            <w:tcW w:w="10790" w:type="dxa"/>
            <w:gridSpan w:val="5"/>
            <w:shd w:val="clear" w:color="auto" w:fill="000000" w:themeFill="text1"/>
          </w:tcPr>
          <w:p w14:paraId="1351E7CB" w14:textId="77777777" w:rsidR="001B7FB2" w:rsidRPr="00B0149A" w:rsidRDefault="001B7FB2" w:rsidP="003C431C">
            <w:pPr>
              <w:pStyle w:val="ChecklistLevel1"/>
            </w:pPr>
            <w:r w:rsidRPr="00B0149A">
              <w:lastRenderedPageBreak/>
              <w:t xml:space="preserve">Waiver of Parental Permission under 45 CFR §46.408(c) </w:t>
            </w:r>
            <w:r w:rsidRPr="00B0149A">
              <w:rPr>
                <w:b w:val="0"/>
              </w:rPr>
              <w:t xml:space="preserve">(Check if </w:t>
            </w:r>
            <w:r w:rsidRPr="00B0149A">
              <w:t xml:space="preserve">“Yes”. </w:t>
            </w:r>
            <w:r w:rsidRPr="00B0149A">
              <w:rPr>
                <w:b w:val="0"/>
              </w:rPr>
              <w:t>All must be checked)</w:t>
            </w:r>
          </w:p>
        </w:tc>
      </w:tr>
      <w:tr w:rsidR="004914C3" w:rsidRPr="00B0149A" w14:paraId="6A141637" w14:textId="77777777" w:rsidTr="007A40C1">
        <w:trPr>
          <w:cantSplit/>
        </w:trPr>
        <w:tc>
          <w:tcPr>
            <w:tcW w:w="468" w:type="dxa"/>
          </w:tcPr>
          <w:p w14:paraId="717950D2" w14:textId="4B5F8568" w:rsidR="004914C3" w:rsidRPr="00B0149A" w:rsidRDefault="004914C3"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1FA51E70" w14:textId="77777777" w:rsidR="004914C3" w:rsidRPr="00706946" w:rsidRDefault="004914C3" w:rsidP="004914C3">
            <w:pPr>
              <w:pStyle w:val="StatementLevel1"/>
            </w:pPr>
            <w:r w:rsidRPr="00706946">
              <w:t xml:space="preserve">The research does NOT meet the State of California's definition of a medical experiment: </w:t>
            </w:r>
          </w:p>
          <w:p w14:paraId="1C8D7C17" w14:textId="77777777" w:rsidR="004914C3" w:rsidRPr="00706946" w:rsidRDefault="004914C3" w:rsidP="004914C3">
            <w:pPr>
              <w:pStyle w:val="StatementLevel1"/>
              <w:ind w:left="252"/>
            </w:pPr>
            <w:r w:rsidRPr="00706946">
              <w:t>(a) The severance or penetration or damaging of tissues of a human subject or the use of a drug or device, electromagnetic radiation, heat or cold, or a biological substance or organism, in or upon a human subject in the practice or research of medicine in a manner not reasonably related to maintaining or improving the health of the subject or otherwise directly benefiting the subject; or</w:t>
            </w:r>
          </w:p>
          <w:p w14:paraId="7ADE4A2E" w14:textId="77777777" w:rsidR="004914C3" w:rsidRPr="00706946" w:rsidRDefault="004914C3" w:rsidP="004914C3">
            <w:pPr>
              <w:pStyle w:val="StatementLevel1"/>
              <w:ind w:left="252"/>
            </w:pPr>
            <w:r w:rsidRPr="00706946">
              <w:t>(b) The investigational use of a drug or device; or</w:t>
            </w:r>
          </w:p>
          <w:p w14:paraId="561E78FB" w14:textId="0FC17965" w:rsidR="004914C3" w:rsidRPr="00B0149A" w:rsidRDefault="006412FB" w:rsidP="006412FB">
            <w:pPr>
              <w:pStyle w:val="StatementLevel1"/>
              <w:ind w:left="226"/>
            </w:pPr>
            <w:r>
              <w:t xml:space="preserve"> </w:t>
            </w:r>
            <w:r w:rsidR="004914C3" w:rsidRPr="00706946">
              <w:t>(c) Withholding medical treatment from a human subject for any purpose other than maintenance or improvement of the health of the subject.</w:t>
            </w:r>
          </w:p>
        </w:tc>
      </w:tr>
      <w:tr w:rsidR="001B7FB2" w:rsidRPr="00B0149A" w14:paraId="53DEA9D4" w14:textId="77777777" w:rsidTr="007A40C1">
        <w:trPr>
          <w:cantSplit/>
        </w:trPr>
        <w:tc>
          <w:tcPr>
            <w:tcW w:w="468" w:type="dxa"/>
          </w:tcPr>
          <w:p w14:paraId="5FEA7392"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3D7CF368" w14:textId="77777777" w:rsidR="006412FB" w:rsidRDefault="006412FB" w:rsidP="003C431C">
            <w:pPr>
              <w:pStyle w:val="StatementLevel1"/>
              <w:rPr>
                <w:b/>
              </w:rPr>
            </w:pPr>
            <w:r>
              <w:t xml:space="preserve">One of the following is true: </w:t>
            </w:r>
            <w:r>
              <w:rPr>
                <w:b/>
              </w:rPr>
              <w:t>(Check box that is true)</w:t>
            </w:r>
          </w:p>
          <w:p w14:paraId="6D3C9329" w14:textId="37711A44" w:rsidR="006412FB" w:rsidRDefault="006412FB" w:rsidP="003C431C">
            <w:pPr>
              <w:pStyle w:val="StatementLevel1"/>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t xml:space="preserve"> </w:t>
            </w:r>
            <w:r w:rsidR="001B7FB2" w:rsidRPr="00B0149A">
              <w:t>The research is not FDA-regulated</w:t>
            </w:r>
          </w:p>
          <w:p w14:paraId="40609270" w14:textId="77503B78" w:rsidR="001B7FB2" w:rsidRPr="00B0149A" w:rsidRDefault="006412FB" w:rsidP="003C431C">
            <w:pPr>
              <w:pStyle w:val="StatementLevel1"/>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t xml:space="preserve"> The research presents no greater than minimal risk </w:t>
            </w:r>
            <w:r>
              <w:rPr>
                <w:b/>
              </w:rPr>
              <w:t>(Cannot be selected for Section 2, 3, or 4 criteria)</w:t>
            </w:r>
            <w:r w:rsidR="001B7FB2" w:rsidRPr="00B0149A">
              <w:tab/>
            </w:r>
          </w:p>
        </w:tc>
      </w:tr>
      <w:tr w:rsidR="001B7FB2" w:rsidRPr="00B0149A" w14:paraId="00D9CAF1" w14:textId="77777777" w:rsidTr="007A40C1">
        <w:trPr>
          <w:cantSplit/>
        </w:trPr>
        <w:tc>
          <w:tcPr>
            <w:tcW w:w="468" w:type="dxa"/>
          </w:tcPr>
          <w:p w14:paraId="20260D5F"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6EDBC9CE" w14:textId="77777777" w:rsidR="001B7FB2" w:rsidRPr="00B0149A" w:rsidRDefault="001B7FB2" w:rsidP="003C431C">
            <w:pPr>
              <w:pStyle w:val="StatementLevel1"/>
            </w:pPr>
            <w:r w:rsidRPr="00B0149A">
              <w:t>The research does not involve non-viable neonates.</w:t>
            </w:r>
            <w:r w:rsidRPr="00B0149A">
              <w:tab/>
            </w:r>
          </w:p>
        </w:tc>
      </w:tr>
      <w:tr w:rsidR="001B7FB2" w:rsidRPr="00B0149A" w14:paraId="48757876" w14:textId="77777777" w:rsidTr="007A40C1">
        <w:trPr>
          <w:cantSplit/>
        </w:trPr>
        <w:tc>
          <w:tcPr>
            <w:tcW w:w="468" w:type="dxa"/>
          </w:tcPr>
          <w:p w14:paraId="3E4B30A1"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6595695A" w14:textId="77777777" w:rsidR="001B7FB2" w:rsidRPr="00006193" w:rsidRDefault="001B7FB2">
            <w:pPr>
              <w:pStyle w:val="StatementLevel1"/>
              <w:rPr>
                <w:i/>
                <w:iCs/>
              </w:rPr>
            </w:pPr>
            <w:r w:rsidRPr="00B0149A">
              <w:t>The research protocol is designed for conditions or for a subject population for which parental or guardian permission is not a reasonable requirement to protect the subjects.</w:t>
            </w:r>
          </w:p>
          <w:p w14:paraId="2FF79756"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3082E521" w14:textId="77777777" w:rsidTr="007A40C1">
        <w:trPr>
          <w:cantSplit/>
        </w:trPr>
        <w:tc>
          <w:tcPr>
            <w:tcW w:w="468" w:type="dxa"/>
          </w:tcPr>
          <w:p w14:paraId="5D9B25E0"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2408E881" w14:textId="77777777" w:rsidR="001B7FB2" w:rsidRPr="00006193" w:rsidRDefault="001B7FB2">
            <w:pPr>
              <w:pStyle w:val="StatementLevel1"/>
              <w:rPr>
                <w:i/>
                <w:iCs/>
              </w:rPr>
            </w:pPr>
            <w:r w:rsidRPr="00B0149A">
              <w:t>An appropriate mechanism for protecting the children who will participate as subjects in the research is substituted.</w:t>
            </w:r>
            <w:r w:rsidRPr="00B0149A">
              <w:tab/>
            </w:r>
          </w:p>
          <w:p w14:paraId="04CC6672"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797B52F2" w14:textId="77777777" w:rsidTr="007A40C1">
        <w:trPr>
          <w:cantSplit/>
        </w:trPr>
        <w:tc>
          <w:tcPr>
            <w:tcW w:w="468" w:type="dxa"/>
          </w:tcPr>
          <w:p w14:paraId="289CE1EE"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2594311E" w14:textId="77777777" w:rsidR="001B7FB2" w:rsidRPr="00006193" w:rsidRDefault="001B7FB2">
            <w:pPr>
              <w:pStyle w:val="StatementLevel1"/>
              <w:rPr>
                <w:i/>
                <w:iCs/>
              </w:rPr>
            </w:pPr>
            <w:r w:rsidRPr="00B0149A">
              <w:t>The waiver is not inconsistent with Federal, State, or local law.</w:t>
            </w:r>
          </w:p>
          <w:p w14:paraId="412D1494"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38C5FD17" w14:textId="77777777" w:rsidTr="006C0D81">
        <w:trPr>
          <w:cantSplit/>
        </w:trPr>
        <w:tc>
          <w:tcPr>
            <w:tcW w:w="10790" w:type="dxa"/>
            <w:gridSpan w:val="5"/>
            <w:shd w:val="clear" w:color="auto" w:fill="000000" w:themeFill="text1"/>
          </w:tcPr>
          <w:p w14:paraId="5ACE55FF" w14:textId="5C0651EB" w:rsidR="001B7FB2" w:rsidRPr="00B0149A" w:rsidRDefault="001B7FB2" w:rsidP="0017696B">
            <w:pPr>
              <w:pStyle w:val="ChecklistLevel1"/>
              <w:rPr>
                <w:rFonts w:ascii="MS Gothic" w:eastAsia="MS Gothic" w:hAnsi="MS Gothic" w:cs="MS Gothic"/>
              </w:rPr>
            </w:pPr>
            <w:r w:rsidRPr="00B0149A">
              <w:t>Waiver of Parental Permission under 45 CFR §46.408(c)/45 CFR §46.116(</w:t>
            </w:r>
            <w:r w:rsidR="0017696B">
              <w:t>f</w:t>
            </w:r>
            <w:r w:rsidRPr="00B0149A">
              <w:t xml:space="preserve">) </w:t>
            </w:r>
            <w:r w:rsidRPr="00B0149A">
              <w:rPr>
                <w:b w:val="0"/>
              </w:rPr>
              <w:t xml:space="preserve">(Check if </w:t>
            </w:r>
            <w:r w:rsidRPr="00B0149A">
              <w:t xml:space="preserve">“Yes”. </w:t>
            </w:r>
            <w:r w:rsidRPr="00B0149A">
              <w:rPr>
                <w:b w:val="0"/>
              </w:rPr>
              <w:t>All must be checked)</w:t>
            </w:r>
          </w:p>
        </w:tc>
      </w:tr>
      <w:tr w:rsidR="003C431C" w:rsidRPr="00B0149A" w14:paraId="45762C09" w14:textId="77777777" w:rsidTr="007A40C1">
        <w:trPr>
          <w:cantSplit/>
        </w:trPr>
        <w:tc>
          <w:tcPr>
            <w:tcW w:w="468" w:type="dxa"/>
          </w:tcPr>
          <w:p w14:paraId="78D7AB20" w14:textId="1D1CC76F" w:rsidR="003C431C" w:rsidRPr="00B0149A" w:rsidRDefault="003C431C"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7C210BBF" w14:textId="24BAB9AD" w:rsidR="003C431C" w:rsidRPr="00706946" w:rsidRDefault="003C431C" w:rsidP="003C431C">
            <w:pPr>
              <w:pStyle w:val="StatementLevel1"/>
            </w:pPr>
            <w:r w:rsidRPr="00706946">
              <w:t xml:space="preserve">The research does NOT meet the State of California's definition of a medical experiment: </w:t>
            </w:r>
          </w:p>
          <w:p w14:paraId="1ACCA7CF" w14:textId="2A71E49C" w:rsidR="003C431C" w:rsidRPr="00706946" w:rsidRDefault="003C431C" w:rsidP="003C431C">
            <w:pPr>
              <w:pStyle w:val="StatementLevel1"/>
              <w:ind w:left="252"/>
            </w:pPr>
            <w:r w:rsidRPr="00706946">
              <w:t>(a) The severance or penetration or damaging of tissues of a human subject or the use of a drug or device, electromagnetic radiation, heat or cold, or a biological substance or organism, in or upon a human subject in the practice or research of medicine in a manner not reasonably related to maintaining or improving the health of the subject or otherwise directly benefiting the subject; or</w:t>
            </w:r>
          </w:p>
          <w:p w14:paraId="384E68C5" w14:textId="77777777" w:rsidR="003C431C" w:rsidRPr="00706946" w:rsidRDefault="003C431C" w:rsidP="003C431C">
            <w:pPr>
              <w:pStyle w:val="StatementLevel1"/>
              <w:ind w:left="252"/>
            </w:pPr>
            <w:r w:rsidRPr="00706946">
              <w:t>(b) The investigational use of a drug or device; or</w:t>
            </w:r>
          </w:p>
          <w:p w14:paraId="04CCF240" w14:textId="24CAAC72" w:rsidR="003C431C" w:rsidRPr="00B0149A" w:rsidRDefault="003C431C" w:rsidP="006412FB">
            <w:pPr>
              <w:ind w:left="226"/>
            </w:pPr>
            <w:r w:rsidRPr="00706946">
              <w:rPr>
                <w:rFonts w:ascii="Arial Narrow" w:hAnsi="Arial Narrow"/>
                <w:sz w:val="20"/>
              </w:rPr>
              <w:t xml:space="preserve">(c) Withholding medical treatment from a human subject for any purpose other than maintenance or improvement of the health of the subject. </w:t>
            </w:r>
          </w:p>
        </w:tc>
      </w:tr>
      <w:tr w:rsidR="001B7FB2" w:rsidRPr="00B0149A" w14:paraId="3D4D152D" w14:textId="77777777" w:rsidTr="007A40C1">
        <w:trPr>
          <w:cantSplit/>
        </w:trPr>
        <w:tc>
          <w:tcPr>
            <w:tcW w:w="468" w:type="dxa"/>
          </w:tcPr>
          <w:p w14:paraId="7DB8EF7E"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3AC89D73" w14:textId="77777777" w:rsidR="001B7FB2" w:rsidRPr="00B0149A" w:rsidRDefault="001B7FB2" w:rsidP="003C431C">
            <w:pPr>
              <w:pStyle w:val="StatementLevel1"/>
            </w:pPr>
            <w:r w:rsidRPr="00B0149A">
              <w:t>The research does not involve non-viable neonates.</w:t>
            </w:r>
          </w:p>
        </w:tc>
      </w:tr>
      <w:tr w:rsidR="001B7FB2" w:rsidRPr="00B0149A" w14:paraId="6331DF32" w14:textId="77777777" w:rsidTr="007A40C1">
        <w:trPr>
          <w:cantSplit/>
        </w:trPr>
        <w:tc>
          <w:tcPr>
            <w:tcW w:w="468" w:type="dxa"/>
          </w:tcPr>
          <w:p w14:paraId="5132355D"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0E361EB5" w14:textId="77777777" w:rsidR="001B7FB2" w:rsidRPr="00006193" w:rsidRDefault="001B7FB2">
            <w:pPr>
              <w:pStyle w:val="StatementLevel1"/>
              <w:rPr>
                <w:i/>
                <w:iCs/>
              </w:rPr>
            </w:pPr>
            <w:r w:rsidRPr="00B0149A">
              <w:t xml:space="preserve">The research involves no more than </w:t>
            </w:r>
            <w:r w:rsidRPr="00B0149A">
              <w:rPr>
                <w:u w:val="double"/>
              </w:rPr>
              <w:t>Minimal Risk</w:t>
            </w:r>
            <w:r w:rsidRPr="00B0149A">
              <w:t xml:space="preserve"> to the subjects.</w:t>
            </w:r>
          </w:p>
          <w:p w14:paraId="4D44CB23"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1B7FB2" w:rsidRPr="00B0149A" w14:paraId="56953B44" w14:textId="77777777" w:rsidTr="007A40C1">
        <w:trPr>
          <w:cantSplit/>
        </w:trPr>
        <w:tc>
          <w:tcPr>
            <w:tcW w:w="468" w:type="dxa"/>
          </w:tcPr>
          <w:p w14:paraId="0B4C6712" w14:textId="77777777" w:rsidR="001B7FB2" w:rsidRPr="00B0149A" w:rsidRDefault="001B7FB2" w:rsidP="003C431C">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0D1AD238" w14:textId="77777777" w:rsidR="001B7FB2" w:rsidRPr="00006193" w:rsidRDefault="001B7FB2">
            <w:pPr>
              <w:pStyle w:val="StatementLevel1"/>
              <w:rPr>
                <w:i/>
                <w:iCs/>
              </w:rPr>
            </w:pPr>
            <w:r w:rsidRPr="00B0149A">
              <w:t>The waiver or alteration will not adversely affect the rights and welfare of the subjects.</w:t>
            </w:r>
          </w:p>
          <w:p w14:paraId="58FF560E" w14:textId="77777777" w:rsidR="001B7FB2" w:rsidRPr="00006193" w:rsidRDefault="001B7FB2">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4914C3" w:rsidRPr="00B0149A" w14:paraId="11F5AE1E" w14:textId="77777777" w:rsidTr="007A40C1">
        <w:trPr>
          <w:cantSplit/>
        </w:trPr>
        <w:tc>
          <w:tcPr>
            <w:tcW w:w="468" w:type="dxa"/>
          </w:tcPr>
          <w:p w14:paraId="19EF8EE2" w14:textId="4DCB3DE5"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54E1486F" w14:textId="77777777" w:rsidR="004914C3" w:rsidRPr="006C0D81" w:rsidRDefault="004914C3" w:rsidP="004914C3">
            <w:pPr>
              <w:autoSpaceDE w:val="0"/>
              <w:autoSpaceDN w:val="0"/>
              <w:adjustRightInd w:val="0"/>
              <w:rPr>
                <w:rFonts w:ascii="Arial Narrow" w:hAnsi="Arial Narrow"/>
                <w:sz w:val="20"/>
                <w:szCs w:val="20"/>
              </w:rPr>
            </w:pPr>
            <w:r w:rsidRPr="006C0D81">
              <w:rPr>
                <w:rFonts w:ascii="Arial Narrow" w:hAnsi="Arial Narrow"/>
                <w:sz w:val="20"/>
                <w:szCs w:val="20"/>
              </w:rPr>
              <w:t xml:space="preserve">One must be checked: </w:t>
            </w:r>
          </w:p>
          <w:p w14:paraId="5C2A7D0B" w14:textId="1103E3DD" w:rsidR="009315AA" w:rsidRDefault="004914C3" w:rsidP="004914C3">
            <w:pPr>
              <w:autoSpaceDE w:val="0"/>
              <w:autoSpaceDN w:val="0"/>
              <w:adjustRightInd w:val="0"/>
              <w:rPr>
                <w:rFonts w:ascii="Arial Narrow" w:hAnsi="Arial Narrow"/>
                <w:sz w:val="20"/>
                <w:szCs w:val="20"/>
              </w:rPr>
            </w:pPr>
            <w:r w:rsidRPr="006C0D81">
              <w:rPr>
                <w:rFonts w:ascii="Arial Narrow" w:hAnsi="Arial Narrow"/>
                <w:sz w:val="20"/>
                <w:szCs w:val="20"/>
              </w:rPr>
              <w:fldChar w:fldCharType="begin">
                <w:ffData>
                  <w:name w:val="Check1"/>
                  <w:enabled/>
                  <w:calcOnExit w:val="0"/>
                  <w:checkBox>
                    <w:sizeAuto/>
                    <w:default w:val="0"/>
                  </w:checkBox>
                </w:ffData>
              </w:fldChar>
            </w:r>
            <w:r w:rsidRPr="006C0D81">
              <w:rPr>
                <w:rFonts w:ascii="Arial Narrow" w:hAnsi="Arial Narrow"/>
                <w:sz w:val="20"/>
                <w:szCs w:val="20"/>
              </w:rPr>
              <w:instrText xml:space="preserve"> FORMCHECKBOX </w:instrText>
            </w:r>
            <w:r w:rsidR="00D87C9B">
              <w:rPr>
                <w:rFonts w:ascii="Arial Narrow" w:hAnsi="Arial Narrow"/>
                <w:sz w:val="20"/>
                <w:szCs w:val="20"/>
              </w:rPr>
            </w:r>
            <w:r w:rsidR="00D87C9B">
              <w:rPr>
                <w:rFonts w:ascii="Arial Narrow" w:hAnsi="Arial Narrow"/>
                <w:sz w:val="20"/>
                <w:szCs w:val="20"/>
              </w:rPr>
              <w:fldChar w:fldCharType="separate"/>
            </w:r>
            <w:r w:rsidRPr="006C0D81">
              <w:rPr>
                <w:rFonts w:ascii="Arial Narrow" w:hAnsi="Arial Narrow"/>
                <w:sz w:val="20"/>
                <w:szCs w:val="20"/>
              </w:rPr>
              <w:fldChar w:fldCharType="end"/>
            </w:r>
            <w:r w:rsidRPr="006C0D81">
              <w:rPr>
                <w:rFonts w:ascii="Arial Narrow" w:hAnsi="Arial Narrow"/>
                <w:sz w:val="20"/>
                <w:szCs w:val="20"/>
              </w:rPr>
              <w:t xml:space="preserve">  </w:t>
            </w:r>
            <w:r w:rsidR="002F2CD2">
              <w:rPr>
                <w:rFonts w:ascii="Arial Narrow" w:hAnsi="Arial Narrow"/>
                <w:sz w:val="20"/>
                <w:szCs w:val="20"/>
              </w:rPr>
              <w:t xml:space="preserve"> The research is being review under the </w:t>
            </w:r>
            <w:r w:rsidR="009315AA">
              <w:rPr>
                <w:rFonts w:ascii="Arial Narrow" w:hAnsi="Arial Narrow"/>
                <w:sz w:val="20"/>
                <w:szCs w:val="20"/>
              </w:rPr>
              <w:t>Pre-2018 Common Rule</w:t>
            </w:r>
          </w:p>
          <w:p w14:paraId="61A4B0D3" w14:textId="16EBD066" w:rsidR="004914C3" w:rsidRPr="006C0D81" w:rsidRDefault="002F2CD2" w:rsidP="004914C3">
            <w:pPr>
              <w:autoSpaceDE w:val="0"/>
              <w:autoSpaceDN w:val="0"/>
              <w:adjustRightInd w:val="0"/>
              <w:rPr>
                <w:rFonts w:ascii="Arial Narrow" w:hAnsi="Arial Narrow"/>
                <w:sz w:val="20"/>
                <w:szCs w:val="20"/>
              </w:rPr>
            </w:pPr>
            <w:r w:rsidRPr="006C0D81">
              <w:rPr>
                <w:rFonts w:ascii="Arial Narrow" w:hAnsi="Arial Narrow"/>
                <w:sz w:val="20"/>
                <w:szCs w:val="20"/>
              </w:rPr>
              <w:fldChar w:fldCharType="begin">
                <w:ffData>
                  <w:name w:val="Check1"/>
                  <w:enabled/>
                  <w:calcOnExit w:val="0"/>
                  <w:checkBox>
                    <w:sizeAuto/>
                    <w:default w:val="0"/>
                  </w:checkBox>
                </w:ffData>
              </w:fldChar>
            </w:r>
            <w:r w:rsidRPr="006C0D81">
              <w:rPr>
                <w:rFonts w:ascii="Arial Narrow" w:hAnsi="Arial Narrow"/>
                <w:sz w:val="20"/>
                <w:szCs w:val="20"/>
              </w:rPr>
              <w:instrText xml:space="preserve"> FORMCHECKBOX </w:instrText>
            </w:r>
            <w:r w:rsidR="00D87C9B">
              <w:rPr>
                <w:rFonts w:ascii="Arial Narrow" w:hAnsi="Arial Narrow"/>
                <w:sz w:val="20"/>
                <w:szCs w:val="20"/>
              </w:rPr>
            </w:r>
            <w:r w:rsidR="00D87C9B">
              <w:rPr>
                <w:rFonts w:ascii="Arial Narrow" w:hAnsi="Arial Narrow"/>
                <w:sz w:val="20"/>
                <w:szCs w:val="20"/>
              </w:rPr>
              <w:fldChar w:fldCharType="separate"/>
            </w:r>
            <w:r w:rsidRPr="006C0D81">
              <w:rPr>
                <w:rFonts w:ascii="Arial Narrow" w:hAnsi="Arial Narrow"/>
                <w:sz w:val="20"/>
                <w:szCs w:val="20"/>
              </w:rPr>
              <w:fldChar w:fldCharType="end"/>
            </w:r>
            <w:r>
              <w:rPr>
                <w:rFonts w:ascii="Arial Narrow" w:hAnsi="Arial Narrow"/>
                <w:sz w:val="20"/>
                <w:szCs w:val="20"/>
              </w:rPr>
              <w:t xml:space="preserve">   </w:t>
            </w:r>
            <w:r w:rsidR="004914C3" w:rsidRPr="006C0D81">
              <w:rPr>
                <w:rFonts w:ascii="Arial Narrow" w:hAnsi="Arial Narrow"/>
                <w:sz w:val="20"/>
                <w:szCs w:val="20"/>
              </w:rPr>
              <w:t xml:space="preserve">The research uses only de-identified or anonymous private information or biospecimens; or </w:t>
            </w:r>
          </w:p>
          <w:p w14:paraId="164937FD" w14:textId="06207B14" w:rsidR="004914C3" w:rsidRPr="00B0149A" w:rsidRDefault="004914C3" w:rsidP="004914C3">
            <w:pPr>
              <w:pStyle w:val="StatementLevel1"/>
            </w:pPr>
            <w:r w:rsidRPr="006C0D81">
              <w:rPr>
                <w:szCs w:val="20"/>
              </w:rPr>
              <w:fldChar w:fldCharType="begin">
                <w:ffData>
                  <w:name w:val="Check1"/>
                  <w:enabled/>
                  <w:calcOnExit w:val="0"/>
                  <w:checkBox>
                    <w:sizeAuto/>
                    <w:default w:val="0"/>
                  </w:checkBox>
                </w:ffData>
              </w:fldChar>
            </w:r>
            <w:r w:rsidRPr="006C0D81">
              <w:rPr>
                <w:szCs w:val="20"/>
              </w:rPr>
              <w:instrText xml:space="preserve"> FORMCHECKBOX </w:instrText>
            </w:r>
            <w:r w:rsidR="00D87C9B">
              <w:rPr>
                <w:szCs w:val="20"/>
              </w:rPr>
            </w:r>
            <w:r w:rsidR="00D87C9B">
              <w:rPr>
                <w:szCs w:val="20"/>
              </w:rPr>
              <w:fldChar w:fldCharType="separate"/>
            </w:r>
            <w:r w:rsidRPr="006C0D81">
              <w:rPr>
                <w:szCs w:val="20"/>
              </w:rPr>
              <w:fldChar w:fldCharType="end"/>
            </w:r>
            <w:r w:rsidRPr="006C0D81">
              <w:rPr>
                <w:szCs w:val="20"/>
              </w:rPr>
              <w:t xml:space="preserve">   The research cannot practicably be carried out without using identifiable private information or identifiable biospecimens because </w:t>
            </w:r>
            <w:r w:rsidRPr="006C0D81">
              <w:rPr>
                <w:i/>
                <w:iCs/>
                <w:szCs w:val="20"/>
              </w:rPr>
              <w:t>:</w:t>
            </w:r>
            <w:r w:rsidRPr="006C0D81">
              <w:rPr>
                <w:b/>
                <w:szCs w:val="20"/>
              </w:rPr>
              <w:t xml:space="preserve"> </w:t>
            </w:r>
            <w:r w:rsidRPr="006C0D81">
              <w:rPr>
                <w:b/>
                <w:szCs w:val="20"/>
              </w:rPr>
              <w:fldChar w:fldCharType="begin">
                <w:ffData>
                  <w:name w:val="Text1"/>
                  <w:enabled/>
                  <w:calcOnExit w:val="0"/>
                  <w:textInput/>
                </w:ffData>
              </w:fldChar>
            </w:r>
            <w:r w:rsidRPr="006C0D81">
              <w:rPr>
                <w:b/>
                <w:szCs w:val="20"/>
              </w:rPr>
              <w:instrText xml:space="preserve"> FORMTEXT </w:instrText>
            </w:r>
            <w:r w:rsidRPr="006C0D81">
              <w:rPr>
                <w:b/>
                <w:szCs w:val="20"/>
              </w:rPr>
            </w:r>
            <w:r w:rsidRPr="006C0D81">
              <w:rPr>
                <w:b/>
                <w:szCs w:val="20"/>
              </w:rPr>
              <w:fldChar w:fldCharType="separate"/>
            </w:r>
            <w:r w:rsidRPr="006C0D81">
              <w:rPr>
                <w:b/>
                <w:noProof/>
                <w:szCs w:val="20"/>
              </w:rPr>
              <w:t> </w:t>
            </w:r>
            <w:r w:rsidRPr="006C0D81">
              <w:rPr>
                <w:b/>
                <w:noProof/>
                <w:szCs w:val="20"/>
              </w:rPr>
              <w:t> </w:t>
            </w:r>
            <w:r w:rsidRPr="006C0D81">
              <w:rPr>
                <w:b/>
                <w:noProof/>
                <w:szCs w:val="20"/>
              </w:rPr>
              <w:t> </w:t>
            </w:r>
            <w:r w:rsidRPr="006C0D81">
              <w:rPr>
                <w:b/>
                <w:noProof/>
                <w:szCs w:val="20"/>
              </w:rPr>
              <w:t> </w:t>
            </w:r>
            <w:r w:rsidRPr="006C0D81">
              <w:rPr>
                <w:b/>
                <w:noProof/>
                <w:szCs w:val="20"/>
              </w:rPr>
              <w:t> </w:t>
            </w:r>
            <w:r w:rsidRPr="006C0D81">
              <w:rPr>
                <w:b/>
                <w:szCs w:val="20"/>
              </w:rPr>
              <w:fldChar w:fldCharType="end"/>
            </w:r>
            <w:r w:rsidRPr="006C0D81">
              <w:rPr>
                <w:szCs w:val="20"/>
              </w:rPr>
              <w:t xml:space="preserve">  </w:t>
            </w:r>
          </w:p>
        </w:tc>
      </w:tr>
      <w:tr w:rsidR="004914C3" w:rsidRPr="00B0149A" w14:paraId="35A4B41C" w14:textId="77777777" w:rsidTr="007A40C1">
        <w:trPr>
          <w:cantSplit/>
        </w:trPr>
        <w:tc>
          <w:tcPr>
            <w:tcW w:w="468" w:type="dxa"/>
          </w:tcPr>
          <w:p w14:paraId="360F73EC"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09DF04DF" w14:textId="77777777" w:rsidR="004914C3" w:rsidRPr="00006193" w:rsidRDefault="004914C3" w:rsidP="004914C3">
            <w:pPr>
              <w:pStyle w:val="StatementLevel1"/>
              <w:rPr>
                <w:i/>
                <w:iCs/>
              </w:rPr>
            </w:pPr>
            <w:r w:rsidRPr="00B0149A">
              <w:t>The research could not practicably be carried out without the waiver or alteration</w:t>
            </w:r>
          </w:p>
          <w:p w14:paraId="4BCA9436" w14:textId="77777777" w:rsidR="004914C3" w:rsidRPr="00006193" w:rsidRDefault="004914C3" w:rsidP="004914C3">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4914C3" w:rsidRPr="00B0149A" w14:paraId="1A9F6194" w14:textId="77777777" w:rsidTr="007A40C1">
        <w:trPr>
          <w:cantSplit/>
        </w:trPr>
        <w:tc>
          <w:tcPr>
            <w:tcW w:w="468" w:type="dxa"/>
          </w:tcPr>
          <w:p w14:paraId="0A9E5D82"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7875F4B4" w14:textId="77777777" w:rsidR="004914C3" w:rsidRPr="00006193" w:rsidRDefault="004914C3" w:rsidP="004914C3">
            <w:pPr>
              <w:pStyle w:val="StatementLevel1"/>
              <w:rPr>
                <w:i/>
                <w:iCs/>
              </w:rPr>
            </w:pPr>
            <w:r w:rsidRPr="00B0149A">
              <w:t>Whenever appropriate, the subjects will be provided with additional pertinent information after participation.</w:t>
            </w:r>
          </w:p>
          <w:p w14:paraId="60398B3C" w14:textId="77777777" w:rsidR="004914C3" w:rsidRPr="00006193" w:rsidRDefault="004914C3" w:rsidP="004914C3">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4914C3" w:rsidRPr="00B0149A" w14:paraId="3B4454B4" w14:textId="77777777" w:rsidTr="006C0D81">
        <w:trPr>
          <w:cantSplit/>
        </w:trPr>
        <w:tc>
          <w:tcPr>
            <w:tcW w:w="10790" w:type="dxa"/>
            <w:gridSpan w:val="5"/>
            <w:shd w:val="clear" w:color="auto" w:fill="000000" w:themeFill="text1"/>
          </w:tcPr>
          <w:p w14:paraId="0BDD1391" w14:textId="798190CA" w:rsidR="004914C3" w:rsidRPr="00B0149A" w:rsidRDefault="004914C3" w:rsidP="0017696B">
            <w:pPr>
              <w:pStyle w:val="ChecklistLevel1"/>
            </w:pPr>
            <w:r w:rsidRPr="00B0149A">
              <w:t>Waiver of Parental Permission under 45 CFR §46.408(c)/45 CFR §46.116(</w:t>
            </w:r>
            <w:r w:rsidR="0017696B">
              <w:t>e</w:t>
            </w:r>
            <w:r w:rsidRPr="00B0149A">
              <w:t xml:space="preserve">) </w:t>
            </w:r>
            <w:r w:rsidRPr="00B0149A">
              <w:rPr>
                <w:b w:val="0"/>
              </w:rPr>
              <w:t xml:space="preserve">(Check if </w:t>
            </w:r>
            <w:r w:rsidRPr="00B0149A">
              <w:t xml:space="preserve">“Yes”. </w:t>
            </w:r>
            <w:r w:rsidRPr="00B0149A">
              <w:rPr>
                <w:b w:val="0"/>
              </w:rPr>
              <w:t>All must be checked)</w:t>
            </w:r>
          </w:p>
        </w:tc>
      </w:tr>
      <w:tr w:rsidR="004914C3" w:rsidRPr="00B0149A" w14:paraId="50647C25" w14:textId="77777777" w:rsidTr="007A40C1">
        <w:trPr>
          <w:cantSplit/>
        </w:trPr>
        <w:tc>
          <w:tcPr>
            <w:tcW w:w="468" w:type="dxa"/>
          </w:tcPr>
          <w:p w14:paraId="47724B9E"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094692D3" w14:textId="77777777" w:rsidR="006412FB" w:rsidRDefault="006412FB" w:rsidP="006412FB">
            <w:pPr>
              <w:pStyle w:val="StatementLevel1"/>
              <w:rPr>
                <w:b/>
              </w:rPr>
            </w:pPr>
            <w:r>
              <w:t xml:space="preserve">One of the following is true: </w:t>
            </w:r>
            <w:r>
              <w:rPr>
                <w:b/>
              </w:rPr>
              <w:t>(Check box that is true)</w:t>
            </w:r>
          </w:p>
          <w:p w14:paraId="737B4FC3" w14:textId="77777777" w:rsidR="006412FB" w:rsidRDefault="006412FB" w:rsidP="006412FB">
            <w:pPr>
              <w:pStyle w:val="StatementLevel1"/>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t xml:space="preserve"> </w:t>
            </w:r>
            <w:r w:rsidRPr="00B0149A">
              <w:t>The research is not FDA-regulated</w:t>
            </w:r>
          </w:p>
          <w:p w14:paraId="06CBB828" w14:textId="7A9C8F37" w:rsidR="004914C3" w:rsidRPr="00B0149A" w:rsidRDefault="006412FB" w:rsidP="006412FB">
            <w:pPr>
              <w:pStyle w:val="StatementLevel1"/>
              <w:rPr>
                <w:b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t xml:space="preserve"> The research presents no greater than minimal risk </w:t>
            </w:r>
            <w:r>
              <w:rPr>
                <w:b/>
              </w:rPr>
              <w:t>(Cannot be selected for Section 2, 3, or 4 criteria)</w:t>
            </w:r>
            <w:r w:rsidRPr="00B0149A">
              <w:tab/>
            </w:r>
          </w:p>
        </w:tc>
      </w:tr>
      <w:tr w:rsidR="004914C3" w:rsidRPr="00B0149A" w14:paraId="69758820" w14:textId="77777777" w:rsidTr="007A40C1">
        <w:trPr>
          <w:cantSplit/>
        </w:trPr>
        <w:tc>
          <w:tcPr>
            <w:tcW w:w="468" w:type="dxa"/>
          </w:tcPr>
          <w:p w14:paraId="39FB7853"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7F43DCAB" w14:textId="77777777" w:rsidR="004914C3" w:rsidRPr="00B0149A" w:rsidRDefault="004914C3" w:rsidP="004914C3">
            <w:pPr>
              <w:pStyle w:val="StatementLevel1"/>
              <w:rPr>
                <w:bCs/>
              </w:rPr>
            </w:pPr>
            <w:r w:rsidRPr="00006193">
              <w:t>The research does not involve non-viable neonates.</w:t>
            </w:r>
          </w:p>
        </w:tc>
      </w:tr>
      <w:tr w:rsidR="004914C3" w:rsidRPr="00B0149A" w14:paraId="10BE7700" w14:textId="77777777" w:rsidTr="007A40C1">
        <w:trPr>
          <w:cantSplit/>
        </w:trPr>
        <w:tc>
          <w:tcPr>
            <w:tcW w:w="468" w:type="dxa"/>
          </w:tcPr>
          <w:p w14:paraId="5CF42524"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1D41B70A" w14:textId="77777777" w:rsidR="004914C3" w:rsidRPr="00006193" w:rsidRDefault="004914C3" w:rsidP="004914C3">
            <w:pPr>
              <w:pStyle w:val="StatementLevel1"/>
              <w:rPr>
                <w:i/>
                <w:iCs/>
              </w:rPr>
            </w:pPr>
            <w:r w:rsidRPr="00B0149A">
              <w:t>The research or demonstration project is to be conducted by or subject to the approval of state or local government officials.</w:t>
            </w:r>
          </w:p>
          <w:p w14:paraId="7D17AFC1" w14:textId="77777777" w:rsidR="004914C3" w:rsidRPr="00006193" w:rsidRDefault="004914C3" w:rsidP="004914C3">
            <w:pPr>
              <w:pStyle w:val="ChecklistBasis"/>
              <w:rPr>
                <w:i/>
                <w:iCs/>
              </w:rPr>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4914C3" w:rsidRPr="00B0149A" w14:paraId="68A7EE74" w14:textId="77777777" w:rsidTr="007A40C1">
        <w:trPr>
          <w:cantSplit/>
        </w:trPr>
        <w:tc>
          <w:tcPr>
            <w:tcW w:w="468" w:type="dxa"/>
          </w:tcPr>
          <w:p w14:paraId="75E80673"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614C669B" w14:textId="77777777" w:rsidR="004914C3" w:rsidRPr="00B0149A" w:rsidRDefault="004914C3" w:rsidP="004914C3">
            <w:pPr>
              <w:pStyle w:val="StatementLevel1"/>
            </w:pPr>
            <w:r w:rsidRPr="00B0149A">
              <w:t>The research or demonstration project is designed to study, evaluate, or otherwise examine one or more of the following:</w:t>
            </w:r>
            <w:r w:rsidRPr="00006193">
              <w:rPr>
                <w:b/>
                <w:bCs/>
              </w:rPr>
              <w:t xml:space="preserve"> (Check boxes that are true)</w:t>
            </w:r>
          </w:p>
          <w:p w14:paraId="4B0939AD" w14:textId="77777777" w:rsidR="004914C3" w:rsidRPr="00B0149A" w:rsidRDefault="004914C3" w:rsidP="004914C3">
            <w:pPr>
              <w:pStyle w:val="ChecklistSimple"/>
              <w:ind w:left="0" w:firstLine="0"/>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Public benefit or service programs.</w:t>
            </w:r>
          </w:p>
          <w:p w14:paraId="3BF674DE" w14:textId="77777777" w:rsidR="004914C3" w:rsidRPr="00B0149A" w:rsidRDefault="004914C3" w:rsidP="004914C3">
            <w:pPr>
              <w:pStyle w:val="ChecklistSimple"/>
              <w:ind w:left="0" w:firstLine="0"/>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Procedures for obtaining benefits or services under those programs.</w:t>
            </w:r>
          </w:p>
          <w:p w14:paraId="78EE4C60" w14:textId="77777777" w:rsidR="004914C3" w:rsidRPr="00B0149A" w:rsidRDefault="004914C3" w:rsidP="004914C3">
            <w:pPr>
              <w:pStyle w:val="ChecklistSimple"/>
              <w:ind w:left="0" w:firstLine="0"/>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Possible changes in or alternatives to those programs or procedures.</w:t>
            </w:r>
          </w:p>
          <w:p w14:paraId="68F4F602" w14:textId="77777777" w:rsidR="004914C3" w:rsidRPr="00006193" w:rsidRDefault="004914C3" w:rsidP="004914C3">
            <w:pPr>
              <w:pStyle w:val="ChecklistSimple"/>
              <w:ind w:left="0" w:firstLine="0"/>
              <w:rPr>
                <w:i/>
                <w:i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Possible changes in methods or levels of payment for benefits or services under those programs.</w:t>
            </w:r>
          </w:p>
          <w:p w14:paraId="33268ACF" w14:textId="20C454C2" w:rsidR="004914C3" w:rsidRPr="00B0149A" w:rsidRDefault="004914C3">
            <w:pPr>
              <w:pStyle w:val="ChecklistBasis"/>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4914C3" w:rsidRPr="00B0149A" w14:paraId="3D637277" w14:textId="77777777" w:rsidTr="007A40C1">
        <w:trPr>
          <w:cantSplit/>
        </w:trPr>
        <w:tc>
          <w:tcPr>
            <w:tcW w:w="468" w:type="dxa"/>
          </w:tcPr>
          <w:p w14:paraId="0D73CE62" w14:textId="77777777" w:rsidR="004914C3" w:rsidRPr="00B0149A" w:rsidRDefault="004914C3" w:rsidP="004914C3">
            <w:pPr>
              <w:pStyle w:val="ChecklistBasis"/>
              <w:jc w:val="center"/>
            </w:pPr>
            <w:r w:rsidRPr="00B0149A">
              <w:lastRenderedPageBreak/>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2EC12AD8" w14:textId="77777777" w:rsidR="004914C3" w:rsidRPr="00B0149A" w:rsidRDefault="004914C3" w:rsidP="004914C3">
            <w:pPr>
              <w:pStyle w:val="StatementLevel1"/>
              <w:rPr>
                <w:bCs/>
              </w:rPr>
            </w:pPr>
            <w:r w:rsidRPr="00006193">
              <w:t>The research could not practicably be carried out without the waiver or alteration.</w:t>
            </w:r>
          </w:p>
          <w:p w14:paraId="54578A5A" w14:textId="09915018" w:rsidR="004914C3" w:rsidRPr="00B0149A" w:rsidRDefault="004914C3">
            <w:pPr>
              <w:pStyle w:val="ChecklistBasis"/>
            </w:pPr>
            <w:r w:rsidRPr="00006193">
              <w:rPr>
                <w:i/>
                <w:iCs/>
              </w:rPr>
              <w:t>Provide protocol specific findings justifying this determination:</w:t>
            </w:r>
            <w:r w:rsidRPr="00006193">
              <w:rPr>
                <w:b/>
                <w:bCs/>
              </w:rPr>
              <w:t xml:space="preserve"> </w:t>
            </w:r>
            <w:r w:rsidRPr="00006193">
              <w:fldChar w:fldCharType="begin">
                <w:ffData>
                  <w:name w:val="Text2"/>
                  <w:enabled/>
                  <w:calcOnExit w:val="0"/>
                  <w:textInput/>
                </w:ffData>
              </w:fldChar>
            </w:r>
            <w:r w:rsidRPr="00B0149A">
              <w:rPr>
                <w:b/>
              </w:rPr>
              <w:instrText xml:space="preserve"> FORMTEXT </w:instrText>
            </w:r>
            <w:r w:rsidRPr="00006193">
              <w:rPr>
                <w:b/>
              </w:rPr>
            </w:r>
            <w:r w:rsidRPr="00006193">
              <w:rPr>
                <w:b/>
              </w:rPr>
              <w:fldChar w:fldCharType="separate"/>
            </w:r>
            <w:r w:rsidRPr="00006193">
              <w:rPr>
                <w:b/>
                <w:bCs/>
                <w:noProof/>
              </w:rPr>
              <w:t> </w:t>
            </w:r>
            <w:r w:rsidRPr="00006193">
              <w:rPr>
                <w:b/>
                <w:bCs/>
                <w:noProof/>
              </w:rPr>
              <w:t> </w:t>
            </w:r>
            <w:r w:rsidRPr="00006193">
              <w:rPr>
                <w:b/>
                <w:bCs/>
                <w:noProof/>
              </w:rPr>
              <w:t> </w:t>
            </w:r>
            <w:r w:rsidRPr="00006193">
              <w:rPr>
                <w:b/>
                <w:bCs/>
                <w:noProof/>
              </w:rPr>
              <w:t> </w:t>
            </w:r>
            <w:r w:rsidRPr="00006193">
              <w:rPr>
                <w:b/>
                <w:bCs/>
                <w:noProof/>
              </w:rPr>
              <w:t> </w:t>
            </w:r>
            <w:r w:rsidRPr="00006193">
              <w:fldChar w:fldCharType="end"/>
            </w:r>
          </w:p>
        </w:tc>
      </w:tr>
      <w:tr w:rsidR="004914C3" w:rsidRPr="00B0149A" w14:paraId="2EC9BBA0" w14:textId="77777777" w:rsidTr="006C0D81">
        <w:trPr>
          <w:cantSplit/>
        </w:trPr>
        <w:tc>
          <w:tcPr>
            <w:tcW w:w="10790" w:type="dxa"/>
            <w:gridSpan w:val="5"/>
            <w:shd w:val="clear" w:color="auto" w:fill="000000" w:themeFill="text1"/>
          </w:tcPr>
          <w:p w14:paraId="52C6C6E9" w14:textId="77777777" w:rsidR="004914C3" w:rsidRPr="00006193" w:rsidRDefault="004914C3" w:rsidP="004914C3">
            <w:pPr>
              <w:pStyle w:val="ChecklistLevel1"/>
              <w:rPr>
                <w:rStyle w:val="ChecklistLeader"/>
                <w:b/>
                <w:bCs/>
                <w:sz w:val="20"/>
                <w:szCs w:val="20"/>
              </w:rPr>
            </w:pPr>
            <w:r w:rsidRPr="00B0149A">
              <w:t xml:space="preserve">Adequate provisions to solicit the assent of children </w:t>
            </w:r>
            <w:r w:rsidRPr="00B0149A">
              <w:rPr>
                <w:b w:val="0"/>
              </w:rPr>
              <w:t xml:space="preserve">(Check if </w:t>
            </w:r>
            <w:r w:rsidRPr="00B0149A">
              <w:t xml:space="preserve">“Yes”. </w:t>
            </w:r>
            <w:r w:rsidRPr="00B0149A">
              <w:rPr>
                <w:b w:val="0"/>
              </w:rPr>
              <w:t>All must be checked)</w:t>
            </w:r>
          </w:p>
        </w:tc>
      </w:tr>
      <w:tr w:rsidR="004914C3" w:rsidRPr="00B0149A" w14:paraId="50D9C933" w14:textId="77777777" w:rsidTr="007A40C1">
        <w:trPr>
          <w:cantSplit/>
        </w:trPr>
        <w:tc>
          <w:tcPr>
            <w:tcW w:w="468" w:type="dxa"/>
          </w:tcPr>
          <w:p w14:paraId="0C2FC0F2"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1F09B2E5" w14:textId="77777777" w:rsidR="004914C3" w:rsidRPr="00B0149A" w:rsidRDefault="004914C3" w:rsidP="004914C3">
            <w:pPr>
              <w:pStyle w:val="StatementLevel1"/>
            </w:pPr>
            <w:r w:rsidRPr="00B0149A">
              <w:t xml:space="preserve">Assent will be obtained from: </w:t>
            </w:r>
            <w:r w:rsidRPr="00B0149A">
              <w:rPr>
                <w:b/>
                <w:bCs/>
              </w:rPr>
              <w:t>(Check box that is true)</w:t>
            </w:r>
          </w:p>
          <w:p w14:paraId="5220D0C2" w14:textId="621F89F9" w:rsidR="004914C3" w:rsidRPr="00B0149A" w:rsidRDefault="004914C3" w:rsidP="004914C3">
            <w:pPr>
              <w:pStyle w:val="ChecklistSimple"/>
              <w:ind w:left="0" w:firstLine="0"/>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All children.</w:t>
            </w:r>
            <w:r w:rsidRPr="00B0149A">
              <w:rPr>
                <w:b/>
                <w:bCs/>
              </w:rPr>
              <w:t xml:space="preserve"> (Complete Section </w:t>
            </w:r>
            <w:r>
              <w:rPr>
                <w:b/>
                <w:bCs/>
              </w:rPr>
              <w:t>12</w:t>
            </w:r>
            <w:r w:rsidRPr="00B0149A">
              <w:rPr>
                <w:b/>
                <w:bCs/>
              </w:rPr>
              <w:t>)</w:t>
            </w:r>
          </w:p>
          <w:p w14:paraId="4FF58CF3" w14:textId="6EFD03D3" w:rsidR="004914C3" w:rsidRPr="00B0149A" w:rsidRDefault="004914C3" w:rsidP="004914C3">
            <w:pPr>
              <w:pStyle w:val="ChecklistSimple"/>
              <w:ind w:left="0" w:firstLine="0"/>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 xml:space="preserve">None of the children. </w:t>
            </w:r>
            <w:r w:rsidRPr="00B0149A">
              <w:rPr>
                <w:b/>
                <w:bCs/>
              </w:rPr>
              <w:t xml:space="preserve">(Complete Section </w:t>
            </w:r>
            <w:r>
              <w:rPr>
                <w:b/>
                <w:bCs/>
              </w:rPr>
              <w:t>11</w:t>
            </w:r>
            <w:r w:rsidRPr="00B0149A">
              <w:rPr>
                <w:b/>
                <w:bCs/>
              </w:rPr>
              <w:t>)</w:t>
            </w:r>
          </w:p>
          <w:p w14:paraId="1A2D2464" w14:textId="4428E196" w:rsidR="004914C3" w:rsidRPr="00B0149A" w:rsidRDefault="004914C3" w:rsidP="004914C3">
            <w:pPr>
              <w:pStyle w:val="ChecklistSimple"/>
              <w:ind w:left="0" w:firstLine="0"/>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 xml:space="preserve">Some children. </w:t>
            </w:r>
            <w:r w:rsidRPr="00B0149A">
              <w:rPr>
                <w:b/>
                <w:bCs/>
              </w:rPr>
              <w:t xml:space="preserve">(Complete Section </w:t>
            </w:r>
            <w:r>
              <w:rPr>
                <w:b/>
                <w:bCs/>
              </w:rPr>
              <w:t>11</w:t>
            </w:r>
            <w:r w:rsidRPr="00B0149A">
              <w:rPr>
                <w:b/>
                <w:bCs/>
              </w:rPr>
              <w:t xml:space="preserve"> and </w:t>
            </w:r>
            <w:r>
              <w:rPr>
                <w:b/>
                <w:bCs/>
              </w:rPr>
              <w:t>12</w:t>
            </w:r>
            <w:r w:rsidRPr="00B0149A">
              <w:rPr>
                <w:b/>
                <w:bCs/>
              </w:rPr>
              <w:t>. The protocol needs to describe which children will not be asked for assent)</w:t>
            </w:r>
          </w:p>
        </w:tc>
      </w:tr>
      <w:tr w:rsidR="004914C3" w:rsidRPr="00B0149A" w14:paraId="059773CC" w14:textId="77777777" w:rsidTr="006C0D81">
        <w:trPr>
          <w:cantSplit/>
        </w:trPr>
        <w:tc>
          <w:tcPr>
            <w:tcW w:w="10790" w:type="dxa"/>
            <w:gridSpan w:val="5"/>
            <w:shd w:val="clear" w:color="auto" w:fill="000000" w:themeFill="text1"/>
          </w:tcPr>
          <w:p w14:paraId="5917EACC" w14:textId="77777777" w:rsidR="004914C3" w:rsidRPr="00006193" w:rsidRDefault="004914C3" w:rsidP="004914C3">
            <w:pPr>
              <w:pStyle w:val="ChecklistLevel1"/>
              <w:rPr>
                <w:rStyle w:val="ChecklistLeader"/>
                <w:b/>
                <w:bCs/>
                <w:sz w:val="20"/>
                <w:szCs w:val="20"/>
              </w:rPr>
            </w:pPr>
            <w:r w:rsidRPr="00B0149A">
              <w:t xml:space="preserve">Reason why assent is not necessary </w:t>
            </w:r>
            <w:r w:rsidRPr="00B0149A">
              <w:rPr>
                <w:b w:val="0"/>
              </w:rPr>
              <w:t xml:space="preserve">(Check if </w:t>
            </w:r>
            <w:r w:rsidRPr="00B0149A">
              <w:t xml:space="preserve">“Yes”. </w:t>
            </w:r>
            <w:r w:rsidRPr="00B0149A">
              <w:rPr>
                <w:b w:val="0"/>
              </w:rPr>
              <w:t>All must be checked)</w:t>
            </w:r>
          </w:p>
        </w:tc>
      </w:tr>
      <w:tr w:rsidR="004914C3" w:rsidRPr="00B0149A" w14:paraId="4D90DF57" w14:textId="77777777" w:rsidTr="007A40C1">
        <w:trPr>
          <w:cantSplit/>
        </w:trPr>
        <w:tc>
          <w:tcPr>
            <w:tcW w:w="468" w:type="dxa"/>
          </w:tcPr>
          <w:p w14:paraId="1E420ADD"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66A78B23" w14:textId="77777777" w:rsidR="004914C3" w:rsidRPr="00B0149A" w:rsidRDefault="004914C3" w:rsidP="004914C3">
            <w:pPr>
              <w:pStyle w:val="ChecklistSimple"/>
              <w:ind w:left="0" w:firstLine="0"/>
            </w:pPr>
            <w:r w:rsidRPr="00B0149A">
              <w:t xml:space="preserve">One or more of the following are true. </w:t>
            </w:r>
            <w:r w:rsidRPr="00B0149A">
              <w:rPr>
                <w:b/>
                <w:bCs/>
              </w:rPr>
              <w:t>(Check all boxes that are true.)</w:t>
            </w:r>
          </w:p>
          <w:p w14:paraId="4491A929" w14:textId="77777777" w:rsidR="004914C3" w:rsidRPr="00B0149A" w:rsidRDefault="004914C3" w:rsidP="004914C3">
            <w:pPr>
              <w:pStyle w:val="ChecklistSimple"/>
              <w:ind w:left="0" w:firstLine="0"/>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The capability of these children (taking into account the ages, maturity, and psychological state of the children involved) is so limited that they cannot reasonably be consulted.</w:t>
            </w:r>
          </w:p>
          <w:p w14:paraId="231375DE" w14:textId="77777777" w:rsidR="004914C3" w:rsidRPr="00B0149A" w:rsidRDefault="004914C3" w:rsidP="004914C3">
            <w:pPr>
              <w:pStyle w:val="ChecklistSimple"/>
              <w:ind w:left="0" w:firstLine="0"/>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The intervention or procedure involved in the research holds out a prospect of direct benefit that is important to the health or well-being of the children and is available only in the context of the research</w:t>
            </w:r>
          </w:p>
          <w:p w14:paraId="3C9D95AC" w14:textId="4E3D34F2" w:rsidR="004914C3" w:rsidRPr="00B0149A" w:rsidRDefault="004914C3" w:rsidP="004914C3">
            <w:pPr>
              <w:pStyle w:val="ChecklistSimple"/>
              <w:ind w:left="0" w:firstLine="0"/>
              <w:rPr>
                <w:b/>
                <w:bCs/>
              </w:rP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 xml:space="preserve">Assent is waived under </w:t>
            </w:r>
            <w:r>
              <w:t>45 CFR 46</w:t>
            </w:r>
            <w:r w:rsidR="00892B25">
              <w:t>.116</w:t>
            </w:r>
            <w:r>
              <w:t>(</w:t>
            </w:r>
            <w:r w:rsidR="00710CC3">
              <w:t>f</w:t>
            </w:r>
            <w:r>
              <w:t>) (See Section 8 above)</w:t>
            </w:r>
          </w:p>
          <w:p w14:paraId="0483C107" w14:textId="708DB19C" w:rsidR="004914C3" w:rsidRPr="00B0149A" w:rsidRDefault="004914C3">
            <w:pPr>
              <w:pStyle w:val="ChecklistSimple"/>
              <w:ind w:left="0" w:firstLine="0"/>
              <w:rPr>
                <w:b/>
                <w:bCs/>
              </w:rP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 xml:space="preserve">Assent is waived under </w:t>
            </w:r>
            <w:r>
              <w:t>45 CFR 46</w:t>
            </w:r>
            <w:r w:rsidR="00892B25">
              <w:t>.116</w:t>
            </w:r>
            <w:r>
              <w:t>(</w:t>
            </w:r>
            <w:r w:rsidR="00710CC3">
              <w:t>e</w:t>
            </w:r>
            <w:r>
              <w:t>) (See Section 9 above)</w:t>
            </w:r>
          </w:p>
        </w:tc>
      </w:tr>
      <w:tr w:rsidR="004914C3" w:rsidRPr="00B0149A" w14:paraId="00B14F9C" w14:textId="77777777" w:rsidTr="006C0D81">
        <w:trPr>
          <w:cantSplit/>
        </w:trPr>
        <w:tc>
          <w:tcPr>
            <w:tcW w:w="10790" w:type="dxa"/>
            <w:gridSpan w:val="5"/>
            <w:shd w:val="clear" w:color="auto" w:fill="000000" w:themeFill="text1"/>
          </w:tcPr>
          <w:p w14:paraId="699E806A" w14:textId="77777777" w:rsidR="004914C3" w:rsidRPr="00006193" w:rsidRDefault="004914C3" w:rsidP="004914C3">
            <w:pPr>
              <w:pStyle w:val="ChecklistLevel1"/>
              <w:rPr>
                <w:rStyle w:val="ChecklistLeader"/>
                <w:b/>
                <w:bCs/>
                <w:sz w:val="20"/>
                <w:szCs w:val="20"/>
              </w:rPr>
            </w:pPr>
            <w:r w:rsidRPr="00B0149A">
              <w:t xml:space="preserve">Documentation of assent </w:t>
            </w:r>
            <w:r w:rsidRPr="00B0149A">
              <w:rPr>
                <w:b w:val="0"/>
              </w:rPr>
              <w:t xml:space="preserve">(Check if </w:t>
            </w:r>
            <w:r w:rsidRPr="00B0149A">
              <w:t xml:space="preserve">“Yes”. </w:t>
            </w:r>
            <w:r w:rsidRPr="00B0149A">
              <w:rPr>
                <w:b w:val="0"/>
              </w:rPr>
              <w:t>All must be checked)</w:t>
            </w:r>
          </w:p>
        </w:tc>
      </w:tr>
      <w:tr w:rsidR="004914C3" w:rsidRPr="00B0149A" w14:paraId="1521D893" w14:textId="77777777" w:rsidTr="007A40C1">
        <w:trPr>
          <w:cantSplit/>
        </w:trPr>
        <w:tc>
          <w:tcPr>
            <w:tcW w:w="468" w:type="dxa"/>
          </w:tcPr>
          <w:p w14:paraId="2D47B2C5"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32A1F1A8" w14:textId="77777777" w:rsidR="004914C3" w:rsidRPr="00B0149A" w:rsidRDefault="004914C3" w:rsidP="004914C3">
            <w:pPr>
              <w:pStyle w:val="StatementLevel1"/>
            </w:pPr>
            <w:r w:rsidRPr="00B0149A">
              <w:t xml:space="preserve">If </w:t>
            </w:r>
            <w:r w:rsidRPr="00006193">
              <w:rPr>
                <w:b/>
                <w:bCs/>
              </w:rPr>
              <w:t>“Yes”</w:t>
            </w:r>
            <w:r w:rsidRPr="00B0149A">
              <w:t>, specify the process for documentation:</w:t>
            </w:r>
          </w:p>
          <w:p w14:paraId="09C080F4" w14:textId="77777777" w:rsidR="004914C3" w:rsidRPr="00B0149A" w:rsidRDefault="004914C3" w:rsidP="004914C3">
            <w:pPr>
              <w:pStyle w:val="ChecklistSimple"/>
              <w:ind w:left="0" w:firstLine="0"/>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Investigator will document assent in the consent signature block.</w:t>
            </w:r>
          </w:p>
          <w:p w14:paraId="391FD457" w14:textId="77777777" w:rsidR="004914C3" w:rsidRPr="00B0149A" w:rsidRDefault="004914C3" w:rsidP="004914C3">
            <w:pPr>
              <w:pStyle w:val="ChecklistSimple"/>
              <w:ind w:left="0" w:firstLine="0"/>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ab/>
              <w:t xml:space="preserve">Other </w:t>
            </w:r>
            <w:r w:rsidRPr="00B0149A">
              <w:rPr>
                <w:b/>
                <w:bCs/>
              </w:rPr>
              <w:t>(NOTE: The protocol needs to describe the process of assent documentation)</w:t>
            </w:r>
          </w:p>
        </w:tc>
      </w:tr>
      <w:tr w:rsidR="004914C3" w:rsidRPr="00B0149A" w14:paraId="24466853" w14:textId="77777777" w:rsidTr="006C0D81">
        <w:trPr>
          <w:cantSplit/>
        </w:trPr>
        <w:tc>
          <w:tcPr>
            <w:tcW w:w="10790" w:type="dxa"/>
            <w:gridSpan w:val="5"/>
            <w:shd w:val="clear" w:color="auto" w:fill="000000" w:themeFill="text1"/>
          </w:tcPr>
          <w:p w14:paraId="397DA597" w14:textId="7D2F03EF" w:rsidR="004914C3" w:rsidRPr="00B0149A" w:rsidRDefault="004914C3" w:rsidP="004914C3">
            <w:pPr>
              <w:pStyle w:val="ChecklistLevel1"/>
            </w:pPr>
            <w:r>
              <w:rPr>
                <w:rStyle w:val="ChecklistLeader"/>
                <w:b/>
                <w:bCs/>
                <w:sz w:val="20"/>
                <w:szCs w:val="20"/>
              </w:rPr>
              <w:t xml:space="preserve">Summary - </w:t>
            </w:r>
            <w:r w:rsidRPr="00006193">
              <w:rPr>
                <w:rStyle w:val="ChecklistLeader"/>
                <w:b/>
                <w:bCs/>
                <w:sz w:val="20"/>
                <w:szCs w:val="20"/>
              </w:rPr>
              <w:t xml:space="preserve">The research meets all of the following: </w:t>
            </w:r>
            <w:r w:rsidRPr="00B0149A">
              <w:rPr>
                <w:b w:val="0"/>
              </w:rPr>
              <w:t xml:space="preserve">(Check if </w:t>
            </w:r>
            <w:r w:rsidRPr="00B0149A">
              <w:t xml:space="preserve">“Yes”. </w:t>
            </w:r>
            <w:r w:rsidRPr="00B0149A">
              <w:rPr>
                <w:b w:val="0"/>
              </w:rPr>
              <w:t>All must be checked)</w:t>
            </w:r>
          </w:p>
        </w:tc>
      </w:tr>
      <w:tr w:rsidR="004914C3" w:rsidRPr="00B0149A" w14:paraId="16FC4CF4" w14:textId="77777777" w:rsidTr="00DE3CE9">
        <w:trPr>
          <w:cantSplit/>
        </w:trPr>
        <w:tc>
          <w:tcPr>
            <w:tcW w:w="468" w:type="dxa"/>
            <w:vMerge w:val="restart"/>
          </w:tcPr>
          <w:p w14:paraId="3C1D0328"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400EE88D" w14:textId="06E3A1F7" w:rsidR="004914C3" w:rsidRPr="00B0149A" w:rsidRDefault="004914C3" w:rsidP="004914C3">
            <w:pPr>
              <w:pStyle w:val="StatementLevel1"/>
            </w:pPr>
            <w:r w:rsidRPr="00B0149A">
              <w:t xml:space="preserve">The research falls into one of the following categories of research involving children: </w:t>
            </w:r>
            <w:r w:rsidRPr="00006193">
              <w:t>(</w:t>
            </w:r>
            <w:r w:rsidRPr="00B0149A">
              <w:t>Check box that is true</w:t>
            </w:r>
            <w:r w:rsidRPr="00006193">
              <w:t>)</w:t>
            </w:r>
          </w:p>
        </w:tc>
      </w:tr>
      <w:tr w:rsidR="004914C3" w:rsidRPr="00B0149A" w14:paraId="6EF5A932" w14:textId="77777777" w:rsidTr="00DE3CE9">
        <w:trPr>
          <w:cantSplit/>
        </w:trPr>
        <w:tc>
          <w:tcPr>
            <w:tcW w:w="468" w:type="dxa"/>
            <w:vMerge/>
          </w:tcPr>
          <w:p w14:paraId="6820FD69" w14:textId="77777777" w:rsidR="004914C3" w:rsidRPr="00B0149A" w:rsidRDefault="004914C3" w:rsidP="004914C3">
            <w:pPr>
              <w:pStyle w:val="ChecklistBasis"/>
              <w:jc w:val="center"/>
            </w:pPr>
          </w:p>
        </w:tc>
        <w:tc>
          <w:tcPr>
            <w:tcW w:w="2588" w:type="dxa"/>
          </w:tcPr>
          <w:p w14:paraId="54A69E01" w14:textId="3AA354C5" w:rsidR="004914C3" w:rsidRPr="00B0149A" w:rsidRDefault="004914C3" w:rsidP="004914C3">
            <w:pPr>
              <w:pStyle w:val="ChecklistSimple"/>
              <w:ind w:left="0" w:firstLine="0"/>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w:t>
            </w:r>
            <w:r w:rsidRPr="00006193">
              <w:t xml:space="preserve">Section </w:t>
            </w:r>
            <w:r>
              <w:t>1</w:t>
            </w:r>
            <w:r w:rsidRPr="00006193">
              <w:t xml:space="preserve"> Criteria</w:t>
            </w:r>
          </w:p>
        </w:tc>
        <w:tc>
          <w:tcPr>
            <w:tcW w:w="2578" w:type="dxa"/>
          </w:tcPr>
          <w:p w14:paraId="170865AE" w14:textId="26F7E0EF" w:rsidR="004914C3" w:rsidRPr="00B0149A" w:rsidRDefault="004914C3" w:rsidP="004914C3">
            <w:pPr>
              <w:pStyle w:val="ChecklistSimple"/>
              <w:ind w:left="0" w:firstLine="0"/>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w:t>
            </w:r>
            <w:r w:rsidRPr="00006193">
              <w:t xml:space="preserve">Section </w:t>
            </w:r>
            <w:r>
              <w:t>2</w:t>
            </w:r>
            <w:r w:rsidRPr="00006193">
              <w:t xml:space="preserve"> Criteria</w:t>
            </w:r>
          </w:p>
        </w:tc>
        <w:tc>
          <w:tcPr>
            <w:tcW w:w="2578" w:type="dxa"/>
          </w:tcPr>
          <w:p w14:paraId="38318B78" w14:textId="0E7D02B9" w:rsidR="004914C3" w:rsidRPr="00B0149A" w:rsidRDefault="004914C3" w:rsidP="004914C3">
            <w:pPr>
              <w:pStyle w:val="ChecklistSimple"/>
              <w:ind w:left="0" w:firstLine="0"/>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w:t>
            </w:r>
            <w:r w:rsidRPr="00006193">
              <w:t>Section</w:t>
            </w:r>
            <w:r>
              <w:t xml:space="preserve"> 3</w:t>
            </w:r>
            <w:r w:rsidRPr="00006193">
              <w:t xml:space="preserve"> Criteria</w:t>
            </w:r>
          </w:p>
        </w:tc>
        <w:tc>
          <w:tcPr>
            <w:tcW w:w="2578" w:type="dxa"/>
          </w:tcPr>
          <w:p w14:paraId="5FC04A77" w14:textId="6CDE3B23" w:rsidR="004914C3" w:rsidRPr="00B0149A" w:rsidRDefault="004914C3" w:rsidP="004914C3">
            <w:pPr>
              <w:pStyle w:val="StatementLevel1"/>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w:t>
            </w:r>
            <w:r w:rsidRPr="00006193">
              <w:t xml:space="preserve">Section </w:t>
            </w:r>
            <w:r>
              <w:t xml:space="preserve">4 </w:t>
            </w:r>
            <w:r w:rsidRPr="00006193">
              <w:t>Criteria</w:t>
            </w:r>
          </w:p>
        </w:tc>
      </w:tr>
      <w:tr w:rsidR="004914C3" w:rsidRPr="00B0149A" w14:paraId="6A22023E" w14:textId="77777777" w:rsidTr="00DE3CE9">
        <w:trPr>
          <w:cantSplit/>
        </w:trPr>
        <w:tc>
          <w:tcPr>
            <w:tcW w:w="468" w:type="dxa"/>
          </w:tcPr>
          <w:p w14:paraId="6168C791"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0BBCEECE" w14:textId="65C9309C" w:rsidR="004914C3" w:rsidRPr="00B0149A" w:rsidRDefault="004914C3" w:rsidP="004914C3">
            <w:pPr>
              <w:pStyle w:val="StatementLevel1"/>
            </w:pPr>
            <w:r w:rsidRPr="00B0149A">
              <w:t xml:space="preserve">Adequate provisions are made for soliciting the permission of parents or guardians. </w:t>
            </w:r>
            <w:r>
              <w:rPr>
                <w:b/>
                <w:bCs/>
              </w:rPr>
              <w:t>(</w:t>
            </w:r>
            <w:r w:rsidRPr="00B0149A">
              <w:rPr>
                <w:b/>
                <w:bCs/>
              </w:rPr>
              <w:t xml:space="preserve">Section </w:t>
            </w:r>
            <w:r>
              <w:rPr>
                <w:b/>
                <w:bCs/>
              </w:rPr>
              <w:t xml:space="preserve">6 </w:t>
            </w:r>
            <w:r w:rsidRPr="00B0149A">
              <w:rPr>
                <w:b/>
                <w:bCs/>
              </w:rPr>
              <w:t>)</w:t>
            </w:r>
          </w:p>
        </w:tc>
      </w:tr>
      <w:tr w:rsidR="004914C3" w:rsidRPr="00B0149A" w14:paraId="0E2084BE" w14:textId="77777777" w:rsidTr="00DE3CE9">
        <w:trPr>
          <w:cantSplit/>
        </w:trPr>
        <w:tc>
          <w:tcPr>
            <w:tcW w:w="468" w:type="dxa"/>
          </w:tcPr>
          <w:p w14:paraId="35BCE136"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2A18A28B" w14:textId="599D28B1" w:rsidR="004914C3" w:rsidRPr="00B0149A" w:rsidRDefault="004914C3" w:rsidP="004914C3">
            <w:pPr>
              <w:pStyle w:val="StatementLevel1"/>
            </w:pPr>
            <w:r w:rsidRPr="00B0149A">
              <w:t xml:space="preserve">Adequate provisions are made for soliciting </w:t>
            </w:r>
            <w:r>
              <w:t xml:space="preserve">and documenting </w:t>
            </w:r>
            <w:r w:rsidRPr="00B0149A">
              <w:t>the assent of the children.</w:t>
            </w:r>
            <w:r w:rsidRPr="00B0149A">
              <w:rPr>
                <w:b/>
                <w:bCs/>
              </w:rPr>
              <w:t xml:space="preserve"> (Section 1</w:t>
            </w:r>
            <w:r>
              <w:rPr>
                <w:b/>
                <w:bCs/>
              </w:rPr>
              <w:t>0</w:t>
            </w:r>
            <w:r w:rsidRPr="00B0149A">
              <w:rPr>
                <w:b/>
                <w:bCs/>
              </w:rPr>
              <w:t>)</w:t>
            </w:r>
          </w:p>
        </w:tc>
      </w:tr>
      <w:tr w:rsidR="004914C3" w:rsidRPr="00B0149A" w14:paraId="42E0C91D" w14:textId="77777777" w:rsidTr="00DE3CE9">
        <w:trPr>
          <w:cantSplit/>
        </w:trPr>
        <w:tc>
          <w:tcPr>
            <w:tcW w:w="468" w:type="dxa"/>
          </w:tcPr>
          <w:p w14:paraId="10912320" w14:textId="77777777" w:rsidR="004914C3" w:rsidRPr="00B0149A" w:rsidRDefault="004914C3" w:rsidP="004914C3">
            <w:pPr>
              <w:pStyle w:val="ChecklistBasis"/>
              <w:jc w:val="center"/>
            </w:pPr>
            <w:r w:rsidRPr="00B0149A">
              <w:fldChar w:fldCharType="begin">
                <w:ffData>
                  <w:name w:val="Check1"/>
                  <w:enabled/>
                  <w:calcOnExit w:val="0"/>
                  <w:checkBox>
                    <w:sizeAuto/>
                    <w:default w:val="0"/>
                  </w:checkBox>
                </w:ffData>
              </w:fldChar>
            </w:r>
            <w:r w:rsidRPr="00B0149A">
              <w:instrText xml:space="preserve"> FORMCHECKBOX </w:instrText>
            </w:r>
            <w:r w:rsidR="00D87C9B">
              <w:fldChar w:fldCharType="separate"/>
            </w:r>
            <w:r w:rsidRPr="00B0149A">
              <w:fldChar w:fldCharType="end"/>
            </w:r>
          </w:p>
        </w:tc>
        <w:tc>
          <w:tcPr>
            <w:tcW w:w="10322" w:type="dxa"/>
            <w:gridSpan w:val="4"/>
          </w:tcPr>
          <w:p w14:paraId="2AFD3BA6" w14:textId="77777777" w:rsidR="004914C3" w:rsidRPr="00B0149A" w:rsidRDefault="004914C3" w:rsidP="004914C3">
            <w:pPr>
              <w:pStyle w:val="StatementLevel1"/>
              <w:rPr>
                <w:b/>
                <w:bCs/>
              </w:rPr>
            </w:pPr>
            <w:r w:rsidRPr="00B0149A">
              <w:t xml:space="preserve">One of the following is true: </w:t>
            </w:r>
            <w:r w:rsidRPr="00B0149A">
              <w:rPr>
                <w:b/>
                <w:bCs/>
              </w:rPr>
              <w:t>(</w:t>
            </w:r>
            <w:r w:rsidRPr="00006193">
              <w:rPr>
                <w:b/>
                <w:bCs/>
              </w:rPr>
              <w:t>Check the one that is true</w:t>
            </w:r>
            <w:r w:rsidRPr="00B0149A">
              <w:rPr>
                <w:b/>
                <w:bCs/>
              </w:rPr>
              <w:t>)</w:t>
            </w:r>
          </w:p>
          <w:p w14:paraId="4FE60B8C" w14:textId="72227372" w:rsidR="004914C3" w:rsidRPr="00B0149A" w:rsidRDefault="004914C3" w:rsidP="004914C3">
            <w:pPr>
              <w:pStyle w:val="ChecklistSimple"/>
              <w:ind w:left="0" w:firstLine="0"/>
              <w:rPr>
                <w:b/>
                <w:b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The research falls into Section </w:t>
            </w:r>
            <w:r>
              <w:t>1</w:t>
            </w:r>
            <w:r w:rsidRPr="00B0149A">
              <w:t xml:space="preserve"> or </w:t>
            </w:r>
            <w:r>
              <w:t>2</w:t>
            </w:r>
            <w:r w:rsidRPr="00B0149A">
              <w:t xml:space="preserve"> </w:t>
            </w:r>
            <w:r>
              <w:t>(permission from one parent</w:t>
            </w:r>
            <w:r w:rsidR="00CE312C">
              <w:t xml:space="preserve"> or guardian</w:t>
            </w:r>
            <w:r>
              <w:t xml:space="preserve"> allowable)</w:t>
            </w:r>
          </w:p>
          <w:p w14:paraId="1AEEC368" w14:textId="2EB3E2E9" w:rsidR="004914C3" w:rsidRDefault="004914C3" w:rsidP="00CE312C">
            <w:pPr>
              <w:pStyle w:val="ChecklistSimple"/>
              <w:ind w:left="316" w:hanging="316"/>
              <w:rPr>
                <w:b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The research falls into Section </w:t>
            </w:r>
            <w:r>
              <w:t>3</w:t>
            </w:r>
            <w:r w:rsidRPr="00B0149A">
              <w:t xml:space="preserve"> or </w:t>
            </w:r>
            <w:r>
              <w:t>4</w:t>
            </w:r>
            <w:r w:rsidRPr="00B0149A">
              <w:t xml:space="preserve"> </w:t>
            </w:r>
            <w:r w:rsidRPr="00006193">
              <w:rPr>
                <w:b/>
                <w:bCs/>
              </w:rPr>
              <w:t>and</w:t>
            </w:r>
            <w:r w:rsidRPr="00B0149A">
              <w:t xml:space="preserve"> involves wards of the state or any other agency, institution, or entity</w:t>
            </w:r>
            <w:r w:rsidRPr="00B0149A">
              <w:rPr>
                <w:b/>
                <w:bCs/>
              </w:rPr>
              <w:t xml:space="preserve"> (Section </w:t>
            </w:r>
            <w:r>
              <w:rPr>
                <w:b/>
                <w:bCs/>
              </w:rPr>
              <w:t>5</w:t>
            </w:r>
            <w:r w:rsidR="00CE312C">
              <w:rPr>
                <w:b/>
                <w:bCs/>
              </w:rPr>
              <w:t xml:space="preserve"> is completed</w:t>
            </w:r>
            <w:r w:rsidRPr="00B0149A">
              <w:rPr>
                <w:b/>
                <w:bCs/>
              </w:rPr>
              <w:t>)</w:t>
            </w:r>
            <w:r>
              <w:rPr>
                <w:b/>
                <w:bCs/>
              </w:rPr>
              <w:t xml:space="preserve"> </w:t>
            </w:r>
            <w:r w:rsidRPr="006C0D81">
              <w:rPr>
                <w:bCs/>
              </w:rPr>
              <w:t>(Permission from two parents</w:t>
            </w:r>
            <w:r w:rsidR="00CE312C">
              <w:rPr>
                <w:bCs/>
              </w:rPr>
              <w:t xml:space="preserve"> or guardian</w:t>
            </w:r>
            <w:r w:rsidRPr="006C0D81">
              <w:rPr>
                <w:bCs/>
              </w:rPr>
              <w:t xml:space="preserve"> required)</w:t>
            </w:r>
          </w:p>
          <w:p w14:paraId="4755D532" w14:textId="7B09926D" w:rsidR="00CE312C" w:rsidRPr="00CE312C" w:rsidRDefault="00CE312C" w:rsidP="00CE312C">
            <w:pPr>
              <w:pStyle w:val="ChecklistSimple"/>
              <w:ind w:left="316" w:hanging="316"/>
              <w:rPr>
                <w:bCs/>
              </w:rPr>
            </w:pPr>
            <w:r w:rsidRPr="00B0149A">
              <w:fldChar w:fldCharType="begin">
                <w:ffData>
                  <w:name w:val="Check2"/>
                  <w:enabled/>
                  <w:calcOnExit w:val="0"/>
                  <w:checkBox>
                    <w:sizeAuto/>
                    <w:default w:val="0"/>
                  </w:checkBox>
                </w:ffData>
              </w:fldChar>
            </w:r>
            <w:r w:rsidRPr="00B0149A">
              <w:instrText xml:space="preserve"> FORMCHECKBOX </w:instrText>
            </w:r>
            <w:r w:rsidR="00D87C9B">
              <w:fldChar w:fldCharType="separate"/>
            </w:r>
            <w:r w:rsidRPr="00B0149A">
              <w:fldChar w:fldCharType="end"/>
            </w:r>
            <w:r w:rsidRPr="00B0149A">
              <w:t xml:space="preserve"> The research falls into Section </w:t>
            </w:r>
            <w:r>
              <w:t>3</w:t>
            </w:r>
            <w:r w:rsidRPr="00B0149A">
              <w:t xml:space="preserve"> or </w:t>
            </w:r>
            <w:r>
              <w:t>4</w:t>
            </w:r>
            <w:r w:rsidRPr="00B0149A">
              <w:t xml:space="preserve"> </w:t>
            </w:r>
            <w:r w:rsidRPr="00006193">
              <w:rPr>
                <w:b/>
                <w:bCs/>
              </w:rPr>
              <w:t>and</w:t>
            </w:r>
            <w:r>
              <w:rPr>
                <w:b/>
                <w:bCs/>
              </w:rPr>
              <w:t xml:space="preserve"> does not</w:t>
            </w:r>
            <w:r w:rsidRPr="00B0149A">
              <w:t xml:space="preserve"> involve wards of the state or any other agency, institution, or entity</w:t>
            </w:r>
            <w:r>
              <w:rPr>
                <w:b/>
                <w:bCs/>
              </w:rPr>
              <w:t xml:space="preserve"> </w:t>
            </w:r>
            <w:r w:rsidRPr="006C0D81">
              <w:rPr>
                <w:bCs/>
              </w:rPr>
              <w:t>(Permission from two parents</w:t>
            </w:r>
            <w:r>
              <w:rPr>
                <w:bCs/>
              </w:rPr>
              <w:t xml:space="preserve"> or guardian</w:t>
            </w:r>
            <w:r w:rsidRPr="006C0D81">
              <w:rPr>
                <w:bCs/>
              </w:rPr>
              <w:t xml:space="preserve"> required)</w:t>
            </w:r>
          </w:p>
        </w:tc>
      </w:tr>
    </w:tbl>
    <w:p w14:paraId="4607FCD5" w14:textId="26314C12" w:rsidR="00764000" w:rsidRPr="00764000" w:rsidRDefault="00764000" w:rsidP="007D6046"/>
    <w:sectPr w:rsidR="00764000" w:rsidRPr="00764000" w:rsidSect="00006193">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E18A1" w14:textId="77777777" w:rsidR="00D87C9B" w:rsidRDefault="00D87C9B">
      <w:r>
        <w:separator/>
      </w:r>
    </w:p>
  </w:endnote>
  <w:endnote w:type="continuationSeparator" w:id="0">
    <w:p w14:paraId="6CB2CDAD" w14:textId="77777777" w:rsidR="00D87C9B" w:rsidRDefault="00D87C9B">
      <w:r>
        <w:continuationSeparator/>
      </w:r>
    </w:p>
  </w:endnote>
  <w:endnote w:type="continuationNotice" w:id="1">
    <w:p w14:paraId="08AD3A0C" w14:textId="77777777" w:rsidR="00D87C9B" w:rsidRDefault="00D87C9B"/>
  </w:endnote>
  <w:endnote w:id="2">
    <w:p w14:paraId="2ACEEBB9" w14:textId="77777777" w:rsidR="009315AA" w:rsidRDefault="009315AA" w:rsidP="00146C40">
      <w:pPr>
        <w:pStyle w:val="EndnoteText"/>
        <w:ind w:left="0" w:firstLine="0"/>
      </w:pPr>
      <w:r>
        <w:rPr>
          <w:rStyle w:val="EndnoteReference"/>
        </w:rPr>
        <w:endnoteRef/>
      </w:r>
      <w:r w:rsidRPr="092AD647">
        <w:t xml:space="preserve"> </w:t>
      </w:r>
      <w:r w:rsidRPr="00F77C0D">
        <w:t xml:space="preserve">Wendler D. “What is a "minor" increase over minimal risk?” </w:t>
      </w:r>
      <w:r w:rsidRPr="00006193">
        <w:rPr>
          <w:i/>
          <w:iCs/>
        </w:rPr>
        <w:t>J Pediatr;</w:t>
      </w:r>
      <w:r w:rsidRPr="00F77C0D">
        <w:t xml:space="preserve"> 01-Nov-2005; 147(5): 575-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47FF4" w14:textId="77777777" w:rsidR="009315AA" w:rsidRPr="002111B5" w:rsidRDefault="009315AA" w:rsidP="00B209BC">
    <w:pPr>
      <w:pStyle w:val="SOPFooter"/>
      <w:tabs>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95335" w14:textId="77777777" w:rsidR="00D87C9B" w:rsidRDefault="00D87C9B">
      <w:r>
        <w:separator/>
      </w:r>
    </w:p>
  </w:footnote>
  <w:footnote w:type="continuationSeparator" w:id="0">
    <w:p w14:paraId="1D22AC73" w14:textId="77777777" w:rsidR="00D87C9B" w:rsidRDefault="00D87C9B">
      <w:r>
        <w:continuationSeparator/>
      </w:r>
    </w:p>
  </w:footnote>
  <w:footnote w:type="continuationNotice" w:id="1">
    <w:p w14:paraId="3377705B" w14:textId="77777777" w:rsidR="00D87C9B" w:rsidRDefault="00D87C9B"/>
  </w:footnote>
  <w:footnote w:id="2">
    <w:p w14:paraId="2624EAE7" w14:textId="77777777" w:rsidR="009315AA" w:rsidRDefault="009315AA" w:rsidP="009A31A4">
      <w:pPr>
        <w:pStyle w:val="FootnoteText"/>
      </w:pPr>
      <w:r>
        <w:rPr>
          <w:rStyle w:val="FootnoteReference"/>
        </w:rPr>
        <w:footnoteRef/>
      </w:r>
      <w:r>
        <w:t xml:space="preserve"> The definition of “children”</w:t>
      </w:r>
      <w:r w:rsidRPr="6AB6965B">
        <w:rPr>
          <w:i/>
          <w:iCs/>
        </w:rPr>
        <w:t xml:space="preserve"> </w:t>
      </w:r>
      <w:r>
        <w:t xml:space="preserve">are persons who have not attained the legal age for consent to treatments or procedures involved in the research, under the applicable law of the jurisdiction in which the research will be conducted. Investigators must consult legal counsel if there is any question as to the ability of a minor to consent to procedures.  </w:t>
      </w:r>
    </w:p>
  </w:footnote>
  <w:footnote w:id="3">
    <w:p w14:paraId="3E98F89D" w14:textId="2D0CE46B" w:rsidR="009315AA" w:rsidRDefault="009315AA">
      <w:pPr>
        <w:pStyle w:val="FootnoteText"/>
      </w:pPr>
      <w:r>
        <w:rPr>
          <w:rStyle w:val="FootnoteReference"/>
        </w:rPr>
        <w:footnoteRef/>
      </w:r>
      <w:r>
        <w:t xml:space="preserve"> If the research is not subject to FDA or DHHS jurisdiction, this checklist must be completed; however, the Committee may determine that alternative, equivalent provisions may be substituted for the provisions required in the checklist.  </w:t>
      </w:r>
    </w:p>
  </w:footnote>
  <w:footnote w:id="4">
    <w:p w14:paraId="5432F824" w14:textId="76447C5D" w:rsidR="009315AA" w:rsidRDefault="009315AA" w:rsidP="00006193">
      <w:pPr>
        <w:pStyle w:val="FootnoteText"/>
      </w:pPr>
      <w:r w:rsidRPr="00006193">
        <w:rPr>
          <w:rStyle w:val="FootnoteReference"/>
        </w:rPr>
        <w:footnoteRef/>
      </w:r>
      <w:r w:rsidRPr="4CDFB6E4">
        <w:t xml:space="preserve"> </w:t>
      </w:r>
      <w:r w:rsidRPr="00006193">
        <w:t>If consent is to be obtained from the legal representative of the experimental subjects as defined in DODI 3216.02, the research must intend to benefit each participant enrolled in the stud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5"/>
      <w:gridCol w:w="2797"/>
      <w:gridCol w:w="2801"/>
      <w:gridCol w:w="2787"/>
    </w:tblGrid>
    <w:tr w:rsidR="009315AA" w:rsidRPr="006520A8" w14:paraId="39547FE4" w14:textId="77777777" w:rsidTr="00006193">
      <w:trPr>
        <w:cantSplit/>
        <w:trHeight w:hRule="exact" w:val="360"/>
      </w:trPr>
      <w:tc>
        <w:tcPr>
          <w:tcW w:w="2421" w:type="dxa"/>
          <w:vMerge w:val="restart"/>
          <w:tcBorders>
            <w:top w:val="nil"/>
            <w:left w:val="nil"/>
            <w:right w:val="nil"/>
          </w:tcBorders>
          <w:vAlign w:val="center"/>
        </w:tcPr>
        <w:p w14:paraId="39547FE2" w14:textId="3F0694C3" w:rsidR="009315AA" w:rsidRPr="006520A8" w:rsidRDefault="009315AA" w:rsidP="0082028B">
          <w:pPr>
            <w:jc w:val="center"/>
            <w:rPr>
              <w:b/>
              <w:color w:val="FFFFFF"/>
            </w:rPr>
          </w:pPr>
          <w:r>
            <w:rPr>
              <w:noProof/>
              <w:color w:val="FFFFFF"/>
            </w:rPr>
            <w:drawing>
              <wp:inline distT="0" distB="0" distL="0" distR="0" wp14:anchorId="39547FF7" wp14:editId="1397BBA6">
                <wp:extent cx="1292225" cy="33147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2225" cy="331470"/>
                        </a:xfrm>
                        <a:prstGeom prst="rect">
                          <a:avLst/>
                        </a:prstGeom>
                        <a:noFill/>
                        <a:ln>
                          <a:noFill/>
                        </a:ln>
                      </pic:spPr>
                    </pic:pic>
                  </a:graphicData>
                </a:graphic>
              </wp:inline>
            </w:drawing>
          </w:r>
        </w:p>
      </w:tc>
      <w:tc>
        <w:tcPr>
          <w:tcW w:w="8595" w:type="dxa"/>
          <w:gridSpan w:val="3"/>
          <w:tcBorders>
            <w:top w:val="nil"/>
            <w:left w:val="nil"/>
            <w:bottom w:val="single" w:sz="8" w:space="0" w:color="auto"/>
            <w:right w:val="nil"/>
          </w:tcBorders>
          <w:vAlign w:val="center"/>
        </w:tcPr>
        <w:p w14:paraId="39547FE3" w14:textId="77777777" w:rsidR="009315AA" w:rsidRPr="006520A8" w:rsidRDefault="009315AA" w:rsidP="0082028B">
          <w:pPr>
            <w:pStyle w:val="SOPName"/>
            <w:jc w:val="right"/>
            <w:rPr>
              <w:rStyle w:val="SOPLeader"/>
              <w:rFonts w:ascii="Arial" w:hAnsi="Arial" w:cs="Arial"/>
            </w:rPr>
          </w:pPr>
        </w:p>
      </w:tc>
    </w:tr>
    <w:tr w:rsidR="009315AA" w:rsidRPr="006520A8" w14:paraId="39547FE7" w14:textId="77777777" w:rsidTr="00006193">
      <w:trPr>
        <w:cantSplit/>
        <w:trHeight w:hRule="exact" w:val="360"/>
      </w:trPr>
      <w:tc>
        <w:tcPr>
          <w:tcW w:w="2421" w:type="dxa"/>
          <w:vMerge/>
          <w:tcBorders>
            <w:left w:val="nil"/>
            <w:right w:val="single" w:sz="8" w:space="0" w:color="auto"/>
          </w:tcBorders>
        </w:tcPr>
        <w:p w14:paraId="39547FE5" w14:textId="77777777" w:rsidR="009315AA" w:rsidRDefault="009315AA" w:rsidP="0082028B"/>
      </w:tc>
      <w:tc>
        <w:tcPr>
          <w:tcW w:w="8595" w:type="dxa"/>
          <w:gridSpan w:val="3"/>
          <w:tcBorders>
            <w:top w:val="single" w:sz="8" w:space="0" w:color="auto"/>
            <w:left w:val="single" w:sz="8" w:space="0" w:color="auto"/>
            <w:bottom w:val="single" w:sz="8" w:space="0" w:color="auto"/>
            <w:right w:val="single" w:sz="8" w:space="0" w:color="auto"/>
          </w:tcBorders>
          <w:vAlign w:val="center"/>
        </w:tcPr>
        <w:p w14:paraId="39547FE6" w14:textId="77777777" w:rsidR="009315AA" w:rsidRPr="00006193" w:rsidRDefault="009315AA">
          <w:pPr>
            <w:pStyle w:val="SOPName"/>
            <w:rPr>
              <w:rFonts w:ascii="Arial" w:eastAsia="Arial" w:hAnsi="Arial" w:cs="Arial"/>
            </w:rPr>
          </w:pPr>
          <w:r w:rsidRPr="00006193">
            <w:rPr>
              <w:rStyle w:val="SOPLeader"/>
              <w:rFonts w:ascii="Arial" w:eastAsia="Arial" w:hAnsi="Arial" w:cs="Arial"/>
            </w:rPr>
            <w:t xml:space="preserve">CHECKLIST: </w:t>
          </w:r>
          <w:r w:rsidRPr="00006193">
            <w:rPr>
              <w:rStyle w:val="SOPLeader"/>
              <w:rFonts w:ascii="Arial" w:eastAsia="Arial" w:hAnsi="Arial" w:cs="Arial"/>
              <w:b w:val="0"/>
            </w:rPr>
            <w:t>Children</w:t>
          </w:r>
        </w:p>
      </w:tc>
    </w:tr>
    <w:tr w:rsidR="009315AA" w:rsidRPr="006520A8" w14:paraId="39547FEC" w14:textId="77777777" w:rsidTr="00006193">
      <w:trPr>
        <w:cantSplit/>
        <w:trHeight w:val="195"/>
      </w:trPr>
      <w:tc>
        <w:tcPr>
          <w:tcW w:w="2421" w:type="dxa"/>
          <w:vMerge/>
          <w:tcBorders>
            <w:left w:val="nil"/>
            <w:right w:val="single" w:sz="8" w:space="0" w:color="auto"/>
          </w:tcBorders>
        </w:tcPr>
        <w:p w14:paraId="39547FE8" w14:textId="77777777" w:rsidR="009315AA" w:rsidRDefault="009315AA" w:rsidP="0082028B"/>
      </w:tc>
      <w:tc>
        <w:tcPr>
          <w:tcW w:w="2865" w:type="dxa"/>
          <w:tcBorders>
            <w:top w:val="single" w:sz="8" w:space="0" w:color="auto"/>
            <w:left w:val="single" w:sz="8" w:space="0" w:color="auto"/>
            <w:bottom w:val="single" w:sz="8" w:space="0" w:color="auto"/>
            <w:right w:val="single" w:sz="8" w:space="0" w:color="auto"/>
          </w:tcBorders>
          <w:vAlign w:val="center"/>
        </w:tcPr>
        <w:p w14:paraId="39547FE9" w14:textId="77777777" w:rsidR="009315AA" w:rsidRPr="00006193" w:rsidRDefault="009315AA">
          <w:pPr>
            <w:pStyle w:val="SOPTableHeader"/>
            <w:rPr>
              <w:rFonts w:ascii="Arial" w:eastAsia="Arial" w:hAnsi="Arial" w:cs="Arial"/>
              <w:sz w:val="18"/>
              <w:szCs w:val="18"/>
            </w:rPr>
          </w:pPr>
          <w:r w:rsidRPr="00006193">
            <w:rPr>
              <w:rFonts w:ascii="Arial" w:eastAsia="Arial" w:hAnsi="Arial" w:cs="Arial"/>
              <w:sz w:val="18"/>
              <w:szCs w:val="18"/>
            </w:rPr>
            <w:t>NUMBER</w:t>
          </w:r>
        </w:p>
      </w:tc>
      <w:tc>
        <w:tcPr>
          <w:tcW w:w="2865" w:type="dxa"/>
          <w:tcBorders>
            <w:top w:val="single" w:sz="8" w:space="0" w:color="auto"/>
            <w:left w:val="single" w:sz="8" w:space="0" w:color="auto"/>
            <w:bottom w:val="single" w:sz="8" w:space="0" w:color="auto"/>
            <w:right w:val="single" w:sz="8" w:space="0" w:color="auto"/>
          </w:tcBorders>
          <w:vAlign w:val="center"/>
        </w:tcPr>
        <w:p w14:paraId="39547FEA" w14:textId="77777777" w:rsidR="009315AA" w:rsidRPr="00006193" w:rsidRDefault="009315AA">
          <w:pPr>
            <w:pStyle w:val="SOPTableHeader"/>
            <w:rPr>
              <w:rFonts w:ascii="Arial" w:eastAsia="Arial" w:hAnsi="Arial" w:cs="Arial"/>
              <w:sz w:val="18"/>
              <w:szCs w:val="18"/>
            </w:rPr>
          </w:pPr>
          <w:r w:rsidRPr="00006193">
            <w:rPr>
              <w:rFonts w:ascii="Arial" w:eastAsia="Arial" w:hAnsi="Arial" w:cs="Arial"/>
              <w:sz w:val="18"/>
              <w:szCs w:val="18"/>
            </w:rPr>
            <w:t>DATE</w:t>
          </w:r>
        </w:p>
      </w:tc>
      <w:tc>
        <w:tcPr>
          <w:tcW w:w="2865" w:type="dxa"/>
          <w:tcBorders>
            <w:top w:val="single" w:sz="8" w:space="0" w:color="auto"/>
            <w:left w:val="single" w:sz="8" w:space="0" w:color="auto"/>
            <w:bottom w:val="single" w:sz="8" w:space="0" w:color="auto"/>
            <w:right w:val="single" w:sz="8" w:space="0" w:color="auto"/>
          </w:tcBorders>
          <w:vAlign w:val="center"/>
        </w:tcPr>
        <w:p w14:paraId="39547FEB" w14:textId="77777777" w:rsidR="009315AA" w:rsidRPr="00006193" w:rsidRDefault="009315AA">
          <w:pPr>
            <w:pStyle w:val="SOPTableHeader"/>
            <w:rPr>
              <w:rFonts w:ascii="Arial" w:eastAsia="Arial" w:hAnsi="Arial" w:cs="Arial"/>
              <w:sz w:val="18"/>
              <w:szCs w:val="18"/>
            </w:rPr>
          </w:pPr>
          <w:r w:rsidRPr="00006193">
            <w:rPr>
              <w:rFonts w:ascii="Arial" w:eastAsia="Arial" w:hAnsi="Arial" w:cs="Arial"/>
              <w:sz w:val="18"/>
              <w:szCs w:val="18"/>
            </w:rPr>
            <w:t>PAGE</w:t>
          </w:r>
        </w:p>
      </w:tc>
    </w:tr>
    <w:tr w:rsidR="009315AA" w:rsidRPr="006520A8" w14:paraId="39547FF1" w14:textId="77777777" w:rsidTr="00006193">
      <w:trPr>
        <w:cantSplit/>
        <w:trHeight w:val="195"/>
      </w:trPr>
      <w:tc>
        <w:tcPr>
          <w:tcW w:w="2421" w:type="dxa"/>
          <w:vMerge/>
          <w:tcBorders>
            <w:left w:val="nil"/>
            <w:bottom w:val="nil"/>
            <w:right w:val="single" w:sz="8" w:space="0" w:color="auto"/>
          </w:tcBorders>
        </w:tcPr>
        <w:p w14:paraId="39547FED" w14:textId="77777777" w:rsidR="009315AA" w:rsidRDefault="009315AA" w:rsidP="0082028B"/>
      </w:tc>
      <w:tc>
        <w:tcPr>
          <w:tcW w:w="2865" w:type="dxa"/>
          <w:tcBorders>
            <w:top w:val="single" w:sz="8" w:space="0" w:color="auto"/>
            <w:left w:val="single" w:sz="8" w:space="0" w:color="auto"/>
            <w:bottom w:val="single" w:sz="8" w:space="0" w:color="auto"/>
            <w:right w:val="single" w:sz="8" w:space="0" w:color="auto"/>
          </w:tcBorders>
          <w:vAlign w:val="center"/>
        </w:tcPr>
        <w:p w14:paraId="39547FEE" w14:textId="77777777" w:rsidR="009315AA" w:rsidRPr="00006193" w:rsidRDefault="009315AA">
          <w:pPr>
            <w:pStyle w:val="SOPTableEntry"/>
            <w:rPr>
              <w:rFonts w:ascii="Arial" w:eastAsia="Arial" w:hAnsi="Arial" w:cs="Arial"/>
            </w:rPr>
          </w:pPr>
          <w:r w:rsidRPr="00006193">
            <w:rPr>
              <w:rFonts w:ascii="Arial" w:eastAsia="Arial" w:hAnsi="Arial" w:cs="Arial"/>
            </w:rPr>
            <w:t>HRP-416</w:t>
          </w:r>
        </w:p>
      </w:tc>
      <w:tc>
        <w:tcPr>
          <w:tcW w:w="2865" w:type="dxa"/>
          <w:tcBorders>
            <w:top w:val="single" w:sz="8" w:space="0" w:color="auto"/>
            <w:left w:val="single" w:sz="8" w:space="0" w:color="auto"/>
            <w:bottom w:val="single" w:sz="8" w:space="0" w:color="auto"/>
            <w:right w:val="single" w:sz="8" w:space="0" w:color="auto"/>
          </w:tcBorders>
          <w:vAlign w:val="center"/>
        </w:tcPr>
        <w:p w14:paraId="39547FEF" w14:textId="0596B59D" w:rsidR="009315AA" w:rsidRPr="00006193" w:rsidRDefault="00946204" w:rsidP="002F2CD2">
          <w:pPr>
            <w:pStyle w:val="SOPTableEntry"/>
            <w:rPr>
              <w:rFonts w:ascii="Arial" w:eastAsia="Arial" w:hAnsi="Arial" w:cs="Arial"/>
            </w:rPr>
          </w:pPr>
          <w:r>
            <w:rPr>
              <w:rFonts w:ascii="Arial" w:eastAsia="Arial" w:hAnsi="Arial" w:cs="Arial"/>
            </w:rPr>
            <w:t>0</w:t>
          </w:r>
          <w:r w:rsidR="001A1605">
            <w:rPr>
              <w:rFonts w:ascii="Arial" w:eastAsia="Arial" w:hAnsi="Arial" w:cs="Arial"/>
            </w:rPr>
            <w:t>9</w:t>
          </w:r>
          <w:r>
            <w:rPr>
              <w:rFonts w:ascii="Arial" w:eastAsia="Arial" w:hAnsi="Arial" w:cs="Arial"/>
            </w:rPr>
            <w:t>/</w:t>
          </w:r>
          <w:r w:rsidR="001A1605">
            <w:rPr>
              <w:rFonts w:ascii="Arial" w:eastAsia="Arial" w:hAnsi="Arial" w:cs="Arial"/>
            </w:rPr>
            <w:t>17</w:t>
          </w:r>
          <w:r w:rsidR="009315AA">
            <w:rPr>
              <w:rFonts w:ascii="Arial" w:eastAsia="Arial" w:hAnsi="Arial" w:cs="Arial"/>
            </w:rPr>
            <w:t>/2019</w:t>
          </w:r>
        </w:p>
      </w:tc>
      <w:tc>
        <w:tcPr>
          <w:tcW w:w="2865" w:type="dxa"/>
          <w:tcBorders>
            <w:top w:val="single" w:sz="8" w:space="0" w:color="auto"/>
            <w:left w:val="single" w:sz="8" w:space="0" w:color="auto"/>
            <w:bottom w:val="single" w:sz="8" w:space="0" w:color="auto"/>
            <w:right w:val="single" w:sz="8" w:space="0" w:color="auto"/>
          </w:tcBorders>
          <w:vAlign w:val="center"/>
        </w:tcPr>
        <w:p w14:paraId="39547FF0" w14:textId="4BDF63FD" w:rsidR="009315AA" w:rsidRPr="00006193" w:rsidRDefault="009315AA">
          <w:pPr>
            <w:pStyle w:val="SOPTableEntry"/>
            <w:rPr>
              <w:rFonts w:ascii="Arial" w:eastAsia="Arial" w:hAnsi="Arial" w:cs="Arial"/>
            </w:rPr>
          </w:pPr>
          <w:r w:rsidRPr="00006193">
            <w:rPr>
              <w:rFonts w:ascii="Arial" w:eastAsia="Arial" w:hAnsi="Arial" w:cs="Arial"/>
              <w:noProof/>
            </w:rPr>
            <w:fldChar w:fldCharType="begin"/>
          </w:r>
          <w:r w:rsidRPr="006520A8">
            <w:rPr>
              <w:rFonts w:ascii="Arial" w:hAnsi="Arial" w:cs="Arial"/>
            </w:rPr>
            <w:instrText xml:space="preserve"> PAGE </w:instrText>
          </w:r>
          <w:r w:rsidRPr="00006193">
            <w:rPr>
              <w:rFonts w:ascii="Arial" w:hAnsi="Arial" w:cs="Arial"/>
            </w:rPr>
            <w:fldChar w:fldCharType="separate"/>
          </w:r>
          <w:r w:rsidR="001A1605">
            <w:rPr>
              <w:rFonts w:ascii="Arial" w:hAnsi="Arial" w:cs="Arial"/>
              <w:noProof/>
            </w:rPr>
            <w:t>4</w:t>
          </w:r>
          <w:r w:rsidRPr="00006193">
            <w:rPr>
              <w:rFonts w:ascii="Arial" w:eastAsia="Arial" w:hAnsi="Arial" w:cs="Arial"/>
              <w:noProof/>
            </w:rPr>
            <w:fldChar w:fldCharType="end"/>
          </w:r>
          <w:r w:rsidRPr="00006193">
            <w:rPr>
              <w:rFonts w:ascii="Arial" w:eastAsia="Arial" w:hAnsi="Arial" w:cs="Arial"/>
            </w:rPr>
            <w:t xml:space="preserve"> of </w:t>
          </w:r>
          <w:r w:rsidRPr="00006193">
            <w:rPr>
              <w:rFonts w:ascii="Arial" w:eastAsia="Arial" w:hAnsi="Arial" w:cs="Arial"/>
              <w:noProof/>
            </w:rPr>
            <w:fldChar w:fldCharType="begin"/>
          </w:r>
          <w:r w:rsidRPr="006520A8">
            <w:rPr>
              <w:rFonts w:ascii="Arial" w:hAnsi="Arial" w:cs="Arial"/>
            </w:rPr>
            <w:instrText xml:space="preserve"> NUMPAGES </w:instrText>
          </w:r>
          <w:r w:rsidRPr="00006193">
            <w:rPr>
              <w:rFonts w:ascii="Arial" w:hAnsi="Arial" w:cs="Arial"/>
            </w:rPr>
            <w:fldChar w:fldCharType="separate"/>
          </w:r>
          <w:r w:rsidR="001A1605">
            <w:rPr>
              <w:rFonts w:ascii="Arial" w:hAnsi="Arial" w:cs="Arial"/>
              <w:noProof/>
            </w:rPr>
            <w:t>4</w:t>
          </w:r>
          <w:r w:rsidRPr="00006193">
            <w:rPr>
              <w:rFonts w:ascii="Arial" w:eastAsia="Arial" w:hAnsi="Arial" w:cs="Arial"/>
              <w:noProof/>
            </w:rPr>
            <w:fldChar w:fldCharType="end"/>
          </w:r>
        </w:p>
      </w:tc>
    </w:tr>
  </w:tbl>
  <w:p w14:paraId="39547FF2" w14:textId="77777777" w:rsidR="009315AA" w:rsidRPr="00321577" w:rsidRDefault="009315AA">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40C0C82"/>
    <w:multiLevelType w:val="hybridMultilevel"/>
    <w:tmpl w:val="FA7CF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682879"/>
    <w:multiLevelType w:val="multilevel"/>
    <w:tmpl w:val="02B8A496"/>
    <w:lvl w:ilvl="0">
      <w:start w:val="1"/>
      <w:numFmt w:val="decimal"/>
      <w:pStyle w:val="ChecklistLevel1"/>
      <w:lvlText w:val="%1"/>
      <w:lvlJc w:val="left"/>
      <w:pPr>
        <w:tabs>
          <w:tab w:val="num" w:pos="3420"/>
        </w:tabs>
        <w:ind w:left="34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9"/>
  </w:num>
  <w:num w:numId="2">
    <w:abstractNumId w:val="10"/>
  </w:num>
  <w:num w:numId="3">
    <w:abstractNumId w:val="2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8"/>
  </w:num>
  <w:num w:numId="15">
    <w:abstractNumId w:val="22"/>
  </w:num>
  <w:num w:numId="16">
    <w:abstractNumId w:val="27"/>
  </w:num>
  <w:num w:numId="17">
    <w:abstractNumId w:val="12"/>
  </w:num>
  <w:num w:numId="18">
    <w:abstractNumId w:val="26"/>
  </w:num>
  <w:num w:numId="19">
    <w:abstractNumId w:val="25"/>
  </w:num>
  <w:num w:numId="20">
    <w:abstractNumId w:val="23"/>
  </w:num>
  <w:num w:numId="21">
    <w:abstractNumId w:val="28"/>
  </w:num>
  <w:num w:numId="22">
    <w:abstractNumId w:val="15"/>
  </w:num>
  <w:num w:numId="23">
    <w:abstractNumId w:val="11"/>
  </w:num>
  <w:num w:numId="24">
    <w:abstractNumId w:val="30"/>
  </w:num>
  <w:num w:numId="25">
    <w:abstractNumId w:val="14"/>
  </w:num>
  <w:num w:numId="26">
    <w:abstractNumId w:val="18"/>
  </w:num>
  <w:num w:numId="27">
    <w:abstractNumId w:val="29"/>
  </w:num>
  <w:num w:numId="28">
    <w:abstractNumId w:val="18"/>
  </w:num>
  <w:num w:numId="29">
    <w:abstractNumId w:val="18"/>
  </w:num>
  <w:num w:numId="30">
    <w:abstractNumId w:val="18"/>
  </w:num>
  <w:num w:numId="31">
    <w:abstractNumId w:val="18"/>
  </w:num>
  <w:num w:numId="32">
    <w:abstractNumId w:val="18"/>
  </w:num>
  <w:num w:numId="33">
    <w:abstractNumId w:val="16"/>
  </w:num>
  <w:num w:numId="34">
    <w:abstractNumId w:val="18"/>
  </w:num>
  <w:num w:numId="35">
    <w:abstractNumId w:val="24"/>
  </w:num>
  <w:num w:numId="36">
    <w:abstractNumId w:val="20"/>
  </w:num>
  <w:num w:numId="37">
    <w:abstractNumId w:val="17"/>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1"/>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NTcwMDA1MDEztzBX0lEKTi0uzszPAykwqQUA6TzdPiwAAAA="/>
  </w:docVars>
  <w:rsids>
    <w:rsidRoot w:val="00082269"/>
    <w:rsid w:val="00006193"/>
    <w:rsid w:val="00017087"/>
    <w:rsid w:val="000306D3"/>
    <w:rsid w:val="00040559"/>
    <w:rsid w:val="000411EA"/>
    <w:rsid w:val="00041A4A"/>
    <w:rsid w:val="00042814"/>
    <w:rsid w:val="00042ADA"/>
    <w:rsid w:val="00042FF9"/>
    <w:rsid w:val="000503D6"/>
    <w:rsid w:val="000517B1"/>
    <w:rsid w:val="00051EFC"/>
    <w:rsid w:val="00071367"/>
    <w:rsid w:val="00076A61"/>
    <w:rsid w:val="00082269"/>
    <w:rsid w:val="000954C3"/>
    <w:rsid w:val="00097AE7"/>
    <w:rsid w:val="000A5E9B"/>
    <w:rsid w:val="000C5920"/>
    <w:rsid w:val="000D1BCF"/>
    <w:rsid w:val="000D3AC5"/>
    <w:rsid w:val="000D4C87"/>
    <w:rsid w:val="000E0BD7"/>
    <w:rsid w:val="000E6CD6"/>
    <w:rsid w:val="000F35EC"/>
    <w:rsid w:val="000F52C2"/>
    <w:rsid w:val="000F7C42"/>
    <w:rsid w:val="00107A47"/>
    <w:rsid w:val="0011741A"/>
    <w:rsid w:val="00121EF2"/>
    <w:rsid w:val="00126A31"/>
    <w:rsid w:val="00146C40"/>
    <w:rsid w:val="001524E7"/>
    <w:rsid w:val="001650A2"/>
    <w:rsid w:val="001702FA"/>
    <w:rsid w:val="0017175B"/>
    <w:rsid w:val="0017696B"/>
    <w:rsid w:val="00194A43"/>
    <w:rsid w:val="001A1605"/>
    <w:rsid w:val="001B0749"/>
    <w:rsid w:val="001B0F53"/>
    <w:rsid w:val="001B4BEC"/>
    <w:rsid w:val="001B56EF"/>
    <w:rsid w:val="001B7FB2"/>
    <w:rsid w:val="002051E2"/>
    <w:rsid w:val="002111B5"/>
    <w:rsid w:val="00215AA1"/>
    <w:rsid w:val="002266CE"/>
    <w:rsid w:val="00232F4C"/>
    <w:rsid w:val="00240A93"/>
    <w:rsid w:val="00240BA8"/>
    <w:rsid w:val="00243DA7"/>
    <w:rsid w:val="00261FD9"/>
    <w:rsid w:val="0026416E"/>
    <w:rsid w:val="002B0CE6"/>
    <w:rsid w:val="002B38CB"/>
    <w:rsid w:val="002B4A0B"/>
    <w:rsid w:val="002B6420"/>
    <w:rsid w:val="002C1664"/>
    <w:rsid w:val="002C32C9"/>
    <w:rsid w:val="002C4662"/>
    <w:rsid w:val="002D6560"/>
    <w:rsid w:val="002F2CD2"/>
    <w:rsid w:val="002F2D1F"/>
    <w:rsid w:val="002F34CC"/>
    <w:rsid w:val="002F453A"/>
    <w:rsid w:val="0030441F"/>
    <w:rsid w:val="00305112"/>
    <w:rsid w:val="00317223"/>
    <w:rsid w:val="00317793"/>
    <w:rsid w:val="00320DB2"/>
    <w:rsid w:val="00321577"/>
    <w:rsid w:val="003279F1"/>
    <w:rsid w:val="00330A76"/>
    <w:rsid w:val="003514C0"/>
    <w:rsid w:val="00364DB0"/>
    <w:rsid w:val="00373916"/>
    <w:rsid w:val="003747A5"/>
    <w:rsid w:val="003770DD"/>
    <w:rsid w:val="00377B2A"/>
    <w:rsid w:val="00380737"/>
    <w:rsid w:val="00381BDF"/>
    <w:rsid w:val="00381F0A"/>
    <w:rsid w:val="003845A4"/>
    <w:rsid w:val="00394A9C"/>
    <w:rsid w:val="003A4C20"/>
    <w:rsid w:val="003C431C"/>
    <w:rsid w:val="003E1AF6"/>
    <w:rsid w:val="003E4654"/>
    <w:rsid w:val="003E6066"/>
    <w:rsid w:val="003F1919"/>
    <w:rsid w:val="003F1EB3"/>
    <w:rsid w:val="003F4FF9"/>
    <w:rsid w:val="003F787A"/>
    <w:rsid w:val="00401D6F"/>
    <w:rsid w:val="00405CFC"/>
    <w:rsid w:val="004113B3"/>
    <w:rsid w:val="00413D33"/>
    <w:rsid w:val="00420A12"/>
    <w:rsid w:val="0042272C"/>
    <w:rsid w:val="00436538"/>
    <w:rsid w:val="0044071C"/>
    <w:rsid w:val="0044457A"/>
    <w:rsid w:val="00453C56"/>
    <w:rsid w:val="0046138D"/>
    <w:rsid w:val="00481EB3"/>
    <w:rsid w:val="004914C3"/>
    <w:rsid w:val="00492E1F"/>
    <w:rsid w:val="00495C51"/>
    <w:rsid w:val="004B5117"/>
    <w:rsid w:val="004B75C2"/>
    <w:rsid w:val="004D2EA4"/>
    <w:rsid w:val="004D4477"/>
    <w:rsid w:val="004D5C75"/>
    <w:rsid w:val="004E4786"/>
    <w:rsid w:val="004E4B0B"/>
    <w:rsid w:val="004F5B30"/>
    <w:rsid w:val="005239AB"/>
    <w:rsid w:val="00535304"/>
    <w:rsid w:val="00553060"/>
    <w:rsid w:val="005540BA"/>
    <w:rsid w:val="00555BE4"/>
    <w:rsid w:val="00560552"/>
    <w:rsid w:val="00572349"/>
    <w:rsid w:val="005A578E"/>
    <w:rsid w:val="005A7098"/>
    <w:rsid w:val="005B4A52"/>
    <w:rsid w:val="005D1F8F"/>
    <w:rsid w:val="005D2D76"/>
    <w:rsid w:val="005F253E"/>
    <w:rsid w:val="00610071"/>
    <w:rsid w:val="006202B9"/>
    <w:rsid w:val="006214BC"/>
    <w:rsid w:val="00631434"/>
    <w:rsid w:val="00636E46"/>
    <w:rsid w:val="006412FB"/>
    <w:rsid w:val="00654F5D"/>
    <w:rsid w:val="00656A57"/>
    <w:rsid w:val="00660C0B"/>
    <w:rsid w:val="00662B81"/>
    <w:rsid w:val="00674457"/>
    <w:rsid w:val="00677FA0"/>
    <w:rsid w:val="006800A7"/>
    <w:rsid w:val="00681043"/>
    <w:rsid w:val="006902D8"/>
    <w:rsid w:val="0069117E"/>
    <w:rsid w:val="006A04AB"/>
    <w:rsid w:val="006A7F27"/>
    <w:rsid w:val="006C0D81"/>
    <w:rsid w:val="006C1F0C"/>
    <w:rsid w:val="006E5F6E"/>
    <w:rsid w:val="00701C5E"/>
    <w:rsid w:val="00706946"/>
    <w:rsid w:val="00710CC3"/>
    <w:rsid w:val="007114CB"/>
    <w:rsid w:val="0072416C"/>
    <w:rsid w:val="007277B3"/>
    <w:rsid w:val="00733B31"/>
    <w:rsid w:val="00742268"/>
    <w:rsid w:val="00745F5A"/>
    <w:rsid w:val="00746AEB"/>
    <w:rsid w:val="0075250E"/>
    <w:rsid w:val="00755189"/>
    <w:rsid w:val="00756C1D"/>
    <w:rsid w:val="00764000"/>
    <w:rsid w:val="00765CA8"/>
    <w:rsid w:val="00766F82"/>
    <w:rsid w:val="00770A92"/>
    <w:rsid w:val="00783244"/>
    <w:rsid w:val="0079799A"/>
    <w:rsid w:val="007A0BD3"/>
    <w:rsid w:val="007A40C1"/>
    <w:rsid w:val="007A6F56"/>
    <w:rsid w:val="007C6D3C"/>
    <w:rsid w:val="007D0D55"/>
    <w:rsid w:val="007D3E16"/>
    <w:rsid w:val="007D6046"/>
    <w:rsid w:val="007E3DA5"/>
    <w:rsid w:val="007E47DA"/>
    <w:rsid w:val="00800928"/>
    <w:rsid w:val="0080780D"/>
    <w:rsid w:val="0082028B"/>
    <w:rsid w:val="0082066E"/>
    <w:rsid w:val="00823872"/>
    <w:rsid w:val="008248B6"/>
    <w:rsid w:val="00832560"/>
    <w:rsid w:val="0083549A"/>
    <w:rsid w:val="008367E8"/>
    <w:rsid w:val="00837738"/>
    <w:rsid w:val="008446EC"/>
    <w:rsid w:val="008500E6"/>
    <w:rsid w:val="00860BC0"/>
    <w:rsid w:val="00872C60"/>
    <w:rsid w:val="00881E03"/>
    <w:rsid w:val="00892B25"/>
    <w:rsid w:val="00897370"/>
    <w:rsid w:val="008A1C73"/>
    <w:rsid w:val="008A27AF"/>
    <w:rsid w:val="008A5904"/>
    <w:rsid w:val="008A7389"/>
    <w:rsid w:val="008B051E"/>
    <w:rsid w:val="008B1B4B"/>
    <w:rsid w:val="008B66FB"/>
    <w:rsid w:val="008B7D23"/>
    <w:rsid w:val="008C19BE"/>
    <w:rsid w:val="008C7E93"/>
    <w:rsid w:val="008D6201"/>
    <w:rsid w:val="008D7897"/>
    <w:rsid w:val="008F5702"/>
    <w:rsid w:val="008F64CB"/>
    <w:rsid w:val="00913BD4"/>
    <w:rsid w:val="0091725C"/>
    <w:rsid w:val="0092306C"/>
    <w:rsid w:val="009315AA"/>
    <w:rsid w:val="00944550"/>
    <w:rsid w:val="00945EB1"/>
    <w:rsid w:val="00946204"/>
    <w:rsid w:val="00953887"/>
    <w:rsid w:val="00971EEF"/>
    <w:rsid w:val="0097716A"/>
    <w:rsid w:val="00980247"/>
    <w:rsid w:val="00982D41"/>
    <w:rsid w:val="00985BD7"/>
    <w:rsid w:val="00991AF0"/>
    <w:rsid w:val="00993DC1"/>
    <w:rsid w:val="009A31A4"/>
    <w:rsid w:val="009A3EAA"/>
    <w:rsid w:val="009B464A"/>
    <w:rsid w:val="009D295B"/>
    <w:rsid w:val="009E2F0A"/>
    <w:rsid w:val="009E65B5"/>
    <w:rsid w:val="009F0D9D"/>
    <w:rsid w:val="009F382A"/>
    <w:rsid w:val="009F709E"/>
    <w:rsid w:val="00A016C6"/>
    <w:rsid w:val="00A01ECA"/>
    <w:rsid w:val="00A05445"/>
    <w:rsid w:val="00A12994"/>
    <w:rsid w:val="00A15C68"/>
    <w:rsid w:val="00A16C81"/>
    <w:rsid w:val="00A203E7"/>
    <w:rsid w:val="00A237E4"/>
    <w:rsid w:val="00A248AB"/>
    <w:rsid w:val="00A36DCF"/>
    <w:rsid w:val="00A55A7E"/>
    <w:rsid w:val="00A663CE"/>
    <w:rsid w:val="00A66E31"/>
    <w:rsid w:val="00A76B59"/>
    <w:rsid w:val="00A803DD"/>
    <w:rsid w:val="00A83DDA"/>
    <w:rsid w:val="00A8526B"/>
    <w:rsid w:val="00A874C8"/>
    <w:rsid w:val="00A942CB"/>
    <w:rsid w:val="00AA3A6E"/>
    <w:rsid w:val="00AA58CB"/>
    <w:rsid w:val="00AB09C1"/>
    <w:rsid w:val="00AB36FB"/>
    <w:rsid w:val="00AB5962"/>
    <w:rsid w:val="00AB5B22"/>
    <w:rsid w:val="00AB6DC3"/>
    <w:rsid w:val="00AC0990"/>
    <w:rsid w:val="00AC1B76"/>
    <w:rsid w:val="00AD2C83"/>
    <w:rsid w:val="00AD4F01"/>
    <w:rsid w:val="00AD5394"/>
    <w:rsid w:val="00AD756A"/>
    <w:rsid w:val="00AE0C62"/>
    <w:rsid w:val="00AE1DBD"/>
    <w:rsid w:val="00AE2818"/>
    <w:rsid w:val="00AE74CF"/>
    <w:rsid w:val="00B00C86"/>
    <w:rsid w:val="00B0149A"/>
    <w:rsid w:val="00B014FE"/>
    <w:rsid w:val="00B059F1"/>
    <w:rsid w:val="00B0703F"/>
    <w:rsid w:val="00B10496"/>
    <w:rsid w:val="00B2043F"/>
    <w:rsid w:val="00B209BC"/>
    <w:rsid w:val="00B21D7B"/>
    <w:rsid w:val="00B26E0F"/>
    <w:rsid w:val="00B35708"/>
    <w:rsid w:val="00B4278A"/>
    <w:rsid w:val="00B448B6"/>
    <w:rsid w:val="00B515EF"/>
    <w:rsid w:val="00B67060"/>
    <w:rsid w:val="00B74D3A"/>
    <w:rsid w:val="00B866A8"/>
    <w:rsid w:val="00B86C18"/>
    <w:rsid w:val="00B9703A"/>
    <w:rsid w:val="00BA00A1"/>
    <w:rsid w:val="00BA5D4D"/>
    <w:rsid w:val="00BC0331"/>
    <w:rsid w:val="00BC3546"/>
    <w:rsid w:val="00BC3EFC"/>
    <w:rsid w:val="00BC417C"/>
    <w:rsid w:val="00BC6445"/>
    <w:rsid w:val="00BD4D98"/>
    <w:rsid w:val="00BD61D1"/>
    <w:rsid w:val="00BE0B19"/>
    <w:rsid w:val="00BE54A6"/>
    <w:rsid w:val="00BF1DAA"/>
    <w:rsid w:val="00BF2CFD"/>
    <w:rsid w:val="00C00D39"/>
    <w:rsid w:val="00C0319E"/>
    <w:rsid w:val="00C23B1A"/>
    <w:rsid w:val="00C3698B"/>
    <w:rsid w:val="00C37A13"/>
    <w:rsid w:val="00C45423"/>
    <w:rsid w:val="00C466AC"/>
    <w:rsid w:val="00C55A1F"/>
    <w:rsid w:val="00C569C1"/>
    <w:rsid w:val="00C7345D"/>
    <w:rsid w:val="00C81B6B"/>
    <w:rsid w:val="00C9191B"/>
    <w:rsid w:val="00C93AEA"/>
    <w:rsid w:val="00CA764D"/>
    <w:rsid w:val="00CB1C46"/>
    <w:rsid w:val="00CB51FC"/>
    <w:rsid w:val="00CD07EF"/>
    <w:rsid w:val="00CD0C0E"/>
    <w:rsid w:val="00CD1433"/>
    <w:rsid w:val="00CD604F"/>
    <w:rsid w:val="00CD7FAE"/>
    <w:rsid w:val="00CE03C6"/>
    <w:rsid w:val="00CE312C"/>
    <w:rsid w:val="00D035A3"/>
    <w:rsid w:val="00D054B6"/>
    <w:rsid w:val="00D10A06"/>
    <w:rsid w:val="00D11D42"/>
    <w:rsid w:val="00D22DBA"/>
    <w:rsid w:val="00D24D2B"/>
    <w:rsid w:val="00D24E37"/>
    <w:rsid w:val="00D3009E"/>
    <w:rsid w:val="00D576FF"/>
    <w:rsid w:val="00D64287"/>
    <w:rsid w:val="00D700CA"/>
    <w:rsid w:val="00D80857"/>
    <w:rsid w:val="00D87C9B"/>
    <w:rsid w:val="00DA02A2"/>
    <w:rsid w:val="00DA1AFB"/>
    <w:rsid w:val="00DC0495"/>
    <w:rsid w:val="00DC23DF"/>
    <w:rsid w:val="00DC2F67"/>
    <w:rsid w:val="00DC4DBB"/>
    <w:rsid w:val="00DC670F"/>
    <w:rsid w:val="00DD082E"/>
    <w:rsid w:val="00DE1A53"/>
    <w:rsid w:val="00DE3CE9"/>
    <w:rsid w:val="00DE7DC9"/>
    <w:rsid w:val="00E00D02"/>
    <w:rsid w:val="00E042C0"/>
    <w:rsid w:val="00E62D3C"/>
    <w:rsid w:val="00E65F64"/>
    <w:rsid w:val="00E77BA3"/>
    <w:rsid w:val="00E82480"/>
    <w:rsid w:val="00E9060E"/>
    <w:rsid w:val="00E956C0"/>
    <w:rsid w:val="00E957BD"/>
    <w:rsid w:val="00E957D6"/>
    <w:rsid w:val="00EA2ABD"/>
    <w:rsid w:val="00EB3F33"/>
    <w:rsid w:val="00EC0176"/>
    <w:rsid w:val="00EC78A3"/>
    <w:rsid w:val="00EE23C6"/>
    <w:rsid w:val="00EF07D3"/>
    <w:rsid w:val="00EF1B36"/>
    <w:rsid w:val="00F00FE8"/>
    <w:rsid w:val="00F01BEE"/>
    <w:rsid w:val="00F133CB"/>
    <w:rsid w:val="00F201C2"/>
    <w:rsid w:val="00F27BAF"/>
    <w:rsid w:val="00F33C2D"/>
    <w:rsid w:val="00F422C8"/>
    <w:rsid w:val="00F4365C"/>
    <w:rsid w:val="00F57EF2"/>
    <w:rsid w:val="00F60BBE"/>
    <w:rsid w:val="00F6142E"/>
    <w:rsid w:val="00F61C34"/>
    <w:rsid w:val="00F660DB"/>
    <w:rsid w:val="00F70188"/>
    <w:rsid w:val="00F7116B"/>
    <w:rsid w:val="00F773C1"/>
    <w:rsid w:val="00F77C0D"/>
    <w:rsid w:val="00F806A4"/>
    <w:rsid w:val="00F84F01"/>
    <w:rsid w:val="00F90C29"/>
    <w:rsid w:val="00F93378"/>
    <w:rsid w:val="00FA653D"/>
    <w:rsid w:val="00FA7475"/>
    <w:rsid w:val="00FC03C9"/>
    <w:rsid w:val="00FC5D77"/>
    <w:rsid w:val="00FD4DB9"/>
    <w:rsid w:val="00FD52E0"/>
    <w:rsid w:val="00FD7409"/>
    <w:rsid w:val="00FE0F52"/>
    <w:rsid w:val="00FE0F6D"/>
    <w:rsid w:val="00FE700F"/>
    <w:rsid w:val="00FF0BE6"/>
    <w:rsid w:val="0129753D"/>
    <w:rsid w:val="092AD647"/>
    <w:rsid w:val="1F642264"/>
    <w:rsid w:val="2A12A277"/>
    <w:rsid w:val="4CDFB6E4"/>
    <w:rsid w:val="6AB6965B"/>
    <w:rsid w:val="7CDE9B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9547ECC"/>
  <w15:docId w15:val="{1CC92F11-5FCA-4C07-A4EE-AED3899B1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99"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00F"/>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34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tabs>
        <w:tab w:val="clear" w:pos="720"/>
      </w:tabs>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1702FA"/>
    <w:pPr>
      <w:numPr>
        <w:ilvl w:val="0"/>
        <w:numId w:val="0"/>
      </w:numPr>
      <w:tabs>
        <w:tab w:val="clear" w:pos="720"/>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link w:val="FootnoteTextChar"/>
    <w:semiHidden/>
    <w:rsid w:val="00CD604F"/>
    <w:rPr>
      <w:sz w:val="20"/>
      <w:szCs w:val="20"/>
    </w:rPr>
  </w:style>
  <w:style w:type="character" w:styleId="FootnoteReference">
    <w:name w:val="footnote reference"/>
    <w:semiHidden/>
    <w:rsid w:val="00CD604F"/>
    <w:rPr>
      <w:vertAlign w:val="superscript"/>
    </w:rPr>
  </w:style>
  <w:style w:type="paragraph" w:customStyle="1" w:styleId="StatementLevel1">
    <w:name w:val="Statement Level 1"/>
    <w:basedOn w:val="ChecklistBasis"/>
    <w:link w:val="StatementLevel1Char"/>
    <w:rsid w:val="00897370"/>
  </w:style>
  <w:style w:type="character" w:customStyle="1" w:styleId="StatementLevel1Char">
    <w:name w:val="Statement Level 1 Char"/>
    <w:link w:val="StatementLevel1"/>
    <w:rsid w:val="00897370"/>
    <w:rPr>
      <w:rFonts w:ascii="Arial Narrow" w:hAnsi="Arial Narrow"/>
      <w:szCs w:val="24"/>
      <w:lang w:val="en-US" w:eastAsia="en-US" w:bidi="ar-SA"/>
    </w:rPr>
  </w:style>
  <w:style w:type="paragraph" w:customStyle="1" w:styleId="Yes-No">
    <w:name w:val="Yes-No"/>
    <w:basedOn w:val="StatementLevel1"/>
    <w:rsid w:val="00897370"/>
    <w:pPr>
      <w:tabs>
        <w:tab w:val="left" w:pos="720"/>
      </w:tabs>
    </w:pPr>
    <w:rPr>
      <w:b/>
    </w:rPr>
  </w:style>
  <w:style w:type="paragraph" w:customStyle="1" w:styleId="StatementLevel2">
    <w:name w:val="Statement Level 2"/>
    <w:basedOn w:val="StatementLevel1"/>
    <w:rsid w:val="008B7D23"/>
    <w:pPr>
      <w:ind w:left="252"/>
    </w:pPr>
  </w:style>
  <w:style w:type="character" w:customStyle="1" w:styleId="ChecklistBasisChar">
    <w:name w:val="Checklist Basis Char"/>
    <w:link w:val="ChecklistBasis"/>
    <w:rsid w:val="002D6560"/>
    <w:rPr>
      <w:rFonts w:ascii="Arial Narrow" w:hAnsi="Arial Narrow"/>
      <w:szCs w:val="24"/>
      <w:lang w:val="en-US" w:eastAsia="en-US" w:bidi="ar-SA"/>
    </w:rPr>
  </w:style>
  <w:style w:type="paragraph" w:customStyle="1" w:styleId="CommentLevel1">
    <w:name w:val="Comment Level 1"/>
    <w:basedOn w:val="CommentLevel2"/>
    <w:rsid w:val="00A01ECA"/>
    <w:pPr>
      <w:ind w:left="0"/>
    </w:pPr>
  </w:style>
  <w:style w:type="paragraph" w:customStyle="1" w:styleId="SOPFooter">
    <w:name w:val="SOP Footer"/>
    <w:basedOn w:val="Normal"/>
    <w:rsid w:val="002111B5"/>
    <w:pPr>
      <w:jc w:val="center"/>
    </w:pPr>
    <w:rPr>
      <w:rFonts w:ascii="Arial" w:hAnsi="Arial" w:cs="Tahoma"/>
      <w:sz w:val="16"/>
      <w:szCs w:val="20"/>
    </w:rPr>
  </w:style>
  <w:style w:type="paragraph" w:styleId="BalloonText">
    <w:name w:val="Balloon Text"/>
    <w:basedOn w:val="Normal"/>
    <w:link w:val="BalloonTextChar"/>
    <w:rsid w:val="0044071C"/>
    <w:rPr>
      <w:rFonts w:ascii="Tahoma" w:hAnsi="Tahoma" w:cs="Tahoma"/>
      <w:sz w:val="16"/>
      <w:szCs w:val="16"/>
    </w:rPr>
  </w:style>
  <w:style w:type="character" w:customStyle="1" w:styleId="BalloonTextChar">
    <w:name w:val="Balloon Text Char"/>
    <w:link w:val="BalloonText"/>
    <w:rsid w:val="0044071C"/>
    <w:rPr>
      <w:rFonts w:ascii="Tahoma" w:hAnsi="Tahoma" w:cs="Tahoma"/>
      <w:sz w:val="16"/>
      <w:szCs w:val="16"/>
    </w:rPr>
  </w:style>
  <w:style w:type="character" w:styleId="EndnoteReference">
    <w:name w:val="endnote reference"/>
    <w:rsid w:val="00742268"/>
    <w:rPr>
      <w:vertAlign w:val="superscript"/>
    </w:rPr>
  </w:style>
  <w:style w:type="character" w:customStyle="1" w:styleId="SOPLeader">
    <w:name w:val="SOP Leader"/>
    <w:rsid w:val="005B4A52"/>
    <w:rPr>
      <w:rFonts w:ascii="Calibri" w:hAnsi="Calibri"/>
      <w:b/>
      <w:sz w:val="24"/>
    </w:rPr>
  </w:style>
  <w:style w:type="paragraph" w:customStyle="1" w:styleId="SOPName">
    <w:name w:val="SOP Name"/>
    <w:basedOn w:val="Normal"/>
    <w:rsid w:val="005B4A52"/>
    <w:rPr>
      <w:rFonts w:ascii="Calibri" w:hAnsi="Calibri" w:cs="Tahoma"/>
      <w:szCs w:val="20"/>
    </w:rPr>
  </w:style>
  <w:style w:type="paragraph" w:customStyle="1" w:styleId="SOPTableHeader">
    <w:name w:val="SOP Table Header"/>
    <w:basedOn w:val="Normal"/>
    <w:rsid w:val="005B4A52"/>
    <w:pPr>
      <w:jc w:val="center"/>
    </w:pPr>
    <w:rPr>
      <w:rFonts w:ascii="Calibri" w:hAnsi="Calibri" w:cs="Tahoma"/>
      <w:sz w:val="20"/>
      <w:szCs w:val="20"/>
    </w:rPr>
  </w:style>
  <w:style w:type="paragraph" w:customStyle="1" w:styleId="SOPTableEntry">
    <w:name w:val="SOP Table Entry"/>
    <w:basedOn w:val="SOPTableHeader"/>
    <w:rsid w:val="005B4A52"/>
    <w:rPr>
      <w:sz w:val="18"/>
    </w:rPr>
  </w:style>
  <w:style w:type="character" w:customStyle="1" w:styleId="FootnoteTextChar">
    <w:name w:val="Footnote Text Char"/>
    <w:basedOn w:val="DefaultParagraphFont"/>
    <w:link w:val="FootnoteText"/>
    <w:uiPriority w:val="99"/>
    <w:semiHidden/>
    <w:rsid w:val="003C4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860469">
      <w:bodyDiv w:val="1"/>
      <w:marLeft w:val="0"/>
      <w:marRight w:val="0"/>
      <w:marTop w:val="0"/>
      <w:marBottom w:val="0"/>
      <w:divBdr>
        <w:top w:val="none" w:sz="0" w:space="0" w:color="auto"/>
        <w:left w:val="none" w:sz="0" w:space="0" w:color="auto"/>
        <w:bottom w:val="none" w:sz="0" w:space="0" w:color="auto"/>
        <w:right w:val="none" w:sz="0" w:space="0" w:color="auto"/>
      </w:divBdr>
    </w:div>
    <w:div w:id="75694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10" ma:contentTypeDescription="Create a new document." ma:contentTypeScope="" ma:versionID="97c68768283a29332c17465fdb63ad97">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d57bd75d030d2aeb8c4241aa7f91aa6e"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E71B0-BEFF-4F51-917C-F7E9F52E73B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2980050-B0FB-436F-AF86-667238D18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179A2B-0021-428E-9515-675C027CE421}">
  <ds:schemaRefs>
    <ds:schemaRef ds:uri="http://schemas.microsoft.com/sharepoint/v3/contenttype/forms"/>
  </ds:schemaRefs>
</ds:datastoreItem>
</file>

<file path=customXml/itemProps4.xml><?xml version="1.0" encoding="utf-8"?>
<ds:datastoreItem xmlns:ds="http://schemas.openxmlformats.org/officeDocument/2006/customXml" ds:itemID="{A862D5D2-2FEF-4E9C-8AE1-017387733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557</Words>
  <Characters>1457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HECKLIST: Children</vt:lpstr>
    </vt:vector>
  </TitlesOfParts>
  <Manager>Stuart Horowitz, PhD, MBA, CHRC</Manager>
  <Company>Huron Consulting Group, Inc.</Company>
  <LinksUpToDate>false</LinksUpToDate>
  <CharactersWithSpaces>1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Children</dc:title>
  <dc:subject>Huron HRPP ToolKit</dc:subject>
  <dc:creator>Jeffrey A. Cooper</dc:creator>
  <cp:keywords>Huron, HRPP, SOP</cp:keywords>
  <dc:description>©2009-2012 Huron Consulting Services, LLC. Use and distribution subject to End User License Agreement at http://www.huronconsultinggroup.com/SOP</dc:description>
  <cp:lastModifiedBy>Benjamin A Mooso</cp:lastModifiedBy>
  <cp:revision>2</cp:revision>
  <cp:lastPrinted>2014-08-27T07:39:00Z</cp:lastPrinted>
  <dcterms:created xsi:type="dcterms:W3CDTF">2019-09-17T22:22:00Z</dcterms:created>
  <dcterms:modified xsi:type="dcterms:W3CDTF">2019-09-17T22:22:00Z</dcterms:modified>
  <cp:category>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4FA81C6AB2F4E815032FD0DD9AC96</vt:lpwstr>
  </property>
</Properties>
</file>